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216" w:rsidRDefault="00485216" w:rsidP="004E4FF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TIME TABLE FOR 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FIRST</w:t>
      </w:r>
      <w:r w:rsidR="008D6EFB"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</w:t>
      </w:r>
      <w:r w:rsidR="00D7019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POWER SYSTEM ENGINEERING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D7019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C86BCB">
        <w:rPr>
          <w:rFonts w:ascii="Times New Roman" w:hAnsi="Times New Roman" w:cs="Times New Roman"/>
          <w:b/>
          <w:sz w:val="24"/>
          <w:szCs w:val="24"/>
          <w:u w:val="single"/>
        </w:rPr>
        <w:t>2020-21</w:t>
      </w:r>
    </w:p>
    <w:p w:rsidR="008D6EFB" w:rsidRPr="004E4FF4" w:rsidRDefault="00D70190" w:rsidP="004E4FF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THROUGH ONLINE MODE </w:t>
      </w:r>
      <w:r w:rsidR="00C86BCB">
        <w:rPr>
          <w:rFonts w:ascii="Times New Roman" w:hAnsi="Times New Roman" w:cs="Times New Roman"/>
          <w:b/>
          <w:sz w:val="24"/>
          <w:szCs w:val="24"/>
          <w:u w:val="single"/>
        </w:rPr>
        <w:t>W.E.F.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2.12</w:t>
      </w:r>
      <w:r w:rsidR="009D7EFE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r w:rsidR="00C86BCB">
        <w:rPr>
          <w:rFonts w:ascii="Times New Roman" w:hAnsi="Times New Roman" w:cs="Times New Roman"/>
          <w:b/>
          <w:sz w:val="24"/>
          <w:szCs w:val="24"/>
          <w:u w:val="single"/>
        </w:rPr>
        <w:t>2020</w:t>
      </w:r>
    </w:p>
    <w:tbl>
      <w:tblPr>
        <w:tblStyle w:val="TableGrid"/>
        <w:tblW w:w="12785" w:type="dxa"/>
        <w:jc w:val="center"/>
        <w:tblLook w:val="04A0" w:firstRow="1" w:lastRow="0" w:firstColumn="1" w:lastColumn="0" w:noHBand="0" w:noVBand="1"/>
      </w:tblPr>
      <w:tblGrid>
        <w:gridCol w:w="1964"/>
        <w:gridCol w:w="1754"/>
        <w:gridCol w:w="8"/>
        <w:gridCol w:w="1977"/>
        <w:gridCol w:w="1711"/>
        <w:gridCol w:w="1639"/>
        <w:gridCol w:w="1843"/>
        <w:gridCol w:w="1889"/>
      </w:tblGrid>
      <w:tr w:rsidR="00A229E8" w:rsidRPr="00E321E8" w:rsidTr="00A229E8">
        <w:trPr>
          <w:trHeight w:val="50"/>
          <w:jc w:val="center"/>
        </w:trPr>
        <w:tc>
          <w:tcPr>
            <w:tcW w:w="1964" w:type="dxa"/>
            <w:vAlign w:val="center"/>
          </w:tcPr>
          <w:p w:rsidR="003F3171" w:rsidRPr="00E321E8" w:rsidRDefault="003F3171" w:rsidP="0043598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3F3171" w:rsidRPr="00E321E8" w:rsidRDefault="003F3171" w:rsidP="0043598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762" w:type="dxa"/>
            <w:gridSpan w:val="2"/>
            <w:vAlign w:val="center"/>
          </w:tcPr>
          <w:p w:rsidR="003F3171" w:rsidRPr="00834AC9" w:rsidRDefault="003F3171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9:30-10:30 AM</w:t>
            </w:r>
          </w:p>
        </w:tc>
        <w:tc>
          <w:tcPr>
            <w:tcW w:w="1977" w:type="dxa"/>
            <w:vAlign w:val="center"/>
          </w:tcPr>
          <w:p w:rsidR="003F3171" w:rsidRPr="00834AC9" w:rsidRDefault="003F3171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10:45 -11.45 AM</w:t>
            </w:r>
          </w:p>
        </w:tc>
        <w:tc>
          <w:tcPr>
            <w:tcW w:w="1711" w:type="dxa"/>
            <w:vAlign w:val="center"/>
          </w:tcPr>
          <w:p w:rsidR="003F3171" w:rsidRPr="00834AC9" w:rsidRDefault="003F3171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12.00-1:00 PM</w:t>
            </w:r>
          </w:p>
        </w:tc>
        <w:tc>
          <w:tcPr>
            <w:tcW w:w="1639" w:type="dxa"/>
            <w:vAlign w:val="center"/>
          </w:tcPr>
          <w:p w:rsidR="003F3171" w:rsidRPr="00834AC9" w:rsidRDefault="003F3171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1:00-2:15 </w:t>
            </w:r>
            <w:r w:rsidRPr="00834AC9">
              <w:rPr>
                <w:rFonts w:ascii="Times New Roman" w:hAnsi="Times New Roman" w:cs="Times New Roman"/>
                <w:b/>
                <w:szCs w:val="24"/>
              </w:rPr>
              <w:t>PM</w:t>
            </w:r>
          </w:p>
        </w:tc>
        <w:tc>
          <w:tcPr>
            <w:tcW w:w="1843" w:type="dxa"/>
            <w:vAlign w:val="center"/>
          </w:tcPr>
          <w:p w:rsidR="003F3171" w:rsidRPr="00834AC9" w:rsidRDefault="003F3171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2:15-3:15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PM</w:t>
            </w:r>
          </w:p>
        </w:tc>
        <w:tc>
          <w:tcPr>
            <w:tcW w:w="1889" w:type="dxa"/>
            <w:vAlign w:val="center"/>
          </w:tcPr>
          <w:p w:rsidR="003F3171" w:rsidRPr="00834AC9" w:rsidRDefault="003F3171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3:30-4:30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PM</w:t>
            </w:r>
          </w:p>
        </w:tc>
      </w:tr>
      <w:tr w:rsidR="00A229E8" w:rsidRPr="00E321E8" w:rsidTr="00A229E8">
        <w:trPr>
          <w:trHeight w:val="436"/>
          <w:jc w:val="center"/>
        </w:trPr>
        <w:tc>
          <w:tcPr>
            <w:tcW w:w="1964" w:type="dxa"/>
            <w:vAlign w:val="center"/>
          </w:tcPr>
          <w:p w:rsidR="006F54E4" w:rsidRPr="00E321E8" w:rsidRDefault="006F54E4" w:rsidP="005A7320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762" w:type="dxa"/>
            <w:gridSpan w:val="2"/>
            <w:vAlign w:val="center"/>
          </w:tcPr>
          <w:p w:rsidR="006F54E4" w:rsidRDefault="006F54E4" w:rsidP="006F54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A</w:t>
            </w:r>
          </w:p>
          <w:p w:rsidR="006F54E4" w:rsidRPr="00E321E8" w:rsidRDefault="006F54E4" w:rsidP="006F54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77" w:type="dxa"/>
            <w:vAlign w:val="center"/>
          </w:tcPr>
          <w:p w:rsidR="002B6BC4" w:rsidRDefault="002B6BC4" w:rsidP="002B6BC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SDC </w:t>
            </w:r>
          </w:p>
          <w:p w:rsidR="006F54E4" w:rsidRPr="00E321E8" w:rsidRDefault="006F54E4" w:rsidP="002B6BC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11" w:type="dxa"/>
            <w:vAlign w:val="center"/>
          </w:tcPr>
          <w:p w:rsidR="006F54E4" w:rsidRDefault="006F54E4" w:rsidP="006F54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</w:t>
            </w:r>
          </w:p>
          <w:p w:rsidR="006F54E4" w:rsidRPr="00E321E8" w:rsidRDefault="006F54E4" w:rsidP="006F54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39" w:type="dxa"/>
            <w:vMerge w:val="restart"/>
            <w:vAlign w:val="center"/>
          </w:tcPr>
          <w:p w:rsidR="006F54E4" w:rsidRDefault="006F54E4" w:rsidP="003F317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  <w:p w:rsidR="006F54E4" w:rsidRPr="00E321E8" w:rsidRDefault="006F54E4" w:rsidP="003F317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2B6BC4" w:rsidRDefault="002B6BC4" w:rsidP="002B6BC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T</w:t>
            </w:r>
          </w:p>
          <w:p w:rsidR="006F54E4" w:rsidRPr="00E321E8" w:rsidRDefault="006F54E4" w:rsidP="002B6BC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89" w:type="dxa"/>
            <w:vAlign w:val="center"/>
          </w:tcPr>
          <w:p w:rsidR="002E6DBD" w:rsidRDefault="002E6DBD" w:rsidP="002E6DB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M</w:t>
            </w:r>
          </w:p>
          <w:p w:rsidR="006F54E4" w:rsidRPr="00E321E8" w:rsidRDefault="006F54E4" w:rsidP="002E6DBD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A229E8" w:rsidRPr="00E321E8" w:rsidTr="00A229E8">
        <w:trPr>
          <w:trHeight w:val="564"/>
          <w:jc w:val="center"/>
        </w:trPr>
        <w:tc>
          <w:tcPr>
            <w:tcW w:w="1964" w:type="dxa"/>
            <w:vAlign w:val="center"/>
          </w:tcPr>
          <w:p w:rsidR="006F54E4" w:rsidRPr="00E321E8" w:rsidRDefault="006F54E4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762" w:type="dxa"/>
            <w:gridSpan w:val="2"/>
            <w:vAlign w:val="bottom"/>
          </w:tcPr>
          <w:p w:rsidR="006F54E4" w:rsidRDefault="006F54E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T</w:t>
            </w:r>
          </w:p>
          <w:p w:rsidR="006F54E4" w:rsidRPr="00E321E8" w:rsidRDefault="006F54E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77" w:type="dxa"/>
            <w:vAlign w:val="bottom"/>
          </w:tcPr>
          <w:p w:rsidR="006F54E4" w:rsidRDefault="006F54E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A</w:t>
            </w:r>
          </w:p>
          <w:p w:rsidR="006F54E4" w:rsidRPr="00E321E8" w:rsidRDefault="006F54E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11" w:type="dxa"/>
            <w:vAlign w:val="bottom"/>
          </w:tcPr>
          <w:p w:rsidR="006F54E4" w:rsidRDefault="006F54E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</w:t>
            </w:r>
          </w:p>
          <w:p w:rsidR="006F54E4" w:rsidRPr="00E321E8" w:rsidRDefault="006F54E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39" w:type="dxa"/>
            <w:vMerge/>
            <w:vAlign w:val="center"/>
          </w:tcPr>
          <w:p w:rsidR="006F54E4" w:rsidRPr="00E321E8" w:rsidRDefault="006F54E4" w:rsidP="003F317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2E6DBD" w:rsidRDefault="002E6DBD" w:rsidP="002E6DB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DC</w:t>
            </w:r>
          </w:p>
          <w:p w:rsidR="006F54E4" w:rsidRPr="00E321E8" w:rsidRDefault="006F54E4" w:rsidP="002E6DB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89" w:type="dxa"/>
            <w:vAlign w:val="center"/>
          </w:tcPr>
          <w:p w:rsidR="006F54E4" w:rsidRDefault="006F54E4" w:rsidP="006F54E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6F54E4" w:rsidRPr="00E321E8" w:rsidRDefault="006F54E4" w:rsidP="006F54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A229E8" w:rsidRPr="00E321E8" w:rsidTr="00A229E8">
        <w:trPr>
          <w:trHeight w:val="574"/>
          <w:jc w:val="center"/>
        </w:trPr>
        <w:tc>
          <w:tcPr>
            <w:tcW w:w="1964" w:type="dxa"/>
            <w:vAlign w:val="center"/>
          </w:tcPr>
          <w:p w:rsidR="006F54E4" w:rsidRPr="00E321E8" w:rsidRDefault="006F54E4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762" w:type="dxa"/>
            <w:gridSpan w:val="2"/>
            <w:vAlign w:val="center"/>
          </w:tcPr>
          <w:p w:rsidR="006F54E4" w:rsidRDefault="006F54E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DC</w:t>
            </w:r>
          </w:p>
          <w:p w:rsidR="006F54E4" w:rsidRPr="00E321E8" w:rsidRDefault="006F54E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77" w:type="dxa"/>
            <w:vAlign w:val="center"/>
          </w:tcPr>
          <w:p w:rsidR="006F54E4" w:rsidRDefault="006F54E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T</w:t>
            </w:r>
          </w:p>
          <w:p w:rsidR="006F54E4" w:rsidRPr="00E321E8" w:rsidRDefault="006F54E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11" w:type="dxa"/>
            <w:vAlign w:val="center"/>
          </w:tcPr>
          <w:p w:rsidR="00346F3D" w:rsidRDefault="00346F3D" w:rsidP="00346F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</w:t>
            </w:r>
          </w:p>
          <w:p w:rsidR="006F54E4" w:rsidRPr="00E321E8" w:rsidRDefault="006F54E4" w:rsidP="00346F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39" w:type="dxa"/>
            <w:vMerge/>
            <w:vAlign w:val="center"/>
          </w:tcPr>
          <w:p w:rsidR="006F54E4" w:rsidRPr="00E321E8" w:rsidRDefault="006F54E4" w:rsidP="003F317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6F54E4" w:rsidRPr="00E321E8" w:rsidRDefault="006F54E4" w:rsidP="002B6BC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89" w:type="dxa"/>
            <w:vAlign w:val="center"/>
          </w:tcPr>
          <w:p w:rsidR="006F54E4" w:rsidRPr="00E321E8" w:rsidRDefault="006F54E4" w:rsidP="006F54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A229E8" w:rsidRPr="00E321E8" w:rsidTr="000407C1">
        <w:trPr>
          <w:trHeight w:val="192"/>
          <w:jc w:val="center"/>
        </w:trPr>
        <w:tc>
          <w:tcPr>
            <w:tcW w:w="1964" w:type="dxa"/>
            <w:vAlign w:val="center"/>
          </w:tcPr>
          <w:p w:rsidR="00A229E8" w:rsidRPr="00E321E8" w:rsidRDefault="00A229E8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754" w:type="dxa"/>
          </w:tcPr>
          <w:p w:rsidR="00A229E8" w:rsidRPr="00E321E8" w:rsidRDefault="00A229E8" w:rsidP="000407C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M</w:t>
            </w:r>
          </w:p>
        </w:tc>
        <w:tc>
          <w:tcPr>
            <w:tcW w:w="1985" w:type="dxa"/>
            <w:gridSpan w:val="2"/>
          </w:tcPr>
          <w:p w:rsidR="00A229E8" w:rsidRPr="00E321E8" w:rsidRDefault="00A229E8" w:rsidP="000407C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A</w:t>
            </w:r>
          </w:p>
        </w:tc>
        <w:tc>
          <w:tcPr>
            <w:tcW w:w="1711" w:type="dxa"/>
          </w:tcPr>
          <w:p w:rsidR="00A229E8" w:rsidRPr="00346F3D" w:rsidRDefault="00A229E8" w:rsidP="000407C1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</w:tc>
        <w:tc>
          <w:tcPr>
            <w:tcW w:w="1639" w:type="dxa"/>
            <w:vMerge/>
            <w:vAlign w:val="center"/>
          </w:tcPr>
          <w:p w:rsidR="00A229E8" w:rsidRPr="00E321E8" w:rsidRDefault="00A229E8" w:rsidP="006F54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A229E8" w:rsidRPr="00E321E8" w:rsidRDefault="00A229E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89" w:type="dxa"/>
            <w:vAlign w:val="center"/>
          </w:tcPr>
          <w:p w:rsidR="00A229E8" w:rsidRPr="00E321E8" w:rsidRDefault="00A229E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A229E8" w:rsidRPr="00E321E8" w:rsidTr="000407C1">
        <w:trPr>
          <w:trHeight w:val="563"/>
          <w:jc w:val="center"/>
        </w:trPr>
        <w:tc>
          <w:tcPr>
            <w:tcW w:w="1964" w:type="dxa"/>
          </w:tcPr>
          <w:p w:rsidR="00A229E8" w:rsidRPr="00E321E8" w:rsidRDefault="00A229E8" w:rsidP="00346F3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5450" w:type="dxa"/>
            <w:gridSpan w:val="4"/>
          </w:tcPr>
          <w:p w:rsidR="00A229E8" w:rsidRPr="00346F3D" w:rsidRDefault="007E61D8" w:rsidP="00346F3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 w:val="24"/>
              </w:rPr>
              <w:t>POWER SYSTEM SIMULATION LAB</w:t>
            </w:r>
          </w:p>
        </w:tc>
        <w:tc>
          <w:tcPr>
            <w:tcW w:w="1639" w:type="dxa"/>
            <w:vMerge/>
            <w:vAlign w:val="center"/>
          </w:tcPr>
          <w:p w:rsidR="00A229E8" w:rsidRPr="00E321E8" w:rsidRDefault="00A229E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A229E8" w:rsidRPr="00E321E8" w:rsidRDefault="00A229E8" w:rsidP="00346F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89" w:type="dxa"/>
            <w:vAlign w:val="center"/>
          </w:tcPr>
          <w:p w:rsidR="00A229E8" w:rsidRPr="00E321E8" w:rsidRDefault="00A229E8" w:rsidP="00CC785E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A229E8" w:rsidRPr="00E321E8" w:rsidTr="00A229E8">
        <w:trPr>
          <w:trHeight w:val="17"/>
          <w:jc w:val="center"/>
        </w:trPr>
        <w:tc>
          <w:tcPr>
            <w:tcW w:w="1964" w:type="dxa"/>
            <w:vAlign w:val="center"/>
          </w:tcPr>
          <w:p w:rsidR="00A229E8" w:rsidRPr="00E321E8" w:rsidRDefault="00A229E8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5450" w:type="dxa"/>
            <w:gridSpan w:val="4"/>
            <w:vAlign w:val="center"/>
          </w:tcPr>
          <w:p w:rsidR="00A229E8" w:rsidRPr="00E321E8" w:rsidRDefault="007E61D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WER ELECTRONICS LAB</w:t>
            </w:r>
          </w:p>
        </w:tc>
        <w:tc>
          <w:tcPr>
            <w:tcW w:w="1639" w:type="dxa"/>
            <w:vMerge/>
            <w:vAlign w:val="center"/>
          </w:tcPr>
          <w:p w:rsidR="00A229E8" w:rsidRPr="00E321E8" w:rsidRDefault="00A229E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A229E8" w:rsidRPr="00E321E8" w:rsidRDefault="00A229E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89" w:type="dxa"/>
            <w:vAlign w:val="center"/>
          </w:tcPr>
          <w:p w:rsidR="00A229E8" w:rsidRPr="00E321E8" w:rsidRDefault="00A229E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8761D1" w:rsidRPr="008761D1" w:rsidRDefault="00F84234" w:rsidP="00B939AE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PSA</w:t>
      </w:r>
      <w:r w:rsidR="00435981" w:rsidRPr="00435981">
        <w:rPr>
          <w:rFonts w:ascii="Times New Roman" w:hAnsi="Times New Roman" w:cs="Times New Roman"/>
          <w:szCs w:val="20"/>
        </w:rPr>
        <w:t>:</w:t>
      </w:r>
      <w:r w:rsidRPr="0002263C">
        <w:rPr>
          <w:rFonts w:ascii="Times New Roman" w:hAnsi="Times New Roman" w:cs="Times New Roman"/>
          <w:szCs w:val="20"/>
        </w:rPr>
        <w:t>Power System Analysis</w:t>
      </w:r>
      <w:r w:rsidR="008761D1" w:rsidRPr="0002263C">
        <w:rPr>
          <w:rFonts w:ascii="Times New Roman" w:hAnsi="Times New Roman" w:cs="Times New Roman"/>
          <w:szCs w:val="20"/>
        </w:rPr>
        <w:t xml:space="preserve">: </w:t>
      </w:r>
      <w:r w:rsidR="00427C70">
        <w:rPr>
          <w:rFonts w:ascii="Times New Roman" w:hAnsi="Times New Roman" w:cs="Times New Roman"/>
          <w:szCs w:val="20"/>
        </w:rPr>
        <w:t xml:space="preserve">Prof. P.K. Satpathy                                   </w:t>
      </w:r>
      <w:r w:rsidR="00B939AE">
        <w:rPr>
          <w:rFonts w:ascii="Times New Roman" w:hAnsi="Times New Roman" w:cs="Times New Roman"/>
          <w:szCs w:val="20"/>
        </w:rPr>
        <w:t>P</w:t>
      </w:r>
      <w:r w:rsidR="00C313C0">
        <w:rPr>
          <w:rFonts w:ascii="Times New Roman" w:hAnsi="Times New Roman" w:cs="Times New Roman"/>
          <w:szCs w:val="20"/>
        </w:rPr>
        <w:tab/>
      </w:r>
      <w:r w:rsidR="00C313C0">
        <w:rPr>
          <w:rFonts w:ascii="Times New Roman" w:hAnsi="Times New Roman" w:cs="Times New Roman"/>
          <w:szCs w:val="20"/>
        </w:rPr>
        <w:tab/>
      </w:r>
      <w:r w:rsidR="00B939AE">
        <w:rPr>
          <w:rFonts w:ascii="Times New Roman" w:hAnsi="Times New Roman" w:cs="Times New Roman"/>
          <w:szCs w:val="20"/>
        </w:rPr>
        <w:t>SDC</w:t>
      </w:r>
      <w:r w:rsidR="00B939AE" w:rsidRPr="00435981">
        <w:rPr>
          <w:rFonts w:ascii="Times New Roman" w:hAnsi="Times New Roman" w:cs="Times New Roman"/>
          <w:szCs w:val="20"/>
        </w:rPr>
        <w:t xml:space="preserve">: </w:t>
      </w:r>
      <w:r w:rsidR="00B939AE" w:rsidRPr="00E949B6">
        <w:rPr>
          <w:rFonts w:ascii="Times New Roman" w:hAnsi="Times New Roman" w:cs="Times New Roman"/>
          <w:szCs w:val="20"/>
        </w:rPr>
        <w:t>Power System Dynamics&amp; Control</w:t>
      </w:r>
      <w:r w:rsidR="00B939AE">
        <w:rPr>
          <w:rFonts w:ascii="Times New Roman" w:hAnsi="Times New Roman" w:cs="Times New Roman"/>
          <w:szCs w:val="20"/>
        </w:rPr>
        <w:t>:</w:t>
      </w:r>
      <w:r w:rsidR="00154947">
        <w:rPr>
          <w:rFonts w:ascii="Times New Roman" w:hAnsi="Times New Roman" w:cs="Times New Roman"/>
          <w:szCs w:val="20"/>
        </w:rPr>
        <w:t xml:space="preserve"> Dr. L. N. Tripathy</w:t>
      </w:r>
    </w:p>
    <w:p w:rsidR="008761D1" w:rsidRPr="008761D1" w:rsidRDefault="00753D4A" w:rsidP="00B939AE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CS</w:t>
      </w:r>
      <w:r w:rsidR="00435981" w:rsidRPr="00435981">
        <w:rPr>
          <w:rFonts w:ascii="Times New Roman" w:hAnsi="Times New Roman" w:cs="Times New Roman"/>
          <w:szCs w:val="20"/>
        </w:rPr>
        <w:t>:</w:t>
      </w:r>
      <w:r w:rsidRPr="00753D4A">
        <w:rPr>
          <w:rFonts w:ascii="Times New Roman" w:hAnsi="Times New Roman" w:cs="Times New Roman"/>
          <w:szCs w:val="20"/>
        </w:rPr>
        <w:t>Advanced Control System</w:t>
      </w:r>
      <w:r w:rsidR="008761D1" w:rsidRPr="002D452E">
        <w:rPr>
          <w:rFonts w:ascii="Times New Roman" w:hAnsi="Times New Roman" w:cs="Times New Roman"/>
          <w:szCs w:val="20"/>
        </w:rPr>
        <w:t xml:space="preserve">: </w:t>
      </w:r>
      <w:r w:rsidRPr="002D452E">
        <w:rPr>
          <w:rFonts w:ascii="Times New Roman" w:hAnsi="Times New Roman" w:cs="Times New Roman"/>
          <w:szCs w:val="20"/>
        </w:rPr>
        <w:t>Dr. M. Viswavandya</w:t>
      </w:r>
      <w:r w:rsidR="00B939AE">
        <w:rPr>
          <w:rFonts w:ascii="Times New Roman" w:hAnsi="Times New Roman" w:cs="Times New Roman"/>
          <w:szCs w:val="20"/>
        </w:rPr>
        <w:t xml:space="preserve">                           </w:t>
      </w:r>
      <w:r w:rsidR="00C313C0">
        <w:rPr>
          <w:rFonts w:ascii="Times New Roman" w:hAnsi="Times New Roman" w:cs="Times New Roman"/>
          <w:szCs w:val="20"/>
        </w:rPr>
        <w:tab/>
      </w:r>
      <w:r w:rsidR="00C313C0">
        <w:rPr>
          <w:rFonts w:ascii="Times New Roman" w:hAnsi="Times New Roman" w:cs="Times New Roman"/>
          <w:szCs w:val="20"/>
        </w:rPr>
        <w:tab/>
      </w:r>
      <w:r w:rsidR="00B939AE">
        <w:rPr>
          <w:rFonts w:ascii="Times New Roman" w:hAnsi="Times New Roman" w:cs="Times New Roman"/>
          <w:szCs w:val="20"/>
        </w:rPr>
        <w:t xml:space="preserve"> PST</w:t>
      </w:r>
      <w:r w:rsidR="00B939AE" w:rsidRPr="00435981">
        <w:rPr>
          <w:rFonts w:ascii="Times New Roman" w:hAnsi="Times New Roman" w:cs="Times New Roman"/>
          <w:szCs w:val="20"/>
        </w:rPr>
        <w:t xml:space="preserve">: </w:t>
      </w:r>
      <w:r w:rsidR="00B939AE" w:rsidRPr="00924368">
        <w:rPr>
          <w:rFonts w:ascii="Times New Roman" w:hAnsi="Times New Roman" w:cs="Times New Roman"/>
          <w:szCs w:val="20"/>
        </w:rPr>
        <w:t>Power System Transient</w:t>
      </w:r>
      <w:r w:rsidR="00B939AE" w:rsidRPr="002D452E">
        <w:rPr>
          <w:rFonts w:ascii="Times New Roman" w:hAnsi="Times New Roman" w:cs="Times New Roman"/>
          <w:szCs w:val="20"/>
        </w:rPr>
        <w:t>: Mr. A. Mohapatra</w:t>
      </w:r>
    </w:p>
    <w:p w:rsidR="00B939AE" w:rsidRPr="008761D1" w:rsidRDefault="00924368" w:rsidP="00B939AE">
      <w:pPr>
        <w:spacing w:after="0"/>
        <w:ind w:left="720"/>
        <w:rPr>
          <w:rFonts w:ascii="Times New Roman" w:hAnsi="Times New Roman" w:cs="Times New Roman"/>
          <w:szCs w:val="20"/>
        </w:rPr>
      </w:pPr>
      <w:r w:rsidRPr="00924368">
        <w:rPr>
          <w:rFonts w:ascii="Times New Roman" w:hAnsi="Times New Roman" w:cs="Times New Roman"/>
          <w:szCs w:val="20"/>
        </w:rPr>
        <w:t xml:space="preserve">Power System Simulation </w:t>
      </w:r>
      <w:r w:rsidRPr="00AE5348">
        <w:rPr>
          <w:rFonts w:ascii="Times New Roman" w:hAnsi="Times New Roman" w:cs="Times New Roman"/>
          <w:szCs w:val="20"/>
        </w:rPr>
        <w:t>Lab</w:t>
      </w:r>
      <w:r w:rsidR="00BC7E7E" w:rsidRPr="00AE5348">
        <w:rPr>
          <w:rFonts w:ascii="Times New Roman" w:hAnsi="Times New Roman" w:cs="Times New Roman"/>
          <w:szCs w:val="20"/>
        </w:rPr>
        <w:t>:</w:t>
      </w:r>
      <w:r w:rsidRPr="00AE5348">
        <w:rPr>
          <w:rFonts w:ascii="Times New Roman" w:hAnsi="Times New Roman" w:cs="Times New Roman"/>
          <w:szCs w:val="20"/>
        </w:rPr>
        <w:t xml:space="preserve"> Dr. P. K. Ray, </w:t>
      </w:r>
      <w:r w:rsidR="008B2103" w:rsidRPr="00AE5348">
        <w:rPr>
          <w:rFonts w:ascii="Times New Roman" w:hAnsi="Times New Roman" w:cs="Times New Roman"/>
          <w:szCs w:val="20"/>
        </w:rPr>
        <w:t>Dr. L. N. Tripathy</w:t>
      </w:r>
      <w:r w:rsidR="00AE5348" w:rsidRPr="00AE5348">
        <w:rPr>
          <w:rFonts w:ascii="Times New Roman" w:hAnsi="Times New Roman" w:cs="Times New Roman"/>
          <w:szCs w:val="20"/>
        </w:rPr>
        <w:t>, J.P.Patra</w:t>
      </w:r>
      <w:r w:rsidR="00C313C0">
        <w:rPr>
          <w:rFonts w:ascii="Times New Roman" w:hAnsi="Times New Roman" w:cs="Times New Roman"/>
          <w:szCs w:val="20"/>
        </w:rPr>
        <w:t xml:space="preserve"> </w:t>
      </w:r>
      <w:r w:rsidR="00C313C0">
        <w:rPr>
          <w:rFonts w:ascii="Times New Roman" w:hAnsi="Times New Roman" w:cs="Times New Roman"/>
          <w:szCs w:val="20"/>
        </w:rPr>
        <w:tab/>
      </w:r>
      <w:r w:rsidR="00B939AE" w:rsidRPr="00924368">
        <w:rPr>
          <w:rFonts w:ascii="Times New Roman" w:hAnsi="Times New Roman" w:cs="Times New Roman"/>
          <w:szCs w:val="20"/>
        </w:rPr>
        <w:t>Power Electronics Lab</w:t>
      </w:r>
      <w:r w:rsidR="00B939AE">
        <w:rPr>
          <w:rFonts w:ascii="Times New Roman" w:hAnsi="Times New Roman" w:cs="Times New Roman"/>
          <w:szCs w:val="20"/>
        </w:rPr>
        <w:t>:</w:t>
      </w:r>
      <w:r w:rsidR="008B2103" w:rsidRPr="00AE5348">
        <w:rPr>
          <w:rFonts w:ascii="Times New Roman" w:hAnsi="Times New Roman" w:cs="Times New Roman"/>
          <w:szCs w:val="20"/>
        </w:rPr>
        <w:t>Mr. N. Guru, Mrs. S. Mohanty</w:t>
      </w:r>
    </w:p>
    <w:p w:rsidR="00F91C68" w:rsidRPr="00F91C68" w:rsidRDefault="0021037F" w:rsidP="00F91C68">
      <w:pPr>
        <w:tabs>
          <w:tab w:val="center" w:pos="7146"/>
        </w:tabs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: </w:t>
      </w:r>
      <w:r w:rsidR="001B217D">
        <w:rPr>
          <w:rFonts w:ascii="Times New Roman" w:hAnsi="Times New Roman" w:cs="Times New Roman"/>
          <w:szCs w:val="20"/>
        </w:rPr>
        <w:t>Research Methodology</w:t>
      </w:r>
      <w:r>
        <w:rPr>
          <w:rFonts w:ascii="Times New Roman" w:hAnsi="Times New Roman" w:cs="Times New Roman"/>
          <w:szCs w:val="20"/>
        </w:rPr>
        <w:t xml:space="preserve">: </w:t>
      </w:r>
      <w:r w:rsidR="001B217D">
        <w:rPr>
          <w:rFonts w:ascii="Times New Roman" w:hAnsi="Times New Roman" w:cs="Times New Roman"/>
          <w:szCs w:val="20"/>
        </w:rPr>
        <w:t>Dr. R. K. Pradhan</w:t>
      </w:r>
      <w:r w:rsidR="00F91C68">
        <w:rPr>
          <w:rFonts w:ascii="Times New Roman" w:hAnsi="Times New Roman" w:cs="Times New Roman"/>
          <w:szCs w:val="20"/>
        </w:rPr>
        <w:tab/>
      </w:r>
      <w:r w:rsidR="00C313C0">
        <w:rPr>
          <w:rFonts w:ascii="Times New Roman" w:hAnsi="Times New Roman" w:cs="Times New Roman"/>
          <w:szCs w:val="20"/>
        </w:rPr>
        <w:t xml:space="preserve"> </w:t>
      </w:r>
      <w:r w:rsidR="00C313C0">
        <w:rPr>
          <w:rFonts w:ascii="Times New Roman" w:hAnsi="Times New Roman" w:cs="Times New Roman"/>
          <w:szCs w:val="20"/>
        </w:rPr>
        <w:tab/>
      </w:r>
      <w:r w:rsidR="00F91C68" w:rsidRPr="00F91C68">
        <w:rPr>
          <w:rFonts w:ascii="Times New Roman" w:hAnsi="Times New Roman" w:cs="Times New Roman"/>
          <w:szCs w:val="20"/>
        </w:rPr>
        <w:t>ERPW: English for Research Paper Writing</w:t>
      </w:r>
      <w:r w:rsidR="00F91C68">
        <w:rPr>
          <w:rFonts w:ascii="Times New Roman" w:hAnsi="Times New Roman" w:cs="Times New Roman"/>
          <w:szCs w:val="20"/>
        </w:rPr>
        <w:t xml:space="preserve">: </w:t>
      </w:r>
      <w:r w:rsidR="0036647D">
        <w:rPr>
          <w:rFonts w:ascii="Times New Roman" w:hAnsi="Times New Roman" w:cs="Times New Roman"/>
          <w:szCs w:val="20"/>
        </w:rPr>
        <w:t>Humanities</w:t>
      </w:r>
    </w:p>
    <w:p w:rsidR="00B939AE" w:rsidRDefault="00B939AE" w:rsidP="00435981">
      <w:pPr>
        <w:ind w:right="-270"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70190" w:rsidRPr="007A08B4" w:rsidRDefault="00D70190" w:rsidP="00D70190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D70190" w:rsidRDefault="00D70190" w:rsidP="00D70190">
      <w:pPr>
        <w:rPr>
          <w:rFonts w:ascii="Times New Roman" w:hAnsi="Times New Roman" w:cs="Times New Roman"/>
          <w:szCs w:val="24"/>
        </w:rPr>
      </w:pPr>
    </w:p>
    <w:p w:rsidR="00D70190" w:rsidRDefault="00D70190" w:rsidP="00D70190">
      <w:pPr>
        <w:rPr>
          <w:rFonts w:ascii="Times New Roman" w:hAnsi="Times New Roman" w:cs="Times New Roman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</w:p>
    <w:p w:rsidR="00B939AE" w:rsidRDefault="00485216" w:rsidP="00B939AE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="00D70190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D70190">
        <w:rPr>
          <w:rFonts w:ascii="Times New Roman" w:hAnsi="Times New Roman" w:cs="Times New Roman"/>
          <w:sz w:val="24"/>
          <w:szCs w:val="24"/>
        </w:rPr>
        <w:tab/>
      </w:r>
      <w:r w:rsidR="00D70190">
        <w:rPr>
          <w:rFonts w:ascii="Times New Roman" w:hAnsi="Times New Roman" w:cs="Times New Roman"/>
          <w:sz w:val="24"/>
          <w:szCs w:val="24"/>
        </w:rPr>
        <w:tab/>
      </w:r>
      <w:r w:rsidR="00D70190">
        <w:rPr>
          <w:rFonts w:ascii="Times New Roman" w:hAnsi="Times New Roman" w:cs="Times New Roman"/>
          <w:sz w:val="24"/>
          <w:szCs w:val="24"/>
        </w:rPr>
        <w:tab/>
      </w:r>
      <w:r w:rsidR="00D70190">
        <w:rPr>
          <w:rFonts w:ascii="Times New Roman" w:hAnsi="Times New Roman" w:cs="Times New Roman"/>
          <w:sz w:val="24"/>
          <w:szCs w:val="24"/>
        </w:rPr>
        <w:tab/>
      </w:r>
      <w:r w:rsidR="00D70190">
        <w:rPr>
          <w:rFonts w:ascii="Times New Roman" w:hAnsi="Times New Roman" w:cs="Times New Roman"/>
          <w:sz w:val="24"/>
          <w:szCs w:val="24"/>
        </w:rPr>
        <w:tab/>
      </w:r>
      <w:r w:rsidR="00D70190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="00D70190">
        <w:rPr>
          <w:rFonts w:ascii="Times New Roman" w:hAnsi="Times New Roman" w:cs="Times New Roman"/>
          <w:sz w:val="24"/>
          <w:szCs w:val="24"/>
        </w:rPr>
        <w:tab/>
      </w:r>
      <w:r w:rsidR="00D70190">
        <w:rPr>
          <w:rFonts w:ascii="Times New Roman" w:hAnsi="Times New Roman" w:cs="Times New Roman"/>
          <w:sz w:val="24"/>
          <w:szCs w:val="24"/>
        </w:rPr>
        <w:tab/>
      </w:r>
      <w:r w:rsidR="00D70190"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671" w:rsidRDefault="00485216" w:rsidP="00B939AE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="009C56E5" w:rsidRPr="004E4FF4">
        <w:rPr>
          <w:rFonts w:ascii="Times New Roman" w:hAnsi="Times New Roman" w:cs="Times New Roman"/>
          <w:sz w:val="24"/>
          <w:szCs w:val="24"/>
        </w:rPr>
        <w:tab/>
      </w:r>
      <w:r w:rsidR="009C56E5" w:rsidRPr="004E4FF4">
        <w:rPr>
          <w:rFonts w:ascii="Times New Roman" w:hAnsi="Times New Roman" w:cs="Times New Roman"/>
          <w:sz w:val="24"/>
          <w:szCs w:val="24"/>
        </w:rPr>
        <w:tab/>
      </w: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939AE" w:rsidRDefault="00B939AE" w:rsidP="00B939AE">
      <w:pPr>
        <w:jc w:val="right"/>
        <w:rPr>
          <w:rFonts w:ascii="Times New Roman" w:hAnsi="Times New Roman" w:cs="Times New Roman"/>
          <w:b/>
          <w:sz w:val="24"/>
          <w:szCs w:val="24"/>
        </w:rPr>
      </w:pPr>
    </w:p>
    <w:p w:rsidR="00253B1E" w:rsidRDefault="00485216" w:rsidP="007E24C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</w:t>
      </w:r>
      <w:r w:rsidR="00D7019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SEMESTER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>ENERGY SYSTEM ENGINEERING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D7019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3E05FD">
        <w:rPr>
          <w:rFonts w:ascii="Times New Roman" w:hAnsi="Times New Roman" w:cs="Times New Roman"/>
          <w:b/>
          <w:sz w:val="24"/>
          <w:szCs w:val="24"/>
          <w:u w:val="single"/>
        </w:rPr>
        <w:t>2020-21</w:t>
      </w:r>
    </w:p>
    <w:p w:rsidR="00D70190" w:rsidRPr="004E4FF4" w:rsidRDefault="00D70190" w:rsidP="00D7019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ROUGH ONLINE MODE W.E.F.22.12.2020</w:t>
      </w:r>
    </w:p>
    <w:tbl>
      <w:tblPr>
        <w:tblStyle w:val="TableGrid"/>
        <w:tblW w:w="13574" w:type="dxa"/>
        <w:jc w:val="center"/>
        <w:tblLook w:val="04A0" w:firstRow="1" w:lastRow="0" w:firstColumn="1" w:lastColumn="0" w:noHBand="0" w:noVBand="1"/>
      </w:tblPr>
      <w:tblGrid>
        <w:gridCol w:w="2411"/>
        <w:gridCol w:w="1594"/>
        <w:gridCol w:w="1959"/>
        <w:gridCol w:w="1869"/>
        <w:gridCol w:w="1879"/>
        <w:gridCol w:w="1523"/>
        <w:gridCol w:w="2339"/>
      </w:tblGrid>
      <w:tr w:rsidR="003E05FD" w:rsidRPr="00BF6BD6" w:rsidTr="00512862">
        <w:trPr>
          <w:trHeight w:val="45"/>
          <w:jc w:val="center"/>
        </w:trPr>
        <w:tc>
          <w:tcPr>
            <w:tcW w:w="2411" w:type="dxa"/>
            <w:vAlign w:val="center"/>
          </w:tcPr>
          <w:p w:rsidR="003E05FD" w:rsidRPr="00BF6BD6" w:rsidRDefault="003E05FD" w:rsidP="00BF6BD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3E05FD" w:rsidRPr="00BF6BD6" w:rsidRDefault="003E05FD" w:rsidP="00BF6BD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594" w:type="dxa"/>
            <w:vAlign w:val="center"/>
          </w:tcPr>
          <w:p w:rsidR="003E05FD" w:rsidRPr="00834AC9" w:rsidRDefault="003E05FD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9:30-10:30 AM</w:t>
            </w:r>
          </w:p>
        </w:tc>
        <w:tc>
          <w:tcPr>
            <w:tcW w:w="1959" w:type="dxa"/>
            <w:vAlign w:val="center"/>
          </w:tcPr>
          <w:p w:rsidR="003E05FD" w:rsidRPr="00834AC9" w:rsidRDefault="003E05FD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10:45 -11.45 AM</w:t>
            </w:r>
          </w:p>
        </w:tc>
        <w:tc>
          <w:tcPr>
            <w:tcW w:w="1869" w:type="dxa"/>
            <w:vAlign w:val="center"/>
          </w:tcPr>
          <w:p w:rsidR="003E05FD" w:rsidRPr="00834AC9" w:rsidRDefault="003E05FD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12.00-1:00 PM</w:t>
            </w:r>
          </w:p>
        </w:tc>
        <w:tc>
          <w:tcPr>
            <w:tcW w:w="1879" w:type="dxa"/>
            <w:vAlign w:val="center"/>
          </w:tcPr>
          <w:p w:rsidR="003E05FD" w:rsidRPr="00834AC9" w:rsidRDefault="003E05FD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1:00-2:15 </w:t>
            </w:r>
            <w:r w:rsidRPr="00834AC9">
              <w:rPr>
                <w:rFonts w:ascii="Times New Roman" w:hAnsi="Times New Roman" w:cs="Times New Roman"/>
                <w:b/>
                <w:szCs w:val="24"/>
              </w:rPr>
              <w:t>PM</w:t>
            </w:r>
          </w:p>
        </w:tc>
        <w:tc>
          <w:tcPr>
            <w:tcW w:w="1523" w:type="dxa"/>
            <w:vAlign w:val="center"/>
          </w:tcPr>
          <w:p w:rsidR="003E05FD" w:rsidRPr="00834AC9" w:rsidRDefault="003E05FD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2:15-3:15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PM</w:t>
            </w:r>
          </w:p>
        </w:tc>
        <w:tc>
          <w:tcPr>
            <w:tcW w:w="2339" w:type="dxa"/>
            <w:vAlign w:val="center"/>
          </w:tcPr>
          <w:p w:rsidR="003E05FD" w:rsidRPr="00834AC9" w:rsidRDefault="003E05FD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3:30-4:30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PM</w:t>
            </w:r>
          </w:p>
        </w:tc>
      </w:tr>
      <w:tr w:rsidR="00C21F81" w:rsidRPr="00BF6BD6" w:rsidTr="00512862">
        <w:trPr>
          <w:trHeight w:val="170"/>
          <w:jc w:val="center"/>
        </w:trPr>
        <w:tc>
          <w:tcPr>
            <w:tcW w:w="2411" w:type="dxa"/>
            <w:vAlign w:val="center"/>
          </w:tcPr>
          <w:p w:rsidR="00C21F81" w:rsidRPr="00BF6BD6" w:rsidRDefault="00C21F81" w:rsidP="00BF6BD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94" w:type="dxa"/>
            <w:vAlign w:val="center"/>
          </w:tcPr>
          <w:p w:rsidR="00C21F81" w:rsidRPr="00BF6BD6" w:rsidRDefault="00C21F81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9" w:type="dxa"/>
            <w:vAlign w:val="center"/>
          </w:tcPr>
          <w:p w:rsidR="00C21F81" w:rsidRPr="00BF6BD6" w:rsidRDefault="00A229E8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DC</w:t>
            </w:r>
          </w:p>
        </w:tc>
        <w:tc>
          <w:tcPr>
            <w:tcW w:w="1869" w:type="dxa"/>
            <w:vAlign w:val="center"/>
          </w:tcPr>
          <w:p w:rsidR="00C21F81" w:rsidRPr="00BF6BD6" w:rsidRDefault="00512862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S</w:t>
            </w:r>
          </w:p>
        </w:tc>
        <w:tc>
          <w:tcPr>
            <w:tcW w:w="1879" w:type="dxa"/>
            <w:vMerge w:val="restart"/>
            <w:vAlign w:val="center"/>
          </w:tcPr>
          <w:p w:rsidR="00C21F81" w:rsidRPr="00BF6BD6" w:rsidRDefault="00D157B0" w:rsidP="00C21F8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523" w:type="dxa"/>
            <w:vAlign w:val="center"/>
          </w:tcPr>
          <w:p w:rsidR="00C21F81" w:rsidRPr="00BF6BD6" w:rsidRDefault="00A229E8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C</w:t>
            </w:r>
          </w:p>
        </w:tc>
        <w:tc>
          <w:tcPr>
            <w:tcW w:w="2339" w:type="dxa"/>
            <w:vAlign w:val="center"/>
          </w:tcPr>
          <w:p w:rsidR="00C21F81" w:rsidRPr="00D70190" w:rsidRDefault="00A229E8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M </w:t>
            </w:r>
          </w:p>
        </w:tc>
      </w:tr>
      <w:tr w:rsidR="00C21F81" w:rsidRPr="00BF6BD6" w:rsidTr="00512862">
        <w:trPr>
          <w:trHeight w:val="170"/>
          <w:jc w:val="center"/>
        </w:trPr>
        <w:tc>
          <w:tcPr>
            <w:tcW w:w="2411" w:type="dxa"/>
            <w:vAlign w:val="center"/>
          </w:tcPr>
          <w:p w:rsidR="00C21F81" w:rsidRPr="00BF6BD6" w:rsidRDefault="00C21F81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94" w:type="dxa"/>
            <w:vAlign w:val="center"/>
          </w:tcPr>
          <w:p w:rsidR="00C21F81" w:rsidRPr="00BF6BD6" w:rsidRDefault="00A229E8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C</w:t>
            </w:r>
          </w:p>
        </w:tc>
        <w:tc>
          <w:tcPr>
            <w:tcW w:w="1959" w:type="dxa"/>
            <w:vAlign w:val="center"/>
          </w:tcPr>
          <w:p w:rsidR="00C21F81" w:rsidRPr="00BF6BD6" w:rsidRDefault="00A229E8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ES</w:t>
            </w:r>
          </w:p>
        </w:tc>
        <w:tc>
          <w:tcPr>
            <w:tcW w:w="1869" w:type="dxa"/>
            <w:vAlign w:val="center"/>
          </w:tcPr>
          <w:p w:rsidR="00C21F81" w:rsidRPr="00BF6BD6" w:rsidRDefault="00C21F81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S</w:t>
            </w:r>
          </w:p>
        </w:tc>
        <w:tc>
          <w:tcPr>
            <w:tcW w:w="1879" w:type="dxa"/>
            <w:vMerge/>
            <w:vAlign w:val="center"/>
          </w:tcPr>
          <w:p w:rsidR="00C21F81" w:rsidRPr="00BF6BD6" w:rsidRDefault="00C21F81" w:rsidP="003E05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3" w:type="dxa"/>
            <w:vAlign w:val="center"/>
          </w:tcPr>
          <w:p w:rsidR="00C21F81" w:rsidRPr="00BF6BD6" w:rsidRDefault="00A229E8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DC</w:t>
            </w:r>
          </w:p>
        </w:tc>
        <w:tc>
          <w:tcPr>
            <w:tcW w:w="2339" w:type="dxa"/>
            <w:vAlign w:val="center"/>
          </w:tcPr>
          <w:p w:rsidR="00C21F81" w:rsidRPr="00D70190" w:rsidRDefault="00A229E8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</w:tc>
      </w:tr>
      <w:tr w:rsidR="00C21F81" w:rsidRPr="00BF6BD6" w:rsidTr="00512862">
        <w:trPr>
          <w:trHeight w:val="170"/>
          <w:jc w:val="center"/>
        </w:trPr>
        <w:tc>
          <w:tcPr>
            <w:tcW w:w="2411" w:type="dxa"/>
            <w:vAlign w:val="center"/>
          </w:tcPr>
          <w:p w:rsidR="00C21F81" w:rsidRPr="00BF6BD6" w:rsidRDefault="00C21F81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94" w:type="dxa"/>
            <w:vAlign w:val="center"/>
          </w:tcPr>
          <w:p w:rsidR="00C21F81" w:rsidRPr="00D70190" w:rsidRDefault="00A229E8" w:rsidP="00D7019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DC</w:t>
            </w:r>
          </w:p>
        </w:tc>
        <w:tc>
          <w:tcPr>
            <w:tcW w:w="1959" w:type="dxa"/>
            <w:vAlign w:val="center"/>
          </w:tcPr>
          <w:p w:rsidR="00C21F81" w:rsidRPr="00BF6BD6" w:rsidRDefault="00A229E8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C</w:t>
            </w:r>
          </w:p>
        </w:tc>
        <w:tc>
          <w:tcPr>
            <w:tcW w:w="1869" w:type="dxa"/>
            <w:vAlign w:val="center"/>
          </w:tcPr>
          <w:p w:rsidR="00C21F81" w:rsidRPr="00BF6BD6" w:rsidRDefault="00A229E8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S</w:t>
            </w:r>
          </w:p>
        </w:tc>
        <w:tc>
          <w:tcPr>
            <w:tcW w:w="1879" w:type="dxa"/>
            <w:vMerge/>
            <w:vAlign w:val="center"/>
          </w:tcPr>
          <w:p w:rsidR="00C21F81" w:rsidRPr="00BF6BD6" w:rsidRDefault="00C21F81" w:rsidP="003E05F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3" w:type="dxa"/>
            <w:vAlign w:val="center"/>
          </w:tcPr>
          <w:p w:rsidR="00C21F81" w:rsidRPr="00BF6BD6" w:rsidRDefault="00512862" w:rsidP="00A229E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ES</w:t>
            </w:r>
          </w:p>
        </w:tc>
        <w:tc>
          <w:tcPr>
            <w:tcW w:w="2339" w:type="dxa"/>
            <w:vAlign w:val="center"/>
          </w:tcPr>
          <w:p w:rsidR="00C21F81" w:rsidRPr="00BF6BD6" w:rsidRDefault="00C21F81" w:rsidP="00A229E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1F81" w:rsidRPr="00BF6BD6" w:rsidTr="00512862">
        <w:trPr>
          <w:trHeight w:val="170"/>
          <w:jc w:val="center"/>
        </w:trPr>
        <w:tc>
          <w:tcPr>
            <w:tcW w:w="2411" w:type="dxa"/>
            <w:vAlign w:val="center"/>
          </w:tcPr>
          <w:p w:rsidR="00C21F81" w:rsidRPr="00BF6BD6" w:rsidRDefault="00C21F81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94" w:type="dxa"/>
            <w:vAlign w:val="center"/>
          </w:tcPr>
          <w:p w:rsidR="00C21F81" w:rsidRPr="00D70190" w:rsidRDefault="00512862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M</w:t>
            </w:r>
          </w:p>
        </w:tc>
        <w:tc>
          <w:tcPr>
            <w:tcW w:w="1959" w:type="dxa"/>
            <w:vAlign w:val="center"/>
          </w:tcPr>
          <w:p w:rsidR="00C21F81" w:rsidRPr="00BF6BD6" w:rsidRDefault="00C21F81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  <w:vAlign w:val="center"/>
          </w:tcPr>
          <w:p w:rsidR="00C21F81" w:rsidRPr="00D70190" w:rsidRDefault="00512862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</w:tc>
        <w:tc>
          <w:tcPr>
            <w:tcW w:w="1879" w:type="dxa"/>
            <w:vMerge/>
            <w:vAlign w:val="center"/>
          </w:tcPr>
          <w:p w:rsidR="00C21F81" w:rsidRPr="00BF6BD6" w:rsidRDefault="00C21F81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3" w:type="dxa"/>
            <w:vAlign w:val="center"/>
          </w:tcPr>
          <w:p w:rsidR="00C21F81" w:rsidRPr="00BF6BD6" w:rsidRDefault="00C21F81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9" w:type="dxa"/>
            <w:vAlign w:val="center"/>
          </w:tcPr>
          <w:p w:rsidR="00C21F81" w:rsidRPr="00BF6BD6" w:rsidRDefault="00512862" w:rsidP="00A229E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ES</w:t>
            </w:r>
          </w:p>
        </w:tc>
      </w:tr>
      <w:tr w:rsidR="00C21F81" w:rsidRPr="00BF6BD6" w:rsidTr="00512862">
        <w:trPr>
          <w:trHeight w:val="170"/>
          <w:jc w:val="center"/>
        </w:trPr>
        <w:tc>
          <w:tcPr>
            <w:tcW w:w="2411" w:type="dxa"/>
            <w:vAlign w:val="center"/>
          </w:tcPr>
          <w:p w:rsidR="00C21F81" w:rsidRPr="00BF6BD6" w:rsidRDefault="00C21F81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5422" w:type="dxa"/>
            <w:gridSpan w:val="3"/>
            <w:vAlign w:val="center"/>
          </w:tcPr>
          <w:p w:rsidR="00C21F81" w:rsidRPr="00BF6BD6" w:rsidRDefault="00C21F81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2CC">
              <w:rPr>
                <w:rFonts w:ascii="Times New Roman" w:hAnsi="Times New Roman" w:cs="Times New Roman"/>
                <w:sz w:val="24"/>
                <w:szCs w:val="24"/>
              </w:rPr>
              <w:t>ENERGY SYSTEMS CONTROL LAB</w:t>
            </w:r>
          </w:p>
        </w:tc>
        <w:tc>
          <w:tcPr>
            <w:tcW w:w="1879" w:type="dxa"/>
            <w:vMerge/>
            <w:vAlign w:val="center"/>
          </w:tcPr>
          <w:p w:rsidR="00C21F81" w:rsidRPr="00BF6BD6" w:rsidRDefault="00C21F81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3" w:type="dxa"/>
            <w:vAlign w:val="center"/>
          </w:tcPr>
          <w:p w:rsidR="00C21F81" w:rsidRPr="00BF6BD6" w:rsidRDefault="00C21F81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9" w:type="dxa"/>
            <w:vAlign w:val="center"/>
          </w:tcPr>
          <w:p w:rsidR="00C21F81" w:rsidRPr="00BF6BD6" w:rsidRDefault="00C21F81" w:rsidP="00A229E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29E8" w:rsidRPr="00BF6BD6" w:rsidTr="00512862">
        <w:trPr>
          <w:trHeight w:val="15"/>
          <w:jc w:val="center"/>
        </w:trPr>
        <w:tc>
          <w:tcPr>
            <w:tcW w:w="2411" w:type="dxa"/>
            <w:vAlign w:val="center"/>
          </w:tcPr>
          <w:p w:rsidR="00A229E8" w:rsidRPr="00BF6BD6" w:rsidRDefault="00A229E8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5422" w:type="dxa"/>
            <w:gridSpan w:val="3"/>
            <w:vAlign w:val="center"/>
          </w:tcPr>
          <w:p w:rsidR="00A229E8" w:rsidRPr="00BF6BD6" w:rsidRDefault="00A229E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7CB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ERGY SYSTEMS</w:t>
            </w:r>
            <w:r w:rsidRPr="00207CB0">
              <w:rPr>
                <w:rFonts w:ascii="Times New Roman" w:hAnsi="Times New Roman" w:cs="Times New Roman"/>
                <w:sz w:val="24"/>
                <w:szCs w:val="24"/>
              </w:rPr>
              <w:t xml:space="preserve"> SIMULATION LAB</w:t>
            </w:r>
          </w:p>
        </w:tc>
        <w:tc>
          <w:tcPr>
            <w:tcW w:w="1879" w:type="dxa"/>
            <w:vMerge/>
            <w:vAlign w:val="center"/>
          </w:tcPr>
          <w:p w:rsidR="00A229E8" w:rsidRPr="00BF6BD6" w:rsidRDefault="00A229E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3" w:type="dxa"/>
            <w:vAlign w:val="center"/>
          </w:tcPr>
          <w:p w:rsidR="00A229E8" w:rsidRPr="00BF6BD6" w:rsidRDefault="00A229E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9" w:type="dxa"/>
            <w:vAlign w:val="center"/>
          </w:tcPr>
          <w:p w:rsidR="00A229E8" w:rsidRPr="00BF6BD6" w:rsidRDefault="00A229E8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063BC" w:rsidRDefault="009B2218" w:rsidP="00B063BC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EES</w:t>
      </w:r>
      <w:r w:rsidR="001451C3" w:rsidRPr="00435981">
        <w:rPr>
          <w:rFonts w:ascii="Times New Roman" w:hAnsi="Times New Roman" w:cs="Times New Roman"/>
          <w:szCs w:val="20"/>
        </w:rPr>
        <w:t>:</w:t>
      </w:r>
      <w:r w:rsidRPr="002D452E">
        <w:rPr>
          <w:rFonts w:ascii="Times New Roman" w:hAnsi="Times New Roman" w:cs="Times New Roman"/>
          <w:szCs w:val="20"/>
        </w:rPr>
        <w:t>Electrical Energy Sources</w:t>
      </w:r>
      <w:r w:rsidR="001451C3" w:rsidRPr="002D452E">
        <w:rPr>
          <w:rFonts w:ascii="Times New Roman" w:hAnsi="Times New Roman" w:cs="Times New Roman"/>
          <w:szCs w:val="20"/>
        </w:rPr>
        <w:t xml:space="preserve">: </w:t>
      </w:r>
      <w:r w:rsidRPr="002D452E">
        <w:rPr>
          <w:rFonts w:ascii="Times New Roman" w:hAnsi="Times New Roman" w:cs="Times New Roman"/>
          <w:szCs w:val="20"/>
        </w:rPr>
        <w:t>Dr. A. K. Barisal</w:t>
      </w:r>
      <w:r w:rsidR="00D52BAF">
        <w:rPr>
          <w:rFonts w:ascii="Times New Roman" w:hAnsi="Times New Roman" w:cs="Times New Roman"/>
          <w:szCs w:val="20"/>
        </w:rPr>
        <w:tab/>
      </w:r>
      <w:r w:rsidR="00D52BAF">
        <w:rPr>
          <w:rFonts w:ascii="Times New Roman" w:hAnsi="Times New Roman" w:cs="Times New Roman"/>
          <w:szCs w:val="20"/>
        </w:rPr>
        <w:tab/>
      </w:r>
      <w:r w:rsidR="00D52BAF">
        <w:rPr>
          <w:rFonts w:ascii="Times New Roman" w:hAnsi="Times New Roman" w:cs="Times New Roman"/>
          <w:szCs w:val="20"/>
        </w:rPr>
        <w:tab/>
      </w:r>
      <w:r w:rsidR="00B063BC">
        <w:rPr>
          <w:rFonts w:ascii="Times New Roman" w:hAnsi="Times New Roman" w:cs="Times New Roman"/>
          <w:szCs w:val="20"/>
        </w:rPr>
        <w:t>PEC</w:t>
      </w:r>
      <w:r w:rsidR="00B063BC" w:rsidRPr="00435981">
        <w:rPr>
          <w:rFonts w:ascii="Times New Roman" w:hAnsi="Times New Roman" w:cs="Times New Roman"/>
          <w:szCs w:val="20"/>
        </w:rPr>
        <w:t xml:space="preserve">: </w:t>
      </w:r>
      <w:r w:rsidR="00B063BC" w:rsidRPr="00F1167A">
        <w:rPr>
          <w:rFonts w:ascii="Times New Roman" w:hAnsi="Times New Roman" w:cs="Times New Roman"/>
          <w:szCs w:val="20"/>
        </w:rPr>
        <w:t>Power Electronic Converters</w:t>
      </w:r>
      <w:r w:rsidR="00B063BC" w:rsidRPr="002D452E">
        <w:rPr>
          <w:rFonts w:ascii="Times New Roman" w:hAnsi="Times New Roman" w:cs="Times New Roman"/>
          <w:szCs w:val="20"/>
        </w:rPr>
        <w:t>: Mr. N. Guru</w:t>
      </w:r>
    </w:p>
    <w:p w:rsidR="00FE2B1F" w:rsidRDefault="00B063BC" w:rsidP="009D1448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PSDC</w:t>
      </w:r>
      <w:r w:rsidRPr="00435981">
        <w:rPr>
          <w:rFonts w:ascii="Times New Roman" w:hAnsi="Times New Roman" w:cs="Times New Roman"/>
          <w:szCs w:val="20"/>
        </w:rPr>
        <w:t xml:space="preserve">: </w:t>
      </w:r>
      <w:r w:rsidRPr="00E949B6">
        <w:rPr>
          <w:rFonts w:ascii="Times New Roman" w:hAnsi="Times New Roman" w:cs="Times New Roman"/>
          <w:szCs w:val="20"/>
        </w:rPr>
        <w:t>Power System Dynamics&amp; Control</w:t>
      </w:r>
      <w:r>
        <w:rPr>
          <w:rFonts w:ascii="Times New Roman" w:hAnsi="Times New Roman" w:cs="Times New Roman"/>
          <w:szCs w:val="20"/>
        </w:rPr>
        <w:t xml:space="preserve">: </w:t>
      </w:r>
      <w:r w:rsidR="00154947">
        <w:rPr>
          <w:rFonts w:ascii="Times New Roman" w:hAnsi="Times New Roman" w:cs="Times New Roman"/>
          <w:szCs w:val="20"/>
        </w:rPr>
        <w:t>Dr. L. N.</w:t>
      </w:r>
      <w:r w:rsidR="00AF54B9">
        <w:rPr>
          <w:rFonts w:ascii="Times New Roman" w:hAnsi="Times New Roman" w:cs="Times New Roman"/>
          <w:szCs w:val="20"/>
        </w:rPr>
        <w:t xml:space="preserve"> Tripathy          </w:t>
      </w:r>
      <w:r w:rsidR="00D52BAF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>Energy</w:t>
      </w:r>
      <w:r w:rsidRPr="00924368">
        <w:rPr>
          <w:rFonts w:ascii="Times New Roman" w:hAnsi="Times New Roman" w:cs="Times New Roman"/>
          <w:szCs w:val="20"/>
        </w:rPr>
        <w:t xml:space="preserve"> System Simulation Lab</w:t>
      </w:r>
      <w:r w:rsidRPr="00A634D4">
        <w:rPr>
          <w:rFonts w:ascii="Times New Roman" w:hAnsi="Times New Roman" w:cs="Times New Roman"/>
          <w:szCs w:val="20"/>
        </w:rPr>
        <w:t>: Dr. A. K. Barisal</w:t>
      </w:r>
      <w:r w:rsidR="00FE2B1F">
        <w:rPr>
          <w:rFonts w:ascii="Times New Roman" w:hAnsi="Times New Roman" w:cs="Times New Roman"/>
          <w:szCs w:val="20"/>
        </w:rPr>
        <w:t xml:space="preserve">,  </w:t>
      </w:r>
      <w:r w:rsidR="00FE2B1F" w:rsidRPr="00A634D4">
        <w:rPr>
          <w:rFonts w:ascii="Times New Roman" w:hAnsi="Times New Roman" w:cs="Times New Roman"/>
          <w:szCs w:val="20"/>
        </w:rPr>
        <w:t>Dr. U. K. Rout</w:t>
      </w:r>
    </w:p>
    <w:p w:rsidR="00B063BC" w:rsidRPr="00A634D4" w:rsidRDefault="00D52BAF" w:rsidP="00D52BAF">
      <w:pPr>
        <w:spacing w:after="0"/>
        <w:ind w:left="936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      </w:t>
      </w:r>
      <w:r w:rsidR="00FE2B1F">
        <w:rPr>
          <w:rFonts w:ascii="Times New Roman" w:hAnsi="Times New Roman" w:cs="Times New Roman"/>
          <w:szCs w:val="20"/>
        </w:rPr>
        <w:t>Pratyush Patra</w:t>
      </w:r>
      <w:r w:rsidR="00FE2B1F" w:rsidRPr="00A634D4">
        <w:rPr>
          <w:rFonts w:ascii="Times New Roman" w:hAnsi="Times New Roman" w:cs="Times New Roman"/>
          <w:szCs w:val="20"/>
        </w:rPr>
        <w:t>,,</w:t>
      </w:r>
    </w:p>
    <w:p w:rsidR="00B063BC" w:rsidRPr="008761D1" w:rsidRDefault="00B063BC" w:rsidP="00B063BC">
      <w:pPr>
        <w:spacing w:after="0"/>
        <w:ind w:firstLine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CS</w:t>
      </w:r>
      <w:r w:rsidRPr="00435981">
        <w:rPr>
          <w:rFonts w:ascii="Times New Roman" w:hAnsi="Times New Roman" w:cs="Times New Roman"/>
          <w:szCs w:val="20"/>
        </w:rPr>
        <w:t>:</w:t>
      </w:r>
      <w:r w:rsidRPr="00753D4A">
        <w:rPr>
          <w:rFonts w:ascii="Times New Roman" w:hAnsi="Times New Roman" w:cs="Times New Roman"/>
          <w:szCs w:val="20"/>
        </w:rPr>
        <w:t>Advanced Control System</w:t>
      </w:r>
      <w:r w:rsidRPr="002D452E">
        <w:rPr>
          <w:rFonts w:ascii="Times New Roman" w:hAnsi="Times New Roman" w:cs="Times New Roman"/>
          <w:szCs w:val="20"/>
        </w:rPr>
        <w:t>: Dr. M. Viswavandya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D52BAF">
        <w:rPr>
          <w:rFonts w:ascii="Times New Roman" w:hAnsi="Times New Roman" w:cs="Times New Roman"/>
          <w:szCs w:val="20"/>
        </w:rPr>
        <w:tab/>
      </w:r>
      <w:r w:rsidR="003E70B8">
        <w:rPr>
          <w:rFonts w:ascii="Times New Roman" w:hAnsi="Times New Roman" w:cs="Times New Roman"/>
          <w:szCs w:val="20"/>
        </w:rPr>
        <w:t xml:space="preserve">Energy </w:t>
      </w:r>
      <w:r>
        <w:rPr>
          <w:rFonts w:ascii="Times New Roman" w:hAnsi="Times New Roman" w:cs="Times New Roman"/>
          <w:szCs w:val="20"/>
        </w:rPr>
        <w:t>Systems</w:t>
      </w:r>
      <w:r w:rsidR="00D52BAF">
        <w:rPr>
          <w:rFonts w:ascii="Times New Roman" w:hAnsi="Times New Roman" w:cs="Times New Roman"/>
          <w:szCs w:val="20"/>
        </w:rPr>
        <w:t xml:space="preserve"> </w:t>
      </w:r>
      <w:r w:rsidR="003E70B8">
        <w:rPr>
          <w:rFonts w:ascii="Times New Roman" w:hAnsi="Times New Roman" w:cs="Times New Roman"/>
          <w:szCs w:val="20"/>
        </w:rPr>
        <w:t xml:space="preserve">Control </w:t>
      </w:r>
      <w:r w:rsidRPr="00A634D4">
        <w:rPr>
          <w:rFonts w:ascii="Times New Roman" w:hAnsi="Times New Roman" w:cs="Times New Roman"/>
          <w:szCs w:val="20"/>
        </w:rPr>
        <w:t xml:space="preserve">Lab: Mrs. M. Srivalli, </w:t>
      </w:r>
      <w:r w:rsidR="00A634D4" w:rsidRPr="00A634D4">
        <w:rPr>
          <w:rFonts w:ascii="Times New Roman" w:hAnsi="Times New Roman" w:cs="Times New Roman"/>
          <w:szCs w:val="20"/>
        </w:rPr>
        <w:t>J. Hansda</w:t>
      </w:r>
    </w:p>
    <w:p w:rsidR="00F91C68" w:rsidRPr="00F91C68" w:rsidRDefault="0021037F" w:rsidP="00F91C68">
      <w:pPr>
        <w:spacing w:after="160" w:line="259" w:lineRule="auto"/>
        <w:ind w:left="720"/>
        <w:contextualSpacing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: </w:t>
      </w:r>
      <w:r w:rsidR="001B217D">
        <w:rPr>
          <w:rFonts w:ascii="Times New Roman" w:hAnsi="Times New Roman" w:cs="Times New Roman"/>
          <w:szCs w:val="20"/>
        </w:rPr>
        <w:t>Research Methodology</w:t>
      </w:r>
      <w:r>
        <w:rPr>
          <w:rFonts w:ascii="Times New Roman" w:hAnsi="Times New Roman" w:cs="Times New Roman"/>
          <w:szCs w:val="20"/>
        </w:rPr>
        <w:t xml:space="preserve">: </w:t>
      </w:r>
      <w:r w:rsidR="001B217D">
        <w:rPr>
          <w:rFonts w:ascii="Times New Roman" w:hAnsi="Times New Roman" w:cs="Times New Roman"/>
          <w:szCs w:val="20"/>
        </w:rPr>
        <w:t>Dr. R. K. Pradhan</w:t>
      </w:r>
      <w:r w:rsidR="00F91C68">
        <w:rPr>
          <w:rFonts w:ascii="Times New Roman" w:hAnsi="Times New Roman" w:cs="Times New Roman"/>
          <w:szCs w:val="20"/>
        </w:rPr>
        <w:tab/>
      </w:r>
      <w:r w:rsidR="00F91C68">
        <w:rPr>
          <w:rFonts w:ascii="Times New Roman" w:hAnsi="Times New Roman" w:cs="Times New Roman"/>
          <w:szCs w:val="20"/>
        </w:rPr>
        <w:tab/>
      </w:r>
      <w:r w:rsidR="00D52BAF">
        <w:rPr>
          <w:rFonts w:ascii="Times New Roman" w:hAnsi="Times New Roman" w:cs="Times New Roman"/>
          <w:szCs w:val="20"/>
        </w:rPr>
        <w:tab/>
      </w:r>
      <w:r w:rsidR="00D52BAF">
        <w:rPr>
          <w:rFonts w:ascii="Times New Roman" w:hAnsi="Times New Roman" w:cs="Times New Roman"/>
          <w:szCs w:val="20"/>
        </w:rPr>
        <w:tab/>
      </w:r>
      <w:r w:rsidR="00F91C68" w:rsidRPr="00F91C68">
        <w:rPr>
          <w:rFonts w:ascii="Times New Roman" w:hAnsi="Times New Roman" w:cs="Times New Roman"/>
          <w:szCs w:val="20"/>
        </w:rPr>
        <w:t>ERPW: English for Research Paper Writing</w:t>
      </w:r>
      <w:r w:rsidR="00F91C68">
        <w:rPr>
          <w:rFonts w:ascii="Times New Roman" w:hAnsi="Times New Roman" w:cs="Times New Roman"/>
          <w:szCs w:val="20"/>
        </w:rPr>
        <w:t xml:space="preserve">: </w:t>
      </w:r>
      <w:r w:rsidR="0036647D">
        <w:rPr>
          <w:rFonts w:ascii="Times New Roman" w:hAnsi="Times New Roman" w:cs="Times New Roman"/>
          <w:szCs w:val="20"/>
        </w:rPr>
        <w:t>Humanities</w:t>
      </w:r>
    </w:p>
    <w:p w:rsidR="0021037F" w:rsidRDefault="0021037F" w:rsidP="00F91C68">
      <w:pPr>
        <w:tabs>
          <w:tab w:val="center" w:pos="7146"/>
          <w:tab w:val="left" w:pos="7560"/>
        </w:tabs>
        <w:spacing w:after="0"/>
        <w:ind w:left="720"/>
        <w:rPr>
          <w:rFonts w:ascii="Times New Roman" w:hAnsi="Times New Roman" w:cs="Times New Roman"/>
          <w:szCs w:val="20"/>
        </w:rPr>
      </w:pPr>
    </w:p>
    <w:p w:rsidR="00B063BC" w:rsidRDefault="0021037F" w:rsidP="0021037F">
      <w:pPr>
        <w:tabs>
          <w:tab w:val="left" w:pos="2868"/>
        </w:tabs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ab/>
      </w:r>
    </w:p>
    <w:p w:rsidR="00D70190" w:rsidRPr="007A08B4" w:rsidRDefault="00D70190" w:rsidP="00D70190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D70190" w:rsidRDefault="00D70190" w:rsidP="00D70190">
      <w:pPr>
        <w:rPr>
          <w:rFonts w:ascii="Times New Roman" w:hAnsi="Times New Roman" w:cs="Times New Roman"/>
          <w:szCs w:val="24"/>
        </w:rPr>
      </w:pPr>
    </w:p>
    <w:p w:rsidR="00D70190" w:rsidRDefault="00D70190" w:rsidP="00D70190">
      <w:pPr>
        <w:rPr>
          <w:rFonts w:ascii="Times New Roman" w:hAnsi="Times New Roman" w:cs="Times New Roman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</w:p>
    <w:p w:rsidR="00B939AE" w:rsidRDefault="00D70190" w:rsidP="00D70190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93671" w:rsidRPr="004E4FF4">
        <w:rPr>
          <w:rFonts w:ascii="Times New Roman" w:hAnsi="Times New Roman" w:cs="Times New Roman"/>
          <w:sz w:val="24"/>
          <w:szCs w:val="24"/>
        </w:rPr>
        <w:tab/>
      </w:r>
      <w:r w:rsidR="00593671" w:rsidRPr="004E4FF4">
        <w:rPr>
          <w:rFonts w:ascii="Times New Roman" w:hAnsi="Times New Roman" w:cs="Times New Roman"/>
          <w:sz w:val="24"/>
          <w:szCs w:val="24"/>
        </w:rPr>
        <w:tab/>
      </w:r>
      <w:r w:rsidR="00593671" w:rsidRPr="004E4FF4">
        <w:rPr>
          <w:rFonts w:ascii="Times New Roman" w:hAnsi="Times New Roman" w:cs="Times New Roman"/>
          <w:sz w:val="24"/>
          <w:szCs w:val="24"/>
        </w:rPr>
        <w:tab/>
      </w:r>
      <w:r w:rsidR="00593671" w:rsidRPr="004E4FF4">
        <w:rPr>
          <w:rFonts w:ascii="Times New Roman" w:hAnsi="Times New Roman" w:cs="Times New Roman"/>
          <w:sz w:val="24"/>
          <w:szCs w:val="24"/>
        </w:rPr>
        <w:tab/>
      </w:r>
      <w:r w:rsidR="00593671" w:rsidRPr="004E4FF4">
        <w:rPr>
          <w:rFonts w:ascii="Times New Roman" w:hAnsi="Times New Roman" w:cs="Times New Roman"/>
          <w:sz w:val="24"/>
          <w:szCs w:val="24"/>
        </w:rPr>
        <w:tab/>
      </w:r>
      <w:r w:rsidR="00593671" w:rsidRPr="004E4FF4">
        <w:rPr>
          <w:rFonts w:ascii="Times New Roman" w:hAnsi="Times New Roman" w:cs="Times New Roman"/>
          <w:sz w:val="24"/>
          <w:szCs w:val="24"/>
        </w:rPr>
        <w:tab/>
      </w:r>
      <w:r w:rsidR="00593671" w:rsidRPr="004E4FF4">
        <w:rPr>
          <w:rFonts w:ascii="Times New Roman" w:hAnsi="Times New Roman" w:cs="Times New Roman"/>
          <w:sz w:val="24"/>
          <w:szCs w:val="24"/>
        </w:rPr>
        <w:tab/>
      </w:r>
      <w:r w:rsidR="00593671" w:rsidRPr="004E4FF4">
        <w:rPr>
          <w:rFonts w:ascii="Times New Roman" w:hAnsi="Times New Roman" w:cs="Times New Roman"/>
          <w:sz w:val="24"/>
          <w:szCs w:val="24"/>
        </w:rPr>
        <w:tab/>
      </w:r>
      <w:r w:rsidR="00593671" w:rsidRPr="004E4FF4">
        <w:rPr>
          <w:rFonts w:ascii="Times New Roman" w:hAnsi="Times New Roman" w:cs="Times New Roman"/>
          <w:sz w:val="24"/>
          <w:szCs w:val="24"/>
        </w:rPr>
        <w:tab/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93671" w:rsidRPr="004E4FF4">
        <w:rPr>
          <w:rFonts w:ascii="Times New Roman" w:hAnsi="Times New Roman" w:cs="Times New Roman"/>
          <w:sz w:val="24"/>
          <w:szCs w:val="24"/>
        </w:rPr>
        <w:tab/>
      </w:r>
    </w:p>
    <w:p w:rsidR="005C6578" w:rsidRDefault="00D70190" w:rsidP="00D70190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593671"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3C0528" w:rsidRPr="00F91C68" w:rsidRDefault="003C0528" w:rsidP="00F91C68">
      <w:pPr>
        <w:jc w:val="right"/>
        <w:rPr>
          <w:rFonts w:ascii="Times New Roman" w:hAnsi="Times New Roman" w:cs="Times New Roman"/>
          <w:b/>
          <w:sz w:val="24"/>
          <w:szCs w:val="24"/>
        </w:rPr>
      </w:pPr>
    </w:p>
    <w:p w:rsidR="00D70190" w:rsidRDefault="00D70190" w:rsidP="005C657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6578" w:rsidRDefault="005C6578" w:rsidP="005C657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OWER ELECTRONICS &amp; DRIVES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D7019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3C0528">
        <w:rPr>
          <w:rFonts w:ascii="Times New Roman" w:hAnsi="Times New Roman" w:cs="Times New Roman"/>
          <w:b/>
          <w:sz w:val="24"/>
          <w:szCs w:val="24"/>
          <w:u w:val="single"/>
        </w:rPr>
        <w:t>2020-21</w:t>
      </w:r>
    </w:p>
    <w:p w:rsidR="00D70190" w:rsidRPr="004E4FF4" w:rsidRDefault="00D70190" w:rsidP="00D7019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ROUGH ONLINE MODE W.E.F.22.12.2020</w:t>
      </w:r>
    </w:p>
    <w:tbl>
      <w:tblPr>
        <w:tblStyle w:val="TableGrid"/>
        <w:tblW w:w="12270" w:type="dxa"/>
        <w:jc w:val="center"/>
        <w:tblLook w:val="04A0" w:firstRow="1" w:lastRow="0" w:firstColumn="1" w:lastColumn="0" w:noHBand="0" w:noVBand="1"/>
      </w:tblPr>
      <w:tblGrid>
        <w:gridCol w:w="1777"/>
        <w:gridCol w:w="1771"/>
        <w:gridCol w:w="1930"/>
        <w:gridCol w:w="1717"/>
        <w:gridCol w:w="1793"/>
        <w:gridCol w:w="1625"/>
        <w:gridCol w:w="1657"/>
      </w:tblGrid>
      <w:tr w:rsidR="00D157B0" w:rsidRPr="00E321E8" w:rsidTr="00204290">
        <w:trPr>
          <w:trHeight w:val="60"/>
          <w:jc w:val="center"/>
        </w:trPr>
        <w:tc>
          <w:tcPr>
            <w:tcW w:w="1777" w:type="dxa"/>
            <w:vAlign w:val="center"/>
          </w:tcPr>
          <w:p w:rsidR="00D157B0" w:rsidRPr="00E321E8" w:rsidRDefault="00D157B0" w:rsidP="000B40C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D157B0" w:rsidRPr="00E321E8" w:rsidRDefault="00D157B0" w:rsidP="000B40C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771" w:type="dxa"/>
            <w:vAlign w:val="center"/>
          </w:tcPr>
          <w:p w:rsidR="00D157B0" w:rsidRPr="00834AC9" w:rsidRDefault="00D157B0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9:30-10:30 AM</w:t>
            </w:r>
          </w:p>
        </w:tc>
        <w:tc>
          <w:tcPr>
            <w:tcW w:w="1930" w:type="dxa"/>
            <w:vAlign w:val="center"/>
          </w:tcPr>
          <w:p w:rsidR="00D157B0" w:rsidRPr="00834AC9" w:rsidRDefault="00D157B0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10:45 -11.45 AM</w:t>
            </w:r>
          </w:p>
        </w:tc>
        <w:tc>
          <w:tcPr>
            <w:tcW w:w="1717" w:type="dxa"/>
            <w:vAlign w:val="center"/>
          </w:tcPr>
          <w:p w:rsidR="00D157B0" w:rsidRPr="00834AC9" w:rsidRDefault="00D157B0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12.00-1:00 PM</w:t>
            </w:r>
          </w:p>
        </w:tc>
        <w:tc>
          <w:tcPr>
            <w:tcW w:w="1793" w:type="dxa"/>
            <w:vAlign w:val="center"/>
          </w:tcPr>
          <w:p w:rsidR="00D157B0" w:rsidRPr="00834AC9" w:rsidRDefault="00D157B0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1:00-2:15 </w:t>
            </w:r>
            <w:r w:rsidRPr="00834AC9">
              <w:rPr>
                <w:rFonts w:ascii="Times New Roman" w:hAnsi="Times New Roman" w:cs="Times New Roman"/>
                <w:b/>
                <w:szCs w:val="24"/>
              </w:rPr>
              <w:t>PM</w:t>
            </w:r>
          </w:p>
        </w:tc>
        <w:tc>
          <w:tcPr>
            <w:tcW w:w="1625" w:type="dxa"/>
            <w:vAlign w:val="center"/>
          </w:tcPr>
          <w:p w:rsidR="00D157B0" w:rsidRPr="00834AC9" w:rsidRDefault="00D157B0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2:15-3:15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PM</w:t>
            </w:r>
          </w:p>
        </w:tc>
        <w:tc>
          <w:tcPr>
            <w:tcW w:w="1657" w:type="dxa"/>
            <w:vAlign w:val="center"/>
          </w:tcPr>
          <w:p w:rsidR="00D157B0" w:rsidRPr="00834AC9" w:rsidRDefault="00D157B0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34AC9">
              <w:rPr>
                <w:rFonts w:ascii="Times New Roman" w:hAnsi="Times New Roman" w:cs="Times New Roman"/>
                <w:b/>
                <w:szCs w:val="24"/>
              </w:rPr>
              <w:t>3:30-4:30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PM</w:t>
            </w:r>
          </w:p>
        </w:tc>
      </w:tr>
      <w:tr w:rsidR="00204290" w:rsidRPr="00E321E8" w:rsidTr="00204290">
        <w:trPr>
          <w:trHeight w:val="227"/>
          <w:jc w:val="center"/>
        </w:trPr>
        <w:tc>
          <w:tcPr>
            <w:tcW w:w="1777" w:type="dxa"/>
            <w:vAlign w:val="center"/>
          </w:tcPr>
          <w:p w:rsidR="00204290" w:rsidRPr="00E321E8" w:rsidRDefault="00204290" w:rsidP="000B40CA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771" w:type="dxa"/>
            <w:vAlign w:val="center"/>
          </w:tcPr>
          <w:p w:rsidR="00204290" w:rsidRPr="00E321E8" w:rsidRDefault="00206226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</w:t>
            </w:r>
          </w:p>
        </w:tc>
        <w:tc>
          <w:tcPr>
            <w:tcW w:w="1930" w:type="dxa"/>
            <w:vAlign w:val="center"/>
          </w:tcPr>
          <w:p w:rsidR="00204290" w:rsidRPr="00E321E8" w:rsidRDefault="00206226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</w:t>
            </w:r>
          </w:p>
        </w:tc>
        <w:tc>
          <w:tcPr>
            <w:tcW w:w="1717" w:type="dxa"/>
            <w:vAlign w:val="center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</w:t>
            </w:r>
          </w:p>
        </w:tc>
        <w:tc>
          <w:tcPr>
            <w:tcW w:w="1793" w:type="dxa"/>
            <w:vMerge w:val="restart"/>
            <w:vAlign w:val="center"/>
          </w:tcPr>
          <w:p w:rsidR="00204290" w:rsidRPr="00E321E8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625" w:type="dxa"/>
            <w:vAlign w:val="center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C</w:t>
            </w:r>
          </w:p>
        </w:tc>
        <w:tc>
          <w:tcPr>
            <w:tcW w:w="1657" w:type="dxa"/>
            <w:vAlign w:val="center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M </w:t>
            </w:r>
          </w:p>
        </w:tc>
      </w:tr>
      <w:tr w:rsidR="00204290" w:rsidRPr="00E321E8" w:rsidTr="00204290">
        <w:trPr>
          <w:trHeight w:val="227"/>
          <w:jc w:val="center"/>
        </w:trPr>
        <w:tc>
          <w:tcPr>
            <w:tcW w:w="1777" w:type="dxa"/>
            <w:vAlign w:val="center"/>
          </w:tcPr>
          <w:p w:rsidR="00204290" w:rsidRPr="00E321E8" w:rsidRDefault="00204290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771" w:type="dxa"/>
            <w:vAlign w:val="bottom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C</w:t>
            </w:r>
          </w:p>
        </w:tc>
        <w:tc>
          <w:tcPr>
            <w:tcW w:w="1930" w:type="dxa"/>
            <w:vAlign w:val="bottom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</w:t>
            </w:r>
          </w:p>
        </w:tc>
        <w:tc>
          <w:tcPr>
            <w:tcW w:w="1717" w:type="dxa"/>
            <w:vAlign w:val="bottom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</w:t>
            </w:r>
          </w:p>
        </w:tc>
        <w:tc>
          <w:tcPr>
            <w:tcW w:w="1793" w:type="dxa"/>
            <w:vMerge/>
            <w:vAlign w:val="center"/>
          </w:tcPr>
          <w:p w:rsidR="00204290" w:rsidRPr="00E321E8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5" w:type="dxa"/>
            <w:vAlign w:val="center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</w:t>
            </w:r>
          </w:p>
        </w:tc>
        <w:tc>
          <w:tcPr>
            <w:tcW w:w="1657" w:type="dxa"/>
            <w:vAlign w:val="center"/>
          </w:tcPr>
          <w:p w:rsidR="00204290" w:rsidRPr="00D70190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</w:tc>
      </w:tr>
      <w:tr w:rsidR="00204290" w:rsidRPr="00E321E8" w:rsidTr="00204290">
        <w:trPr>
          <w:trHeight w:val="227"/>
          <w:jc w:val="center"/>
        </w:trPr>
        <w:tc>
          <w:tcPr>
            <w:tcW w:w="1777" w:type="dxa"/>
            <w:vAlign w:val="center"/>
          </w:tcPr>
          <w:p w:rsidR="00204290" w:rsidRPr="00E321E8" w:rsidRDefault="00204290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771" w:type="dxa"/>
            <w:vAlign w:val="center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</w:t>
            </w:r>
          </w:p>
        </w:tc>
        <w:tc>
          <w:tcPr>
            <w:tcW w:w="1930" w:type="dxa"/>
            <w:vAlign w:val="center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C</w:t>
            </w:r>
          </w:p>
        </w:tc>
        <w:tc>
          <w:tcPr>
            <w:tcW w:w="1717" w:type="dxa"/>
            <w:vAlign w:val="center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</w:t>
            </w:r>
          </w:p>
        </w:tc>
        <w:tc>
          <w:tcPr>
            <w:tcW w:w="1793" w:type="dxa"/>
            <w:vMerge/>
            <w:vAlign w:val="center"/>
          </w:tcPr>
          <w:p w:rsidR="00204290" w:rsidRPr="00E321E8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5" w:type="dxa"/>
            <w:vAlign w:val="center"/>
          </w:tcPr>
          <w:p w:rsidR="00204290" w:rsidRPr="00E321E8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57" w:type="dxa"/>
            <w:vAlign w:val="center"/>
          </w:tcPr>
          <w:p w:rsidR="00204290" w:rsidRPr="00BF6BD6" w:rsidRDefault="00204290" w:rsidP="00D157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4290" w:rsidRPr="00E321E8" w:rsidTr="00204290">
        <w:trPr>
          <w:trHeight w:val="227"/>
          <w:jc w:val="center"/>
        </w:trPr>
        <w:tc>
          <w:tcPr>
            <w:tcW w:w="1777" w:type="dxa"/>
            <w:vAlign w:val="center"/>
          </w:tcPr>
          <w:p w:rsidR="00204290" w:rsidRPr="00E321E8" w:rsidRDefault="00204290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771" w:type="dxa"/>
            <w:vAlign w:val="center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M </w:t>
            </w:r>
          </w:p>
        </w:tc>
        <w:tc>
          <w:tcPr>
            <w:tcW w:w="1930" w:type="dxa"/>
            <w:vAlign w:val="center"/>
          </w:tcPr>
          <w:p w:rsidR="00204290" w:rsidRPr="00E321E8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</w:t>
            </w:r>
          </w:p>
        </w:tc>
        <w:tc>
          <w:tcPr>
            <w:tcW w:w="1717" w:type="dxa"/>
            <w:vAlign w:val="center"/>
          </w:tcPr>
          <w:p w:rsidR="00204290" w:rsidRPr="00D70190" w:rsidRDefault="00204290" w:rsidP="00D7019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</w:tc>
        <w:tc>
          <w:tcPr>
            <w:tcW w:w="1793" w:type="dxa"/>
            <w:vMerge/>
            <w:vAlign w:val="center"/>
          </w:tcPr>
          <w:p w:rsidR="00204290" w:rsidRPr="00E321E8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5" w:type="dxa"/>
            <w:vAlign w:val="center"/>
          </w:tcPr>
          <w:p w:rsidR="00204290" w:rsidRPr="00E321E8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57" w:type="dxa"/>
            <w:vAlign w:val="center"/>
          </w:tcPr>
          <w:p w:rsidR="00204290" w:rsidRPr="00E321E8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04290" w:rsidRPr="00E321E8" w:rsidTr="00204290">
        <w:trPr>
          <w:trHeight w:val="227"/>
          <w:jc w:val="center"/>
        </w:trPr>
        <w:tc>
          <w:tcPr>
            <w:tcW w:w="1777" w:type="dxa"/>
            <w:vAlign w:val="center"/>
          </w:tcPr>
          <w:p w:rsidR="00204290" w:rsidRPr="00E321E8" w:rsidRDefault="00204290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5418" w:type="dxa"/>
            <w:gridSpan w:val="3"/>
            <w:vAlign w:val="center"/>
          </w:tcPr>
          <w:p w:rsidR="00204290" w:rsidRPr="00E321E8" w:rsidRDefault="003577FB" w:rsidP="00D157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POWER ELECTRONICS </w:t>
            </w:r>
            <w:r>
              <w:rPr>
                <w:rFonts w:ascii="Times New Roman" w:hAnsi="Times New Roman" w:cs="Times New Roman"/>
                <w:sz w:val="24"/>
              </w:rPr>
              <w:t>SIMULATION LAB</w:t>
            </w:r>
          </w:p>
        </w:tc>
        <w:tc>
          <w:tcPr>
            <w:tcW w:w="1793" w:type="dxa"/>
            <w:vMerge/>
            <w:vAlign w:val="center"/>
          </w:tcPr>
          <w:p w:rsidR="00204290" w:rsidRPr="00E321E8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5" w:type="dxa"/>
            <w:vAlign w:val="center"/>
          </w:tcPr>
          <w:p w:rsidR="00204290" w:rsidRPr="00E321E8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57" w:type="dxa"/>
            <w:vAlign w:val="center"/>
          </w:tcPr>
          <w:p w:rsidR="00204290" w:rsidRPr="00E321E8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04290" w:rsidRPr="00E321E8" w:rsidTr="00204290">
        <w:trPr>
          <w:trHeight w:val="20"/>
          <w:jc w:val="center"/>
        </w:trPr>
        <w:tc>
          <w:tcPr>
            <w:tcW w:w="1777" w:type="dxa"/>
            <w:vAlign w:val="center"/>
          </w:tcPr>
          <w:p w:rsidR="00204290" w:rsidRPr="00E321E8" w:rsidRDefault="00204290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5418" w:type="dxa"/>
            <w:gridSpan w:val="3"/>
            <w:vAlign w:val="center"/>
          </w:tcPr>
          <w:p w:rsidR="00204290" w:rsidRPr="002704CD" w:rsidRDefault="003577FB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POWER ELECTRONICS LAB</w:t>
            </w:r>
          </w:p>
        </w:tc>
        <w:tc>
          <w:tcPr>
            <w:tcW w:w="1793" w:type="dxa"/>
            <w:vMerge/>
            <w:vAlign w:val="center"/>
          </w:tcPr>
          <w:p w:rsidR="00204290" w:rsidRPr="002704CD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82" w:type="dxa"/>
            <w:gridSpan w:val="2"/>
            <w:vAlign w:val="center"/>
          </w:tcPr>
          <w:p w:rsidR="00204290" w:rsidRPr="002704CD" w:rsidRDefault="00204290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</w:tbl>
    <w:p w:rsidR="00BD1306" w:rsidRPr="002D452E" w:rsidRDefault="00BD1306" w:rsidP="00AC380E">
      <w:pPr>
        <w:spacing w:after="0"/>
        <w:ind w:left="720"/>
        <w:rPr>
          <w:rFonts w:ascii="Times New Roman" w:hAnsi="Times New Roman" w:cs="Times New Roman"/>
          <w:szCs w:val="20"/>
        </w:rPr>
      </w:pPr>
      <w:r w:rsidRPr="002D452E">
        <w:rPr>
          <w:rFonts w:ascii="Times New Roman" w:hAnsi="Times New Roman" w:cs="Times New Roman"/>
          <w:szCs w:val="20"/>
        </w:rPr>
        <w:t>PEC: Power Electronic Converters: Mr. N. Guru</w:t>
      </w:r>
      <w:r w:rsidR="00C313C0">
        <w:rPr>
          <w:rFonts w:ascii="Times New Roman" w:hAnsi="Times New Roman" w:cs="Times New Roman"/>
          <w:szCs w:val="20"/>
        </w:rPr>
        <w:tab/>
      </w:r>
      <w:r w:rsidR="00C313C0">
        <w:rPr>
          <w:rFonts w:ascii="Times New Roman" w:hAnsi="Times New Roman" w:cs="Times New Roman"/>
          <w:szCs w:val="20"/>
        </w:rPr>
        <w:tab/>
      </w:r>
      <w:r w:rsidR="00C313C0">
        <w:rPr>
          <w:rFonts w:ascii="Times New Roman" w:hAnsi="Times New Roman" w:cs="Times New Roman"/>
          <w:szCs w:val="20"/>
        </w:rPr>
        <w:tab/>
      </w:r>
      <w:r w:rsidR="00C313C0">
        <w:rPr>
          <w:rFonts w:ascii="Times New Roman" w:hAnsi="Times New Roman" w:cs="Times New Roman"/>
          <w:szCs w:val="20"/>
        </w:rPr>
        <w:tab/>
      </w:r>
      <w:r w:rsidR="00C313C0">
        <w:rPr>
          <w:rFonts w:ascii="Times New Roman" w:hAnsi="Times New Roman" w:cs="Times New Roman"/>
          <w:szCs w:val="20"/>
        </w:rPr>
        <w:tab/>
      </w:r>
      <w:r w:rsidR="00AC380E" w:rsidRPr="002D452E">
        <w:rPr>
          <w:rFonts w:ascii="Times New Roman" w:hAnsi="Times New Roman" w:cs="Times New Roman"/>
          <w:szCs w:val="20"/>
        </w:rPr>
        <w:t>ED: Electric Drives: Dr. D. P. Bagarty</w:t>
      </w:r>
    </w:p>
    <w:p w:rsidR="001451C3" w:rsidRPr="002D452E" w:rsidRDefault="001451C3" w:rsidP="00AC380E">
      <w:pPr>
        <w:spacing w:after="0"/>
        <w:ind w:left="720"/>
        <w:rPr>
          <w:rFonts w:ascii="Times New Roman" w:hAnsi="Times New Roman" w:cs="Times New Roman"/>
          <w:szCs w:val="20"/>
        </w:rPr>
      </w:pPr>
      <w:r w:rsidRPr="002D452E">
        <w:rPr>
          <w:rFonts w:ascii="Times New Roman" w:hAnsi="Times New Roman" w:cs="Times New Roman"/>
          <w:szCs w:val="20"/>
        </w:rPr>
        <w:t>ACS: Advanced Control System: Dr. M. Viswavandya</w:t>
      </w:r>
      <w:r w:rsidR="00C313C0">
        <w:rPr>
          <w:rFonts w:ascii="Times New Roman" w:hAnsi="Times New Roman" w:cs="Times New Roman"/>
          <w:szCs w:val="20"/>
        </w:rPr>
        <w:tab/>
      </w:r>
      <w:r w:rsidR="00C313C0">
        <w:rPr>
          <w:rFonts w:ascii="Times New Roman" w:hAnsi="Times New Roman" w:cs="Times New Roman"/>
          <w:szCs w:val="20"/>
        </w:rPr>
        <w:tab/>
      </w:r>
      <w:r w:rsidR="00C313C0">
        <w:rPr>
          <w:rFonts w:ascii="Times New Roman" w:hAnsi="Times New Roman" w:cs="Times New Roman"/>
          <w:szCs w:val="20"/>
        </w:rPr>
        <w:tab/>
      </w:r>
      <w:r w:rsidR="00C313C0">
        <w:rPr>
          <w:rFonts w:ascii="Times New Roman" w:hAnsi="Times New Roman" w:cs="Times New Roman"/>
          <w:szCs w:val="20"/>
        </w:rPr>
        <w:tab/>
      </w:r>
      <w:bookmarkStart w:id="0" w:name="_GoBack"/>
      <w:bookmarkEnd w:id="0"/>
      <w:r w:rsidR="00AC380E" w:rsidRPr="002D452E">
        <w:rPr>
          <w:rFonts w:ascii="Times New Roman" w:hAnsi="Times New Roman" w:cs="Times New Roman"/>
          <w:szCs w:val="20"/>
        </w:rPr>
        <w:t>ST: Storage Technology: Dr. U. K. Rout</w:t>
      </w:r>
    </w:p>
    <w:p w:rsidR="00AC380E" w:rsidRPr="002D452E" w:rsidRDefault="00E63F71" w:rsidP="00AC380E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Power Electronics </w:t>
      </w:r>
      <w:r w:rsidR="001451C3" w:rsidRPr="002D452E">
        <w:rPr>
          <w:rFonts w:ascii="Times New Roman" w:hAnsi="Times New Roman" w:cs="Times New Roman"/>
          <w:szCs w:val="20"/>
        </w:rPr>
        <w:t xml:space="preserve">Simulation Lab: </w:t>
      </w:r>
      <w:r w:rsidR="00BD1306" w:rsidRPr="00DF6521">
        <w:rPr>
          <w:rFonts w:ascii="Times New Roman" w:hAnsi="Times New Roman" w:cs="Times New Roman"/>
          <w:szCs w:val="20"/>
        </w:rPr>
        <w:t>Mr. N. Guru</w:t>
      </w:r>
      <w:r w:rsidR="00DC7EE8" w:rsidRPr="00DF6521">
        <w:rPr>
          <w:rFonts w:ascii="Times New Roman" w:hAnsi="Times New Roman" w:cs="Times New Roman"/>
          <w:szCs w:val="20"/>
        </w:rPr>
        <w:t xml:space="preserve">, </w:t>
      </w:r>
      <w:r w:rsidR="00DF6521" w:rsidRPr="00DF6521">
        <w:rPr>
          <w:rFonts w:ascii="Times New Roman" w:hAnsi="Times New Roman" w:cs="Times New Roman"/>
          <w:szCs w:val="20"/>
        </w:rPr>
        <w:t>Prachitara Satpathy</w:t>
      </w:r>
      <w:r w:rsidR="00D70190">
        <w:rPr>
          <w:rFonts w:ascii="Times New Roman" w:hAnsi="Times New Roman" w:cs="Times New Roman"/>
          <w:szCs w:val="20"/>
        </w:rPr>
        <w:tab/>
      </w:r>
      <w:r w:rsidR="00D70190">
        <w:rPr>
          <w:rFonts w:ascii="Times New Roman" w:hAnsi="Times New Roman" w:cs="Times New Roman"/>
          <w:szCs w:val="20"/>
        </w:rPr>
        <w:tab/>
      </w:r>
      <w:r w:rsidR="00AC380E" w:rsidRPr="002D452E">
        <w:rPr>
          <w:rFonts w:ascii="Times New Roman" w:hAnsi="Times New Roman" w:cs="Times New Roman"/>
          <w:szCs w:val="20"/>
        </w:rPr>
        <w:t xml:space="preserve">Power Electronics Lab: </w:t>
      </w:r>
      <w:r w:rsidR="00FD0FFD" w:rsidRPr="00DF6521">
        <w:rPr>
          <w:rFonts w:ascii="Times New Roman" w:hAnsi="Times New Roman" w:cs="Times New Roman"/>
          <w:szCs w:val="20"/>
        </w:rPr>
        <w:t>Mr. N. Guru, Mr</w:t>
      </w:r>
      <w:r w:rsidR="009F1B13" w:rsidRPr="00DF6521">
        <w:rPr>
          <w:rFonts w:ascii="Times New Roman" w:hAnsi="Times New Roman" w:cs="Times New Roman"/>
          <w:szCs w:val="20"/>
        </w:rPr>
        <w:t>s. S. Mohanty</w:t>
      </w:r>
    </w:p>
    <w:p w:rsidR="00E54639" w:rsidRDefault="00BA6228" w:rsidP="00F91C68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RM</w:t>
      </w:r>
      <w:r w:rsidR="00E54639">
        <w:rPr>
          <w:rFonts w:ascii="Times New Roman" w:hAnsi="Times New Roman" w:cs="Times New Roman"/>
          <w:szCs w:val="20"/>
        </w:rPr>
        <w:t xml:space="preserve">: </w:t>
      </w:r>
      <w:r w:rsidRPr="00E22BD6">
        <w:rPr>
          <w:rFonts w:ascii="Times New Roman" w:hAnsi="Times New Roman" w:cs="Times New Roman"/>
          <w:szCs w:val="20"/>
        </w:rPr>
        <w:t>Research Methodology</w:t>
      </w:r>
      <w:r w:rsidR="00E54639">
        <w:rPr>
          <w:rFonts w:ascii="Times New Roman" w:hAnsi="Times New Roman" w:cs="Times New Roman"/>
          <w:szCs w:val="20"/>
        </w:rPr>
        <w:t xml:space="preserve">: </w:t>
      </w:r>
      <w:r w:rsidR="001B217D">
        <w:rPr>
          <w:rFonts w:ascii="Times New Roman" w:hAnsi="Times New Roman" w:cs="Times New Roman"/>
          <w:szCs w:val="20"/>
        </w:rPr>
        <w:t>Dr. R. K. Pradhan</w:t>
      </w:r>
      <w:r w:rsidR="00D70190">
        <w:rPr>
          <w:rFonts w:ascii="Times New Roman" w:hAnsi="Times New Roman" w:cs="Times New Roman"/>
          <w:szCs w:val="20"/>
        </w:rPr>
        <w:tab/>
      </w:r>
      <w:r w:rsidR="00D70190">
        <w:rPr>
          <w:rFonts w:ascii="Times New Roman" w:hAnsi="Times New Roman" w:cs="Times New Roman"/>
          <w:szCs w:val="20"/>
        </w:rPr>
        <w:tab/>
      </w:r>
      <w:r w:rsidR="00D70190">
        <w:rPr>
          <w:rFonts w:ascii="Times New Roman" w:hAnsi="Times New Roman" w:cs="Times New Roman"/>
          <w:szCs w:val="20"/>
        </w:rPr>
        <w:tab/>
      </w:r>
      <w:r w:rsidR="00D70190">
        <w:rPr>
          <w:rFonts w:ascii="Times New Roman" w:hAnsi="Times New Roman" w:cs="Times New Roman"/>
          <w:szCs w:val="20"/>
        </w:rPr>
        <w:tab/>
      </w:r>
      <w:r w:rsidR="00D70190">
        <w:rPr>
          <w:rFonts w:ascii="Times New Roman" w:hAnsi="Times New Roman" w:cs="Times New Roman"/>
          <w:szCs w:val="20"/>
        </w:rPr>
        <w:tab/>
      </w:r>
      <w:r w:rsidR="00F91C68" w:rsidRPr="00F91C68">
        <w:rPr>
          <w:rFonts w:ascii="Times New Roman" w:hAnsi="Times New Roman" w:cs="Times New Roman"/>
          <w:szCs w:val="20"/>
        </w:rPr>
        <w:t>ERPW: English for Research Paper Writing</w:t>
      </w:r>
      <w:r w:rsidR="00F91C68">
        <w:rPr>
          <w:rFonts w:ascii="Times New Roman" w:hAnsi="Times New Roman" w:cs="Times New Roman"/>
          <w:szCs w:val="20"/>
        </w:rPr>
        <w:t>:</w:t>
      </w:r>
      <w:r w:rsidR="0036647D">
        <w:rPr>
          <w:rFonts w:ascii="Times New Roman" w:hAnsi="Times New Roman" w:cs="Times New Roman"/>
          <w:szCs w:val="20"/>
        </w:rPr>
        <w:t xml:space="preserve"> Humanities</w:t>
      </w:r>
    </w:p>
    <w:p w:rsidR="00515CAB" w:rsidRPr="00435981" w:rsidRDefault="00515CAB" w:rsidP="00F91C68">
      <w:pPr>
        <w:spacing w:after="0"/>
        <w:rPr>
          <w:rFonts w:ascii="Times New Roman" w:hAnsi="Times New Roman" w:cs="Times New Roman"/>
          <w:szCs w:val="20"/>
        </w:rPr>
      </w:pPr>
    </w:p>
    <w:p w:rsidR="00D70190" w:rsidRPr="007A08B4" w:rsidRDefault="00D70190" w:rsidP="00D70190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D70190" w:rsidRDefault="00D70190" w:rsidP="00D70190">
      <w:pPr>
        <w:rPr>
          <w:rFonts w:ascii="Times New Roman" w:hAnsi="Times New Roman" w:cs="Times New Roman"/>
          <w:szCs w:val="24"/>
        </w:rPr>
      </w:pPr>
    </w:p>
    <w:p w:rsidR="00D70190" w:rsidRDefault="00D70190" w:rsidP="00D70190">
      <w:pPr>
        <w:rPr>
          <w:rFonts w:ascii="Times New Roman" w:hAnsi="Times New Roman" w:cs="Times New Roman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</w:p>
    <w:p w:rsidR="00C8546D" w:rsidRPr="004E4FF4" w:rsidRDefault="00D70190" w:rsidP="00D70190">
      <w:pPr>
        <w:ind w:left="2880" w:right="-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8546D"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3B1E" w:rsidRDefault="00F91C68" w:rsidP="005C6578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8546D"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453A9" w:rsidRDefault="00B453A9" w:rsidP="00B453A9">
      <w:pPr>
        <w:rPr>
          <w:rFonts w:ascii="Times New Roman" w:hAnsi="Times New Roman" w:cs="Times New Roman"/>
          <w:b/>
          <w:sz w:val="24"/>
          <w:szCs w:val="24"/>
        </w:rPr>
      </w:pPr>
    </w:p>
    <w:p w:rsidR="00B453A9" w:rsidRDefault="00B453A9" w:rsidP="00B453A9">
      <w:pPr>
        <w:rPr>
          <w:rFonts w:ascii="Times New Roman" w:hAnsi="Times New Roman" w:cs="Times New Roman"/>
          <w:b/>
          <w:sz w:val="24"/>
          <w:szCs w:val="24"/>
        </w:rPr>
      </w:pPr>
    </w:p>
    <w:p w:rsidR="00B453A9" w:rsidRDefault="00B453A9" w:rsidP="00B453A9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TECH (INFORMATION TECHNOLOGY)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0-21</w:t>
      </w:r>
    </w:p>
    <w:p w:rsidR="00B453A9" w:rsidRDefault="00B453A9" w:rsidP="00B453A9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ROUGH ONLINE MODE W.E.F.22.12.2020</w:t>
      </w:r>
    </w:p>
    <w:p w:rsidR="00010429" w:rsidRDefault="00010429" w:rsidP="00010429">
      <w:pPr>
        <w:spacing w:after="120" w:line="240" w:lineRule="auto"/>
        <w:jc w:val="center"/>
        <w:rPr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77"/>
        <w:gridCol w:w="1648"/>
        <w:gridCol w:w="2126"/>
        <w:gridCol w:w="1544"/>
        <w:gridCol w:w="1945"/>
        <w:gridCol w:w="1575"/>
        <w:gridCol w:w="1575"/>
      </w:tblGrid>
      <w:tr w:rsidR="00010429" w:rsidRPr="0082250C" w:rsidTr="000407C1">
        <w:trPr>
          <w:trHeight w:val="510"/>
          <w:jc w:val="center"/>
        </w:trPr>
        <w:tc>
          <w:tcPr>
            <w:tcW w:w="1777" w:type="dxa"/>
            <w:vAlign w:val="center"/>
          </w:tcPr>
          <w:p w:rsidR="00010429" w:rsidRPr="0082250C" w:rsidRDefault="00010429" w:rsidP="000407C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648" w:type="dxa"/>
            <w:vAlign w:val="center"/>
          </w:tcPr>
          <w:p w:rsidR="00010429" w:rsidRPr="0082250C" w:rsidRDefault="00010429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Cs w:val="24"/>
              </w:rPr>
              <w:t>9:30-10:30 AM</w:t>
            </w:r>
          </w:p>
        </w:tc>
        <w:tc>
          <w:tcPr>
            <w:tcW w:w="2126" w:type="dxa"/>
            <w:vAlign w:val="center"/>
          </w:tcPr>
          <w:p w:rsidR="00010429" w:rsidRPr="0082250C" w:rsidRDefault="00010429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Cs w:val="24"/>
              </w:rPr>
              <w:t>10:45 -11.45 AM</w:t>
            </w:r>
          </w:p>
        </w:tc>
        <w:tc>
          <w:tcPr>
            <w:tcW w:w="1544" w:type="dxa"/>
            <w:vAlign w:val="center"/>
          </w:tcPr>
          <w:p w:rsidR="00010429" w:rsidRPr="0082250C" w:rsidRDefault="00010429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Cs w:val="24"/>
              </w:rPr>
              <w:t>12.00-1:00 PM</w:t>
            </w:r>
          </w:p>
        </w:tc>
        <w:tc>
          <w:tcPr>
            <w:tcW w:w="1945" w:type="dxa"/>
            <w:vAlign w:val="center"/>
          </w:tcPr>
          <w:p w:rsidR="00010429" w:rsidRPr="0082250C" w:rsidRDefault="00010429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Cs w:val="24"/>
              </w:rPr>
              <w:t>1:00 PM-2:15PM</w:t>
            </w:r>
          </w:p>
        </w:tc>
        <w:tc>
          <w:tcPr>
            <w:tcW w:w="1575" w:type="dxa"/>
            <w:vAlign w:val="center"/>
          </w:tcPr>
          <w:p w:rsidR="00010429" w:rsidRPr="0082250C" w:rsidRDefault="00010429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Cs w:val="24"/>
              </w:rPr>
              <w:t>2:15-3:15 PM</w:t>
            </w:r>
          </w:p>
        </w:tc>
        <w:tc>
          <w:tcPr>
            <w:tcW w:w="1575" w:type="dxa"/>
            <w:vAlign w:val="center"/>
          </w:tcPr>
          <w:p w:rsidR="00010429" w:rsidRPr="0082250C" w:rsidRDefault="00010429" w:rsidP="000407C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Cs w:val="24"/>
              </w:rPr>
              <w:t>3:30-4:30 PM</w:t>
            </w:r>
          </w:p>
        </w:tc>
      </w:tr>
      <w:tr w:rsidR="00010429" w:rsidRPr="0082250C" w:rsidTr="000407C1">
        <w:trPr>
          <w:trHeight w:val="314"/>
          <w:jc w:val="center"/>
        </w:trPr>
        <w:tc>
          <w:tcPr>
            <w:tcW w:w="1777" w:type="dxa"/>
            <w:vAlign w:val="center"/>
          </w:tcPr>
          <w:p w:rsidR="00010429" w:rsidRPr="0082250C" w:rsidRDefault="00010429" w:rsidP="000407C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648" w:type="dxa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  <w:r w:rsidRPr="00D313BF">
              <w:rPr>
                <w:rFonts w:ascii="Times New Roman" w:hAnsi="Times New Roman" w:cs="Times New Roman"/>
                <w:b/>
              </w:rPr>
              <w:t>AAD</w:t>
            </w:r>
          </w:p>
        </w:tc>
        <w:tc>
          <w:tcPr>
            <w:tcW w:w="3670" w:type="dxa"/>
            <w:gridSpan w:val="2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  <w:r w:rsidRPr="00D313BF">
              <w:rPr>
                <w:rFonts w:ascii="Times New Roman" w:hAnsi="Times New Roman" w:cs="Times New Roman"/>
                <w:b/>
              </w:rPr>
              <w:t>ADSA LAB</w:t>
            </w:r>
          </w:p>
        </w:tc>
        <w:tc>
          <w:tcPr>
            <w:tcW w:w="1945" w:type="dxa"/>
            <w:vMerge w:val="restart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LUNCH BREAK</w:t>
            </w:r>
          </w:p>
        </w:tc>
        <w:tc>
          <w:tcPr>
            <w:tcW w:w="1575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ITCT</w:t>
            </w:r>
          </w:p>
        </w:tc>
        <w:tc>
          <w:tcPr>
            <w:tcW w:w="1575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D313BF">
              <w:rPr>
                <w:rFonts w:ascii="Times New Roman" w:hAnsi="Times New Roman" w:cs="Times New Roman"/>
                <w:b/>
              </w:rPr>
              <w:t>AUDIT-I</w:t>
            </w:r>
          </w:p>
        </w:tc>
      </w:tr>
      <w:tr w:rsidR="00010429" w:rsidRPr="0082250C" w:rsidTr="000407C1">
        <w:trPr>
          <w:trHeight w:val="405"/>
          <w:jc w:val="center"/>
        </w:trPr>
        <w:tc>
          <w:tcPr>
            <w:tcW w:w="1777" w:type="dxa"/>
            <w:vAlign w:val="center"/>
          </w:tcPr>
          <w:p w:rsidR="00010429" w:rsidRPr="0082250C" w:rsidRDefault="00010429" w:rsidP="000407C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648" w:type="dxa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CI</w:t>
            </w:r>
          </w:p>
        </w:tc>
        <w:tc>
          <w:tcPr>
            <w:tcW w:w="1544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D313BF">
              <w:rPr>
                <w:rFonts w:ascii="Times New Roman" w:hAnsi="Times New Roman" w:cs="Times New Roman"/>
                <w:b/>
              </w:rPr>
              <w:t>DM</w:t>
            </w:r>
          </w:p>
        </w:tc>
        <w:tc>
          <w:tcPr>
            <w:tcW w:w="1945" w:type="dxa"/>
            <w:vMerge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  <w:gridSpan w:val="2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  <w:r w:rsidRPr="00D313BF">
              <w:rPr>
                <w:rFonts w:ascii="Times New Roman" w:hAnsi="Times New Roman" w:cs="Times New Roman"/>
                <w:b/>
              </w:rPr>
              <w:t>COMPUTING LAB-I</w:t>
            </w:r>
          </w:p>
        </w:tc>
      </w:tr>
      <w:tr w:rsidR="00010429" w:rsidRPr="0082250C" w:rsidTr="000407C1">
        <w:trPr>
          <w:trHeight w:val="411"/>
          <w:jc w:val="center"/>
        </w:trPr>
        <w:tc>
          <w:tcPr>
            <w:tcW w:w="1777" w:type="dxa"/>
            <w:vAlign w:val="center"/>
          </w:tcPr>
          <w:p w:rsidR="00010429" w:rsidRPr="0082250C" w:rsidRDefault="00010429" w:rsidP="000407C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648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CI</w:t>
            </w:r>
          </w:p>
        </w:tc>
        <w:tc>
          <w:tcPr>
            <w:tcW w:w="2126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ITCT</w:t>
            </w:r>
          </w:p>
        </w:tc>
        <w:tc>
          <w:tcPr>
            <w:tcW w:w="1544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RM&amp;IPR</w:t>
            </w:r>
          </w:p>
        </w:tc>
        <w:tc>
          <w:tcPr>
            <w:tcW w:w="1945" w:type="dxa"/>
            <w:vMerge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0429" w:rsidRPr="0082250C" w:rsidTr="000407C1">
        <w:trPr>
          <w:trHeight w:val="416"/>
          <w:jc w:val="center"/>
        </w:trPr>
        <w:tc>
          <w:tcPr>
            <w:tcW w:w="1777" w:type="dxa"/>
            <w:vAlign w:val="center"/>
          </w:tcPr>
          <w:p w:rsidR="00010429" w:rsidRPr="0082250C" w:rsidRDefault="00010429" w:rsidP="000407C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648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AUDIT-I</w:t>
            </w:r>
          </w:p>
        </w:tc>
        <w:tc>
          <w:tcPr>
            <w:tcW w:w="2126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RM&amp;IPR</w:t>
            </w:r>
          </w:p>
        </w:tc>
        <w:tc>
          <w:tcPr>
            <w:tcW w:w="1544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DM</w:t>
            </w:r>
          </w:p>
        </w:tc>
        <w:tc>
          <w:tcPr>
            <w:tcW w:w="1945" w:type="dxa"/>
            <w:vMerge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  <w:r w:rsidRPr="00D313BF">
              <w:rPr>
                <w:rFonts w:ascii="Times New Roman" w:hAnsi="Times New Roman" w:cs="Times New Roman"/>
                <w:b/>
              </w:rPr>
              <w:t>CI</w:t>
            </w:r>
          </w:p>
        </w:tc>
      </w:tr>
      <w:tr w:rsidR="00010429" w:rsidRPr="0082250C" w:rsidTr="000407C1">
        <w:trPr>
          <w:trHeight w:val="423"/>
          <w:jc w:val="center"/>
        </w:trPr>
        <w:tc>
          <w:tcPr>
            <w:tcW w:w="1777" w:type="dxa"/>
            <w:vAlign w:val="center"/>
          </w:tcPr>
          <w:p w:rsidR="00010429" w:rsidRPr="0082250C" w:rsidRDefault="00010429" w:rsidP="000407C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648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DM</w:t>
            </w:r>
          </w:p>
        </w:tc>
        <w:tc>
          <w:tcPr>
            <w:tcW w:w="2126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ITCT</w:t>
            </w:r>
          </w:p>
        </w:tc>
        <w:tc>
          <w:tcPr>
            <w:tcW w:w="1544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AAD</w:t>
            </w:r>
          </w:p>
        </w:tc>
        <w:tc>
          <w:tcPr>
            <w:tcW w:w="1945" w:type="dxa"/>
            <w:vMerge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  <w:gridSpan w:val="2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  <w:r w:rsidRPr="00D313BF">
              <w:rPr>
                <w:rFonts w:ascii="Times New Roman" w:hAnsi="Times New Roman" w:cs="Times New Roman"/>
                <w:b/>
              </w:rPr>
              <w:t>ADSA LAB</w:t>
            </w:r>
          </w:p>
        </w:tc>
      </w:tr>
      <w:tr w:rsidR="00010429" w:rsidRPr="0082250C" w:rsidTr="000407C1">
        <w:trPr>
          <w:trHeight w:val="510"/>
          <w:jc w:val="center"/>
        </w:trPr>
        <w:tc>
          <w:tcPr>
            <w:tcW w:w="1777" w:type="dxa"/>
            <w:vAlign w:val="center"/>
          </w:tcPr>
          <w:p w:rsidR="00010429" w:rsidRPr="0082250C" w:rsidRDefault="00010429" w:rsidP="000407C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648" w:type="dxa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70" w:type="dxa"/>
            <w:gridSpan w:val="2"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  <w:r w:rsidRPr="00D313BF">
              <w:rPr>
                <w:rFonts w:ascii="Times New Roman" w:hAnsi="Times New Roman" w:cs="Times New Roman"/>
                <w:b/>
              </w:rPr>
              <w:t>COMPUTING LAB-I</w:t>
            </w:r>
          </w:p>
        </w:tc>
        <w:tc>
          <w:tcPr>
            <w:tcW w:w="1945" w:type="dxa"/>
            <w:vMerge/>
            <w:vAlign w:val="center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75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AUDIT-I</w:t>
            </w:r>
          </w:p>
        </w:tc>
        <w:tc>
          <w:tcPr>
            <w:tcW w:w="1575" w:type="dxa"/>
          </w:tcPr>
          <w:p w:rsidR="00010429" w:rsidRPr="00D313BF" w:rsidRDefault="00010429" w:rsidP="000407C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AAD</w:t>
            </w:r>
          </w:p>
        </w:tc>
      </w:tr>
    </w:tbl>
    <w:p w:rsidR="00010429" w:rsidRDefault="00010429" w:rsidP="0001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ational Intelligence(CI)- Mrs. Jayashree Dev</w:t>
      </w:r>
    </w:p>
    <w:p w:rsidR="00010429" w:rsidRDefault="00010429" w:rsidP="0001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anced Algorithm Design(AAD)- Mrs. Jayashree Dev</w:t>
      </w:r>
    </w:p>
    <w:p w:rsidR="00010429" w:rsidRDefault="00010429" w:rsidP="0001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ation Theory and Coding Technique(ITCT)- Mr. Debi Prasad Mishra</w:t>
      </w:r>
    </w:p>
    <w:p w:rsidR="00010429" w:rsidRDefault="00010429" w:rsidP="0001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Mining(DM)- Mr. J. Chandrakant Badjena</w:t>
      </w:r>
    </w:p>
    <w:p w:rsidR="00010429" w:rsidRDefault="00010429" w:rsidP="0001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ology and Intellectual Property Right(RM &amp; IPR)- Other Department</w:t>
      </w:r>
    </w:p>
    <w:p w:rsidR="00010429" w:rsidRDefault="00010429" w:rsidP="0001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anced Data Structures &amp; Algorithm Lab- Mrs. Jayashree Dev</w:t>
      </w:r>
    </w:p>
    <w:p w:rsidR="00010429" w:rsidRDefault="00010429" w:rsidP="0001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ing Lab-I – Dr. Ranjan Kumar Dash/ Ms. Swati Lipsa</w:t>
      </w:r>
    </w:p>
    <w:p w:rsidR="00010429" w:rsidRDefault="00010429" w:rsidP="0001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dit-I – Other Department</w:t>
      </w:r>
    </w:p>
    <w:p w:rsidR="00010429" w:rsidRPr="00435981" w:rsidRDefault="00010429" w:rsidP="00010429">
      <w:pPr>
        <w:spacing w:after="0"/>
        <w:rPr>
          <w:rFonts w:ascii="Times New Roman" w:hAnsi="Times New Roman" w:cs="Times New Roman"/>
          <w:szCs w:val="20"/>
        </w:rPr>
      </w:pPr>
    </w:p>
    <w:p w:rsidR="00010429" w:rsidRPr="007A08B4" w:rsidRDefault="00010429" w:rsidP="00010429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010429" w:rsidRDefault="00010429" w:rsidP="00010429">
      <w:pPr>
        <w:rPr>
          <w:rFonts w:ascii="Times New Roman" w:hAnsi="Times New Roman" w:cs="Times New Roman"/>
          <w:szCs w:val="24"/>
        </w:rPr>
      </w:pPr>
    </w:p>
    <w:p w:rsidR="00010429" w:rsidRDefault="00010429" w:rsidP="00010429">
      <w:pPr>
        <w:rPr>
          <w:rFonts w:ascii="Times New Roman" w:hAnsi="Times New Roman" w:cs="Times New Roman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</w:p>
    <w:p w:rsidR="00010429" w:rsidRPr="004E4FF4" w:rsidRDefault="00010429" w:rsidP="00010429">
      <w:pPr>
        <w:ind w:left="2880" w:right="-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429" w:rsidRDefault="00010429" w:rsidP="00010429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622D29" w:rsidRDefault="00622D29" w:rsidP="00622D29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TECH (ELECTRONICS &amp; INSTRUMENTATION ENGG.)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0-21 THROUGH ONLINE MODE W.E.F.22.12.2020</w:t>
      </w:r>
    </w:p>
    <w:p w:rsidR="00010429" w:rsidRPr="003E2A93" w:rsidRDefault="00010429" w:rsidP="00010429">
      <w:pPr>
        <w:rPr>
          <w:b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tblpY="1"/>
        <w:tblOverlap w:val="never"/>
        <w:tblW w:w="10150" w:type="dxa"/>
        <w:tblLayout w:type="fixed"/>
        <w:tblLook w:val="04A0" w:firstRow="1" w:lastRow="0" w:firstColumn="1" w:lastColumn="0" w:noHBand="0" w:noVBand="1"/>
      </w:tblPr>
      <w:tblGrid>
        <w:gridCol w:w="2041"/>
        <w:gridCol w:w="1307"/>
        <w:gridCol w:w="1434"/>
        <w:gridCol w:w="1372"/>
        <w:gridCol w:w="1264"/>
        <w:gridCol w:w="1367"/>
        <w:gridCol w:w="1365"/>
      </w:tblGrid>
      <w:tr w:rsidR="00010429" w:rsidTr="000407C1">
        <w:tc>
          <w:tcPr>
            <w:tcW w:w="2041" w:type="dxa"/>
            <w:hideMark/>
          </w:tcPr>
          <w:p w:rsidR="00010429" w:rsidRDefault="00010429" w:rsidP="000407C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Y/TIME</w:t>
            </w:r>
          </w:p>
        </w:tc>
        <w:tc>
          <w:tcPr>
            <w:tcW w:w="1307" w:type="dxa"/>
            <w:tcBorders>
              <w:right w:val="single" w:sz="4" w:space="0" w:color="auto"/>
            </w:tcBorders>
            <w:hideMark/>
          </w:tcPr>
          <w:p w:rsidR="00010429" w:rsidRPr="00A73F05" w:rsidRDefault="00010429" w:rsidP="000407C1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9.30-10.3</w:t>
            </w:r>
            <w:r w:rsidRPr="00A73F05">
              <w:rPr>
                <w:color w:val="auto"/>
                <w:sz w:val="22"/>
                <w:szCs w:val="22"/>
              </w:rPr>
              <w:t>0 AM</w:t>
            </w:r>
          </w:p>
        </w:tc>
        <w:tc>
          <w:tcPr>
            <w:tcW w:w="1434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010429" w:rsidRPr="00A73F05" w:rsidRDefault="00010429" w:rsidP="000407C1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10.45-11.45</w:t>
            </w:r>
            <w:r w:rsidRPr="00A73F05">
              <w:rPr>
                <w:color w:val="auto"/>
                <w:sz w:val="22"/>
                <w:szCs w:val="22"/>
              </w:rPr>
              <w:t xml:space="preserve"> AM</w:t>
            </w:r>
          </w:p>
        </w:tc>
        <w:tc>
          <w:tcPr>
            <w:tcW w:w="1372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010429" w:rsidRPr="00A73F05" w:rsidRDefault="00010429" w:rsidP="000407C1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12.00 -1.00 PM</w:t>
            </w:r>
          </w:p>
        </w:tc>
        <w:tc>
          <w:tcPr>
            <w:tcW w:w="1264" w:type="dxa"/>
            <w:tcBorders>
              <w:bottom w:val="single" w:sz="4" w:space="0" w:color="auto"/>
            </w:tcBorders>
          </w:tcPr>
          <w:p w:rsidR="00010429" w:rsidRPr="00A73F05" w:rsidRDefault="00010429" w:rsidP="000407C1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1. 00PM- 2.15</w:t>
            </w:r>
            <w:r w:rsidRPr="00A73F05">
              <w:rPr>
                <w:color w:val="auto"/>
                <w:sz w:val="22"/>
                <w:szCs w:val="22"/>
              </w:rPr>
              <w:t xml:space="preserve"> PM</w:t>
            </w:r>
          </w:p>
        </w:tc>
        <w:tc>
          <w:tcPr>
            <w:tcW w:w="1367" w:type="dxa"/>
            <w:hideMark/>
          </w:tcPr>
          <w:p w:rsidR="00010429" w:rsidRPr="00A73F05" w:rsidRDefault="00010429" w:rsidP="000407C1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2.15–3</w:t>
            </w:r>
            <w:r w:rsidRPr="00A73F05">
              <w:rPr>
                <w:color w:val="auto"/>
                <w:sz w:val="22"/>
                <w:szCs w:val="22"/>
              </w:rPr>
              <w:t>.</w:t>
            </w:r>
            <w:r>
              <w:rPr>
                <w:color w:val="auto"/>
                <w:sz w:val="22"/>
                <w:szCs w:val="22"/>
              </w:rPr>
              <w:t>15</w:t>
            </w:r>
            <w:r w:rsidRPr="00A73F05">
              <w:rPr>
                <w:color w:val="auto"/>
                <w:sz w:val="22"/>
                <w:szCs w:val="22"/>
              </w:rPr>
              <w:t xml:space="preserve"> PM</w:t>
            </w:r>
          </w:p>
        </w:tc>
        <w:tc>
          <w:tcPr>
            <w:tcW w:w="1365" w:type="dxa"/>
            <w:hideMark/>
          </w:tcPr>
          <w:p w:rsidR="00010429" w:rsidRPr="00A73F05" w:rsidRDefault="00010429" w:rsidP="000407C1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3.3</w:t>
            </w:r>
            <w:r w:rsidRPr="00A73F05">
              <w:rPr>
                <w:color w:val="auto"/>
                <w:sz w:val="22"/>
                <w:szCs w:val="22"/>
              </w:rPr>
              <w:t>0 -</w:t>
            </w:r>
            <w:r>
              <w:rPr>
                <w:color w:val="auto"/>
                <w:sz w:val="22"/>
                <w:szCs w:val="22"/>
              </w:rPr>
              <w:t>4.3</w:t>
            </w:r>
            <w:r w:rsidRPr="00A73F05">
              <w:rPr>
                <w:color w:val="auto"/>
                <w:sz w:val="22"/>
                <w:szCs w:val="22"/>
              </w:rPr>
              <w:t>0 PM</w:t>
            </w:r>
          </w:p>
        </w:tc>
      </w:tr>
      <w:tr w:rsidR="00010429" w:rsidTr="000407C1">
        <w:trPr>
          <w:trHeight w:val="368"/>
        </w:trPr>
        <w:tc>
          <w:tcPr>
            <w:tcW w:w="2041" w:type="dxa"/>
            <w:hideMark/>
          </w:tcPr>
          <w:p w:rsidR="00010429" w:rsidRDefault="00010429" w:rsidP="000407C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</w:t>
            </w:r>
          </w:p>
        </w:tc>
        <w:tc>
          <w:tcPr>
            <w:tcW w:w="1307" w:type="dxa"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DC (KCB)</w:t>
            </w:r>
          </w:p>
        </w:tc>
        <w:tc>
          <w:tcPr>
            <w:tcW w:w="1434" w:type="dxa"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S (SB</w:t>
            </w:r>
            <w:r w:rsidRPr="00EE3873">
              <w:rPr>
                <w:sz w:val="24"/>
                <w:szCs w:val="24"/>
              </w:rPr>
              <w:t>)</w:t>
            </w:r>
          </w:p>
        </w:tc>
        <w:tc>
          <w:tcPr>
            <w:tcW w:w="1372" w:type="dxa"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 w:rsidRPr="00EE3873">
              <w:rPr>
                <w:sz w:val="24"/>
                <w:szCs w:val="24"/>
              </w:rPr>
              <w:t>BISP</w:t>
            </w:r>
            <w:r>
              <w:rPr>
                <w:sz w:val="24"/>
                <w:szCs w:val="24"/>
              </w:rPr>
              <w:t xml:space="preserve"> </w:t>
            </w:r>
            <w:r w:rsidRPr="00EE3873">
              <w:rPr>
                <w:sz w:val="24"/>
                <w:szCs w:val="24"/>
              </w:rPr>
              <w:t>(MCT)</w:t>
            </w:r>
          </w:p>
        </w:tc>
        <w:tc>
          <w:tcPr>
            <w:tcW w:w="1264" w:type="dxa"/>
            <w:vMerge w:val="restart"/>
          </w:tcPr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</w:t>
            </w:r>
          </w:p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 w:rsidRPr="00E31F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2732" w:type="dxa"/>
            <w:gridSpan w:val="2"/>
            <w:hideMark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S LAB (SB/AKS)</w:t>
            </w:r>
          </w:p>
        </w:tc>
      </w:tr>
      <w:tr w:rsidR="00010429" w:rsidTr="000407C1">
        <w:tc>
          <w:tcPr>
            <w:tcW w:w="2041" w:type="dxa"/>
            <w:hideMark/>
          </w:tcPr>
          <w:p w:rsidR="00010429" w:rsidRDefault="00010429" w:rsidP="000407C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E</w:t>
            </w:r>
          </w:p>
        </w:tc>
        <w:tc>
          <w:tcPr>
            <w:tcW w:w="1307" w:type="dxa"/>
            <w:tcBorders>
              <w:right w:val="single" w:sz="4" w:space="0" w:color="auto"/>
            </w:tcBorders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34" w:type="dxa"/>
            <w:tcBorders>
              <w:right w:val="single" w:sz="4" w:space="0" w:color="auto"/>
            </w:tcBorders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DC (KCB</w:t>
            </w:r>
            <w:r w:rsidRPr="006D2A3F">
              <w:rPr>
                <w:sz w:val="24"/>
                <w:szCs w:val="24"/>
              </w:rPr>
              <w:t>)</w:t>
            </w:r>
          </w:p>
        </w:tc>
        <w:tc>
          <w:tcPr>
            <w:tcW w:w="1372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 w:rsidRPr="00EE3873">
              <w:rPr>
                <w:sz w:val="24"/>
                <w:szCs w:val="24"/>
              </w:rPr>
              <w:t>BISP</w:t>
            </w:r>
            <w:r>
              <w:rPr>
                <w:sz w:val="24"/>
                <w:szCs w:val="24"/>
              </w:rPr>
              <w:t xml:space="preserve"> </w:t>
            </w:r>
            <w:r w:rsidRPr="00EE3873">
              <w:rPr>
                <w:sz w:val="24"/>
                <w:szCs w:val="24"/>
              </w:rPr>
              <w:t>(MCT)</w:t>
            </w:r>
          </w:p>
        </w:tc>
        <w:tc>
          <w:tcPr>
            <w:tcW w:w="1264" w:type="dxa"/>
            <w:vMerge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32" w:type="dxa"/>
            <w:gridSpan w:val="2"/>
          </w:tcPr>
          <w:p w:rsidR="00010429" w:rsidRPr="00E10EE1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D LAB (AB/DB)</w:t>
            </w:r>
          </w:p>
        </w:tc>
      </w:tr>
      <w:tr w:rsidR="00010429" w:rsidTr="000407C1">
        <w:tc>
          <w:tcPr>
            <w:tcW w:w="2041" w:type="dxa"/>
            <w:hideMark/>
          </w:tcPr>
          <w:p w:rsidR="00010429" w:rsidRDefault="00010429" w:rsidP="000407C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D</w:t>
            </w:r>
          </w:p>
        </w:tc>
        <w:tc>
          <w:tcPr>
            <w:tcW w:w="1307" w:type="dxa"/>
            <w:tcBorders>
              <w:right w:val="single" w:sz="4" w:space="0" w:color="auto"/>
            </w:tcBorders>
            <w:hideMark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DC (KCB)</w:t>
            </w:r>
          </w:p>
        </w:tc>
        <w:tc>
          <w:tcPr>
            <w:tcW w:w="1434" w:type="dxa"/>
            <w:tcBorders>
              <w:right w:val="single" w:sz="4" w:space="0" w:color="auto"/>
            </w:tcBorders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S (SB</w:t>
            </w:r>
            <w:r w:rsidRPr="00EE3873">
              <w:rPr>
                <w:sz w:val="24"/>
                <w:szCs w:val="24"/>
              </w:rPr>
              <w:t>)</w:t>
            </w:r>
          </w:p>
        </w:tc>
        <w:tc>
          <w:tcPr>
            <w:tcW w:w="137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</w:tcPr>
          <w:p w:rsidR="00010429" w:rsidRPr="00B1245C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S (CBM)</w:t>
            </w:r>
          </w:p>
        </w:tc>
        <w:tc>
          <w:tcPr>
            <w:tcW w:w="1264" w:type="dxa"/>
            <w:vMerge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67" w:type="dxa"/>
            <w:tcBorders>
              <w:right w:val="single" w:sz="4" w:space="0" w:color="auto"/>
            </w:tcBorders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IT</w:t>
            </w:r>
          </w:p>
        </w:tc>
        <w:tc>
          <w:tcPr>
            <w:tcW w:w="1365" w:type="dxa"/>
            <w:tcBorders>
              <w:left w:val="single" w:sz="4" w:space="0" w:color="auto"/>
            </w:tcBorders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IT</w:t>
            </w:r>
          </w:p>
        </w:tc>
      </w:tr>
      <w:tr w:rsidR="00010429" w:rsidTr="000407C1">
        <w:trPr>
          <w:trHeight w:val="440"/>
        </w:trPr>
        <w:tc>
          <w:tcPr>
            <w:tcW w:w="2041" w:type="dxa"/>
            <w:hideMark/>
          </w:tcPr>
          <w:p w:rsidR="00010429" w:rsidRDefault="00010429" w:rsidP="000407C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U</w:t>
            </w:r>
          </w:p>
        </w:tc>
        <w:tc>
          <w:tcPr>
            <w:tcW w:w="1307" w:type="dxa"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34" w:type="dxa"/>
          </w:tcPr>
          <w:p w:rsidR="00010429" w:rsidRPr="00CD53B4" w:rsidRDefault="00010429" w:rsidP="000407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S (CBM)</w:t>
            </w:r>
          </w:p>
        </w:tc>
        <w:tc>
          <w:tcPr>
            <w:tcW w:w="1372" w:type="dxa"/>
            <w:tcBorders>
              <w:top w:val="single" w:sz="4" w:space="0" w:color="auto"/>
            </w:tcBorders>
          </w:tcPr>
          <w:p w:rsidR="00010429" w:rsidRPr="00CD53B4" w:rsidRDefault="00010429" w:rsidP="000407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S (CBM)</w:t>
            </w:r>
          </w:p>
        </w:tc>
        <w:tc>
          <w:tcPr>
            <w:tcW w:w="1264" w:type="dxa"/>
            <w:vMerge/>
            <w:vAlign w:val="center"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32" w:type="dxa"/>
            <w:gridSpan w:val="2"/>
            <w:tcBorders>
              <w:right w:val="single" w:sz="4" w:space="0" w:color="auto"/>
            </w:tcBorders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S LAB (AKS/AKP)</w:t>
            </w:r>
          </w:p>
        </w:tc>
      </w:tr>
      <w:tr w:rsidR="00010429" w:rsidTr="000407C1">
        <w:tc>
          <w:tcPr>
            <w:tcW w:w="2041" w:type="dxa"/>
            <w:hideMark/>
          </w:tcPr>
          <w:p w:rsidR="00010429" w:rsidRDefault="00010429" w:rsidP="000407C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I</w:t>
            </w:r>
          </w:p>
        </w:tc>
        <w:tc>
          <w:tcPr>
            <w:tcW w:w="1307" w:type="dxa"/>
          </w:tcPr>
          <w:p w:rsidR="00010429" w:rsidRPr="004C5860" w:rsidRDefault="00010429" w:rsidP="000407C1">
            <w:r>
              <w:t xml:space="preserve"> </w:t>
            </w:r>
          </w:p>
        </w:tc>
        <w:tc>
          <w:tcPr>
            <w:tcW w:w="1434" w:type="dxa"/>
          </w:tcPr>
          <w:p w:rsidR="00010429" w:rsidRPr="00B1245C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S (SB</w:t>
            </w:r>
            <w:r w:rsidRPr="00EE3873">
              <w:rPr>
                <w:sz w:val="24"/>
                <w:szCs w:val="24"/>
              </w:rPr>
              <w:t>)</w:t>
            </w:r>
          </w:p>
        </w:tc>
        <w:tc>
          <w:tcPr>
            <w:tcW w:w="1372" w:type="dxa"/>
          </w:tcPr>
          <w:p w:rsidR="00010429" w:rsidRPr="004C5860" w:rsidRDefault="00010429" w:rsidP="000407C1">
            <w:r w:rsidRPr="00EE3873">
              <w:rPr>
                <w:sz w:val="24"/>
                <w:szCs w:val="24"/>
              </w:rPr>
              <w:t>BISP</w:t>
            </w:r>
            <w:r>
              <w:rPr>
                <w:sz w:val="24"/>
                <w:szCs w:val="24"/>
              </w:rPr>
              <w:t xml:space="preserve"> </w:t>
            </w:r>
            <w:r w:rsidRPr="00EE3873">
              <w:rPr>
                <w:sz w:val="24"/>
                <w:szCs w:val="24"/>
              </w:rPr>
              <w:t>(MCT)</w:t>
            </w:r>
          </w:p>
        </w:tc>
        <w:tc>
          <w:tcPr>
            <w:tcW w:w="1264" w:type="dxa"/>
            <w:vMerge/>
            <w:vAlign w:val="center"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32" w:type="dxa"/>
            <w:gridSpan w:val="2"/>
            <w:tcBorders>
              <w:right w:val="single" w:sz="4" w:space="0" w:color="auto"/>
            </w:tcBorders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D LAB (CBM/DB)</w:t>
            </w:r>
          </w:p>
        </w:tc>
      </w:tr>
      <w:tr w:rsidR="00010429" w:rsidTr="000407C1">
        <w:trPr>
          <w:trHeight w:val="395"/>
        </w:trPr>
        <w:tc>
          <w:tcPr>
            <w:tcW w:w="2041" w:type="dxa"/>
            <w:hideMark/>
          </w:tcPr>
          <w:p w:rsidR="00010429" w:rsidRDefault="00010429" w:rsidP="000407C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T</w:t>
            </w:r>
          </w:p>
        </w:tc>
        <w:tc>
          <w:tcPr>
            <w:tcW w:w="1307" w:type="dxa"/>
            <w:hideMark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M &amp; IPR</w:t>
            </w:r>
          </w:p>
        </w:tc>
        <w:tc>
          <w:tcPr>
            <w:tcW w:w="1434" w:type="dxa"/>
          </w:tcPr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M &amp; IPR</w:t>
            </w:r>
          </w:p>
          <w:p w:rsidR="00010429" w:rsidRPr="00CD53B4" w:rsidRDefault="00010429" w:rsidP="000407C1">
            <w:pPr>
              <w:rPr>
                <w:sz w:val="24"/>
                <w:szCs w:val="24"/>
              </w:rPr>
            </w:pPr>
          </w:p>
        </w:tc>
        <w:tc>
          <w:tcPr>
            <w:tcW w:w="1372" w:type="dxa"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64" w:type="dxa"/>
            <w:vMerge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67" w:type="dxa"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65" w:type="dxa"/>
          </w:tcPr>
          <w:p w:rsidR="00010429" w:rsidRPr="00CD53B4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</w:tr>
    </w:tbl>
    <w:p w:rsidR="00010429" w:rsidRDefault="00010429" w:rsidP="00010429">
      <w:pPr>
        <w:spacing w:after="0" w:line="240" w:lineRule="auto"/>
        <w:rPr>
          <w:b/>
          <w:sz w:val="28"/>
        </w:rPr>
      </w:pPr>
    </w:p>
    <w:p w:rsidR="00010429" w:rsidRDefault="00010429" w:rsidP="00010429">
      <w:pPr>
        <w:spacing w:after="0" w:line="240" w:lineRule="auto"/>
        <w:rPr>
          <w:b/>
          <w:sz w:val="28"/>
        </w:rPr>
      </w:pPr>
    </w:p>
    <w:p w:rsidR="00010429" w:rsidRDefault="00010429" w:rsidP="00010429">
      <w:pPr>
        <w:tabs>
          <w:tab w:val="center" w:pos="680"/>
        </w:tabs>
        <w:spacing w:after="0" w:line="240" w:lineRule="auto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br w:type="textWrapping" w:clear="all"/>
      </w:r>
    </w:p>
    <w:p w:rsidR="00010429" w:rsidRPr="002058CB" w:rsidRDefault="00010429" w:rsidP="0001042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10429" w:rsidRPr="002058CB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 xml:space="preserve">ACS: Advanced Control System , SB :  SRIBATSA BEHERA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010429" w:rsidRPr="002058CB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 xml:space="preserve">IDS: Instrumentation Devices &amp; Systems, CBM :  CHANDRA BHANU MISHRA  </w:t>
      </w:r>
    </w:p>
    <w:p w:rsidR="00010429" w:rsidRPr="002058CB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 xml:space="preserve">PDC: Process Dynamics and Control , KCB  :  KANHU CHARAN BHUYAN                                                                                                        </w:t>
      </w:r>
    </w:p>
    <w:p w:rsidR="00010429" w:rsidRPr="002058CB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 xml:space="preserve">BISP: Biomedical Instrumentation &amp; Signal Processing ,MCT :  MADHAB CHANDRA TRIPATHY                                                                                                                                                                                                         </w:t>
      </w:r>
    </w:p>
    <w:p w:rsidR="00010429" w:rsidRPr="002058CB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>ACS Lab: Advanced Control System Lab , SB :  SRIBATSA BEHERA,  AKS : AMIT KUMAR SWAIN , AKP : ASIT KUMAR PANDA</w:t>
      </w:r>
    </w:p>
    <w:p w:rsidR="00010429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>ISD Lab: Instrumentation System Design Lab, CBM :  CHANDRA BHANU MISHRA , AB: ABHYARTHANA BISOYI, DB : DEBASHREE BRAHMA</w:t>
      </w:r>
    </w:p>
    <w:p w:rsidR="00010429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10429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622D29" w:rsidRPr="007A08B4" w:rsidRDefault="00010429" w:rsidP="00622D29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</w:t>
      </w:r>
      <w:r w:rsidR="00622D29"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622D29" w:rsidRDefault="00622D29" w:rsidP="00622D29">
      <w:pPr>
        <w:rPr>
          <w:rFonts w:ascii="Times New Roman" w:hAnsi="Times New Roman" w:cs="Times New Roman"/>
          <w:szCs w:val="24"/>
        </w:rPr>
      </w:pPr>
    </w:p>
    <w:p w:rsidR="00622D29" w:rsidRDefault="00622D29" w:rsidP="00622D29">
      <w:pPr>
        <w:rPr>
          <w:rFonts w:ascii="Times New Roman" w:hAnsi="Times New Roman" w:cs="Times New Roman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</w:p>
    <w:p w:rsidR="00622D29" w:rsidRPr="004E4FF4" w:rsidRDefault="00622D29" w:rsidP="00622D29">
      <w:pPr>
        <w:ind w:left="2880" w:right="-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D29" w:rsidRDefault="00622D29" w:rsidP="00622D29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622D29" w:rsidRDefault="00622D29" w:rsidP="00622D2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TECH (ELECTRONICS &amp; COMMUNICATION ENGG.)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</w:p>
    <w:p w:rsidR="00622D29" w:rsidRDefault="00622D29" w:rsidP="00622D2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2020-21 THROUGH ONLINE MODE </w:t>
      </w:r>
    </w:p>
    <w:p w:rsidR="00622D29" w:rsidRDefault="00622D29" w:rsidP="00622D2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.E.F.22.12.2020</w:t>
      </w:r>
    </w:p>
    <w:p w:rsidR="00622D29" w:rsidRPr="003E2A93" w:rsidRDefault="00622D29" w:rsidP="00622D29">
      <w:pPr>
        <w:jc w:val="center"/>
        <w:rPr>
          <w:b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tblpY="1"/>
        <w:tblOverlap w:val="never"/>
        <w:tblW w:w="10150" w:type="dxa"/>
        <w:tblLayout w:type="fixed"/>
        <w:tblLook w:val="04A0" w:firstRow="1" w:lastRow="0" w:firstColumn="1" w:lastColumn="0" w:noHBand="0" w:noVBand="1"/>
      </w:tblPr>
      <w:tblGrid>
        <w:gridCol w:w="2043"/>
        <w:gridCol w:w="1303"/>
        <w:gridCol w:w="1440"/>
        <w:gridCol w:w="1372"/>
        <w:gridCol w:w="1224"/>
        <w:gridCol w:w="1456"/>
        <w:gridCol w:w="1312"/>
      </w:tblGrid>
      <w:tr w:rsidR="00010429" w:rsidRPr="00FB64C7" w:rsidTr="000407C1">
        <w:tc>
          <w:tcPr>
            <w:tcW w:w="2043" w:type="dxa"/>
            <w:hideMark/>
          </w:tcPr>
          <w:p w:rsidR="00010429" w:rsidRPr="00FB64C7" w:rsidRDefault="00010429" w:rsidP="000407C1">
            <w:pPr>
              <w:jc w:val="center"/>
              <w:rPr>
                <w:sz w:val="28"/>
                <w:szCs w:val="28"/>
              </w:rPr>
            </w:pPr>
            <w:r w:rsidRPr="00FB64C7">
              <w:rPr>
                <w:sz w:val="28"/>
                <w:szCs w:val="28"/>
              </w:rPr>
              <w:t>DAY/TIME</w:t>
            </w:r>
          </w:p>
        </w:tc>
        <w:tc>
          <w:tcPr>
            <w:tcW w:w="1303" w:type="dxa"/>
            <w:tcBorders>
              <w:right w:val="single" w:sz="4" w:space="0" w:color="auto"/>
            </w:tcBorders>
            <w:hideMark/>
          </w:tcPr>
          <w:p w:rsidR="00010429" w:rsidRPr="00FB64C7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 w:rsidRPr="00FB64C7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9.30-10.30 AM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010429" w:rsidRPr="00FB64C7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10.45-11.45</w:t>
            </w:r>
            <w:r w:rsidRPr="00FB64C7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 xml:space="preserve"> AM</w:t>
            </w:r>
          </w:p>
        </w:tc>
        <w:tc>
          <w:tcPr>
            <w:tcW w:w="1372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010429" w:rsidRPr="00FB64C7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12.00 -1.00</w:t>
            </w:r>
            <w:r w:rsidRPr="00FB64C7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 xml:space="preserve"> PM </w:t>
            </w:r>
          </w:p>
        </w:tc>
        <w:tc>
          <w:tcPr>
            <w:tcW w:w="1224" w:type="dxa"/>
            <w:tcBorders>
              <w:bottom w:val="single" w:sz="4" w:space="0" w:color="auto"/>
            </w:tcBorders>
          </w:tcPr>
          <w:p w:rsidR="00010429" w:rsidRPr="00FB64C7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1.00PM- 2.15</w:t>
            </w:r>
            <w:r w:rsidRPr="00FB64C7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 xml:space="preserve"> PM</w:t>
            </w:r>
          </w:p>
        </w:tc>
        <w:tc>
          <w:tcPr>
            <w:tcW w:w="1456" w:type="dxa"/>
            <w:hideMark/>
          </w:tcPr>
          <w:p w:rsidR="00010429" w:rsidRPr="00FB64C7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2.15–3.15</w:t>
            </w:r>
            <w:r w:rsidRPr="00FB64C7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 xml:space="preserve"> PM</w:t>
            </w:r>
          </w:p>
        </w:tc>
        <w:tc>
          <w:tcPr>
            <w:tcW w:w="1312" w:type="dxa"/>
            <w:hideMark/>
          </w:tcPr>
          <w:p w:rsidR="00010429" w:rsidRPr="00FB64C7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 w:rsidRPr="00FB64C7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3.30 -4.30 PM</w:t>
            </w:r>
          </w:p>
        </w:tc>
      </w:tr>
      <w:tr w:rsidR="00010429" w:rsidRPr="00FB64C7" w:rsidTr="000407C1">
        <w:tc>
          <w:tcPr>
            <w:tcW w:w="2043" w:type="dxa"/>
            <w:hideMark/>
          </w:tcPr>
          <w:p w:rsidR="00010429" w:rsidRPr="00FB64C7" w:rsidRDefault="00010429" w:rsidP="000407C1">
            <w:pPr>
              <w:jc w:val="center"/>
              <w:rPr>
                <w:sz w:val="28"/>
                <w:szCs w:val="28"/>
              </w:rPr>
            </w:pPr>
            <w:r w:rsidRPr="00FB64C7">
              <w:rPr>
                <w:sz w:val="28"/>
                <w:szCs w:val="28"/>
              </w:rPr>
              <w:t>MON</w:t>
            </w:r>
          </w:p>
        </w:tc>
        <w:tc>
          <w:tcPr>
            <w:tcW w:w="1303" w:type="dxa"/>
          </w:tcPr>
          <w:p w:rsidR="00010429" w:rsidRPr="008433EB" w:rsidRDefault="00010429" w:rsidP="000407C1">
            <w:pPr>
              <w:jc w:val="center"/>
              <w:rPr>
                <w:sz w:val="24"/>
                <w:szCs w:val="24"/>
              </w:rPr>
            </w:pPr>
            <w:r w:rsidRPr="008433EB">
              <w:rPr>
                <w:sz w:val="24"/>
                <w:szCs w:val="24"/>
              </w:rPr>
              <w:t>WC(BKE)</w:t>
            </w:r>
          </w:p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S(AB</w:t>
            </w:r>
            <w:r w:rsidRPr="00FB64C7">
              <w:rPr>
                <w:sz w:val="24"/>
                <w:szCs w:val="24"/>
              </w:rPr>
              <w:t>)</w:t>
            </w:r>
          </w:p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2" w:type="dxa"/>
          </w:tcPr>
          <w:p w:rsidR="00010429" w:rsidRPr="008433EB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(SP</w:t>
            </w:r>
            <w:r w:rsidRPr="008433EB">
              <w:rPr>
                <w:sz w:val="24"/>
                <w:szCs w:val="24"/>
              </w:rPr>
              <w:t>)</w:t>
            </w:r>
          </w:p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24" w:type="dxa"/>
            <w:vMerge w:val="restart"/>
          </w:tcPr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 w:rsidRPr="00E31FFC">
              <w:rPr>
                <w:sz w:val="24"/>
                <w:szCs w:val="24"/>
              </w:rPr>
              <w:t xml:space="preserve"> 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</w:t>
            </w:r>
          </w:p>
        </w:tc>
        <w:tc>
          <w:tcPr>
            <w:tcW w:w="2768" w:type="dxa"/>
            <w:gridSpan w:val="2"/>
            <w:hideMark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 LAB-I (NCN/SP</w:t>
            </w:r>
            <w:r w:rsidRPr="007A5AEC">
              <w:rPr>
                <w:sz w:val="24"/>
                <w:szCs w:val="24"/>
              </w:rPr>
              <w:t>)</w:t>
            </w:r>
          </w:p>
        </w:tc>
      </w:tr>
      <w:tr w:rsidR="00010429" w:rsidRPr="00FB64C7" w:rsidTr="000407C1">
        <w:tc>
          <w:tcPr>
            <w:tcW w:w="2043" w:type="dxa"/>
            <w:hideMark/>
          </w:tcPr>
          <w:p w:rsidR="00010429" w:rsidRPr="00FB64C7" w:rsidRDefault="00010429" w:rsidP="000407C1">
            <w:pPr>
              <w:jc w:val="center"/>
              <w:rPr>
                <w:sz w:val="28"/>
                <w:szCs w:val="28"/>
              </w:rPr>
            </w:pPr>
            <w:r w:rsidRPr="00FB64C7">
              <w:rPr>
                <w:sz w:val="28"/>
                <w:szCs w:val="28"/>
              </w:rPr>
              <w:t>TUE</w:t>
            </w:r>
          </w:p>
        </w:tc>
        <w:tc>
          <w:tcPr>
            <w:tcW w:w="1303" w:type="dxa"/>
            <w:tcBorders>
              <w:right w:val="single" w:sz="4" w:space="0" w:color="auto"/>
            </w:tcBorders>
          </w:tcPr>
          <w:p w:rsidR="00010429" w:rsidRPr="008433EB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(SP</w:t>
            </w:r>
            <w:r w:rsidRPr="008433EB">
              <w:rPr>
                <w:sz w:val="24"/>
                <w:szCs w:val="24"/>
              </w:rPr>
              <w:t>)</w:t>
            </w:r>
          </w:p>
          <w:p w:rsidR="00010429" w:rsidRPr="00FB64C7" w:rsidRDefault="00010429" w:rsidP="000407C1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(NCN</w:t>
            </w:r>
            <w:r w:rsidRPr="00FB64C7">
              <w:rPr>
                <w:sz w:val="24"/>
                <w:szCs w:val="24"/>
              </w:rPr>
              <w:t>)</w:t>
            </w:r>
          </w:p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2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:rsidR="00010429" w:rsidRPr="008433EB" w:rsidRDefault="00010429" w:rsidP="000407C1">
            <w:pPr>
              <w:jc w:val="center"/>
              <w:rPr>
                <w:sz w:val="24"/>
                <w:szCs w:val="24"/>
              </w:rPr>
            </w:pPr>
            <w:r w:rsidRPr="008433EB">
              <w:rPr>
                <w:sz w:val="24"/>
                <w:szCs w:val="24"/>
              </w:rPr>
              <w:t>WC(BKE)</w:t>
            </w:r>
          </w:p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24" w:type="dxa"/>
            <w:vMerge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56" w:type="dxa"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2" w:type="dxa"/>
          </w:tcPr>
          <w:p w:rsidR="00010429" w:rsidRPr="00FB64C7" w:rsidRDefault="00010429" w:rsidP="000407C1">
            <w:pPr>
              <w:rPr>
                <w:sz w:val="24"/>
                <w:szCs w:val="24"/>
              </w:rPr>
            </w:pPr>
          </w:p>
        </w:tc>
      </w:tr>
      <w:tr w:rsidR="00010429" w:rsidRPr="00FB64C7" w:rsidTr="000407C1">
        <w:trPr>
          <w:trHeight w:val="425"/>
        </w:trPr>
        <w:tc>
          <w:tcPr>
            <w:tcW w:w="2043" w:type="dxa"/>
            <w:hideMark/>
          </w:tcPr>
          <w:p w:rsidR="00010429" w:rsidRPr="00FB64C7" w:rsidRDefault="00010429" w:rsidP="000407C1">
            <w:pPr>
              <w:jc w:val="center"/>
              <w:rPr>
                <w:sz w:val="28"/>
                <w:szCs w:val="28"/>
              </w:rPr>
            </w:pPr>
            <w:r w:rsidRPr="00FB64C7">
              <w:rPr>
                <w:sz w:val="28"/>
                <w:szCs w:val="28"/>
              </w:rPr>
              <w:t>WED</w:t>
            </w:r>
          </w:p>
        </w:tc>
        <w:tc>
          <w:tcPr>
            <w:tcW w:w="1303" w:type="dxa"/>
            <w:tcBorders>
              <w:right w:val="single" w:sz="4" w:space="0" w:color="auto"/>
            </w:tcBorders>
            <w:hideMark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S(AB</w:t>
            </w:r>
            <w:r w:rsidRPr="00FB64C7">
              <w:rPr>
                <w:sz w:val="24"/>
                <w:szCs w:val="24"/>
              </w:rPr>
              <w:t>)</w:t>
            </w:r>
          </w:p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12" w:type="dxa"/>
            <w:gridSpan w:val="2"/>
          </w:tcPr>
          <w:p w:rsidR="00010429" w:rsidRPr="00E02ABE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</w:t>
            </w:r>
            <w:r w:rsidRPr="008433EB">
              <w:rPr>
                <w:sz w:val="24"/>
                <w:szCs w:val="24"/>
              </w:rPr>
              <w:t xml:space="preserve"> LAB</w:t>
            </w:r>
            <w:r>
              <w:rPr>
                <w:sz w:val="24"/>
                <w:szCs w:val="24"/>
              </w:rPr>
              <w:t>-I (AT/SP</w:t>
            </w:r>
            <w:r w:rsidRPr="008433EB">
              <w:rPr>
                <w:sz w:val="24"/>
                <w:szCs w:val="24"/>
              </w:rPr>
              <w:t>)</w:t>
            </w:r>
          </w:p>
        </w:tc>
        <w:tc>
          <w:tcPr>
            <w:tcW w:w="1224" w:type="dxa"/>
            <w:vMerge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56" w:type="dxa"/>
            <w:tcBorders>
              <w:right w:val="single" w:sz="4" w:space="0" w:color="auto"/>
            </w:tcBorders>
          </w:tcPr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IT</w:t>
            </w:r>
          </w:p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2" w:type="dxa"/>
            <w:tcBorders>
              <w:left w:val="single" w:sz="4" w:space="0" w:color="auto"/>
            </w:tcBorders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IT</w:t>
            </w:r>
          </w:p>
        </w:tc>
      </w:tr>
      <w:tr w:rsidR="00010429" w:rsidRPr="00FB64C7" w:rsidTr="000407C1">
        <w:trPr>
          <w:trHeight w:val="452"/>
        </w:trPr>
        <w:tc>
          <w:tcPr>
            <w:tcW w:w="2043" w:type="dxa"/>
            <w:hideMark/>
          </w:tcPr>
          <w:p w:rsidR="00010429" w:rsidRPr="00FB64C7" w:rsidRDefault="00010429" w:rsidP="000407C1">
            <w:pPr>
              <w:jc w:val="center"/>
              <w:rPr>
                <w:sz w:val="28"/>
                <w:szCs w:val="28"/>
              </w:rPr>
            </w:pPr>
            <w:r w:rsidRPr="00FB64C7">
              <w:rPr>
                <w:sz w:val="28"/>
                <w:szCs w:val="28"/>
              </w:rPr>
              <w:t>THU</w:t>
            </w:r>
          </w:p>
        </w:tc>
        <w:tc>
          <w:tcPr>
            <w:tcW w:w="2743" w:type="dxa"/>
            <w:gridSpan w:val="2"/>
          </w:tcPr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WC LAB (SP/SN</w:t>
            </w:r>
            <w:r w:rsidRPr="0036301C">
              <w:rPr>
                <w:sz w:val="24"/>
                <w:szCs w:val="24"/>
              </w:rPr>
              <w:t>)</w:t>
            </w:r>
          </w:p>
          <w:p w:rsidR="00010429" w:rsidRPr="00FB64C7" w:rsidRDefault="00010429" w:rsidP="000407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</w:t>
            </w:r>
          </w:p>
        </w:tc>
        <w:tc>
          <w:tcPr>
            <w:tcW w:w="1372" w:type="dxa"/>
            <w:tcBorders>
              <w:top w:val="single" w:sz="4" w:space="0" w:color="auto"/>
            </w:tcBorders>
          </w:tcPr>
          <w:p w:rsidR="00010429" w:rsidRPr="008433EB" w:rsidRDefault="00010429" w:rsidP="000407C1">
            <w:pPr>
              <w:jc w:val="center"/>
              <w:rPr>
                <w:sz w:val="24"/>
                <w:szCs w:val="24"/>
              </w:rPr>
            </w:pPr>
            <w:r w:rsidRPr="008433EB">
              <w:rPr>
                <w:sz w:val="24"/>
                <w:szCs w:val="24"/>
              </w:rPr>
              <w:t>WC(BKE)</w:t>
            </w:r>
          </w:p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24" w:type="dxa"/>
            <w:vMerge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56" w:type="dxa"/>
            <w:tcBorders>
              <w:right w:val="single" w:sz="4" w:space="0" w:color="auto"/>
            </w:tcBorders>
          </w:tcPr>
          <w:p w:rsidR="00010429" w:rsidRPr="00FB64C7" w:rsidRDefault="00010429" w:rsidP="000407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(NCN</w:t>
            </w:r>
            <w:r w:rsidRPr="00FB64C7">
              <w:rPr>
                <w:sz w:val="24"/>
                <w:szCs w:val="24"/>
              </w:rPr>
              <w:t>)</w:t>
            </w:r>
          </w:p>
        </w:tc>
        <w:tc>
          <w:tcPr>
            <w:tcW w:w="1312" w:type="dxa"/>
            <w:tcBorders>
              <w:right w:val="single" w:sz="4" w:space="0" w:color="auto"/>
            </w:tcBorders>
          </w:tcPr>
          <w:p w:rsidR="00010429" w:rsidRPr="00FB64C7" w:rsidRDefault="00010429" w:rsidP="000407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(NCN</w:t>
            </w:r>
            <w:r w:rsidRPr="00FB64C7">
              <w:rPr>
                <w:sz w:val="24"/>
                <w:szCs w:val="24"/>
              </w:rPr>
              <w:t>)</w:t>
            </w:r>
          </w:p>
        </w:tc>
      </w:tr>
      <w:tr w:rsidR="00010429" w:rsidRPr="00FB64C7" w:rsidTr="000407C1">
        <w:tc>
          <w:tcPr>
            <w:tcW w:w="2043" w:type="dxa"/>
            <w:hideMark/>
          </w:tcPr>
          <w:p w:rsidR="00010429" w:rsidRPr="00FB64C7" w:rsidRDefault="00010429" w:rsidP="000407C1">
            <w:pPr>
              <w:jc w:val="center"/>
              <w:rPr>
                <w:sz w:val="28"/>
                <w:szCs w:val="28"/>
              </w:rPr>
            </w:pPr>
            <w:r w:rsidRPr="00FB64C7">
              <w:rPr>
                <w:sz w:val="28"/>
                <w:szCs w:val="28"/>
              </w:rPr>
              <w:t>FRI</w:t>
            </w:r>
          </w:p>
        </w:tc>
        <w:tc>
          <w:tcPr>
            <w:tcW w:w="1303" w:type="dxa"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S(AB</w:t>
            </w:r>
            <w:r w:rsidRPr="00FB64C7">
              <w:rPr>
                <w:sz w:val="24"/>
                <w:szCs w:val="24"/>
              </w:rPr>
              <w:t>)</w:t>
            </w:r>
          </w:p>
          <w:p w:rsidR="00010429" w:rsidRPr="00FB64C7" w:rsidRDefault="00010429" w:rsidP="000407C1"/>
        </w:tc>
        <w:tc>
          <w:tcPr>
            <w:tcW w:w="2812" w:type="dxa"/>
            <w:gridSpan w:val="2"/>
          </w:tcPr>
          <w:p w:rsidR="00010429" w:rsidRPr="00E02ABE" w:rsidRDefault="00010429" w:rsidP="000407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WC LAB (TKP/SN</w:t>
            </w:r>
            <w:r w:rsidRPr="0036301C">
              <w:rPr>
                <w:sz w:val="24"/>
                <w:szCs w:val="24"/>
              </w:rPr>
              <w:t>)</w:t>
            </w:r>
          </w:p>
        </w:tc>
        <w:tc>
          <w:tcPr>
            <w:tcW w:w="1224" w:type="dxa"/>
            <w:vMerge/>
          </w:tcPr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56" w:type="dxa"/>
            <w:tcBorders>
              <w:right w:val="single" w:sz="4" w:space="0" w:color="auto"/>
            </w:tcBorders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2" w:type="dxa"/>
            <w:tcBorders>
              <w:right w:val="single" w:sz="4" w:space="0" w:color="auto"/>
            </w:tcBorders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</w:tr>
      <w:tr w:rsidR="00010429" w:rsidRPr="00FB64C7" w:rsidTr="000407C1">
        <w:tc>
          <w:tcPr>
            <w:tcW w:w="2043" w:type="dxa"/>
            <w:hideMark/>
          </w:tcPr>
          <w:p w:rsidR="00010429" w:rsidRPr="00FB64C7" w:rsidRDefault="00010429" w:rsidP="000407C1">
            <w:pPr>
              <w:jc w:val="center"/>
              <w:rPr>
                <w:sz w:val="28"/>
                <w:szCs w:val="28"/>
              </w:rPr>
            </w:pPr>
            <w:r w:rsidRPr="00FB64C7">
              <w:rPr>
                <w:sz w:val="28"/>
                <w:szCs w:val="28"/>
              </w:rPr>
              <w:t>SAT</w:t>
            </w:r>
          </w:p>
        </w:tc>
        <w:tc>
          <w:tcPr>
            <w:tcW w:w="1303" w:type="dxa"/>
            <w:hideMark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M &amp; IPR</w:t>
            </w:r>
          </w:p>
        </w:tc>
        <w:tc>
          <w:tcPr>
            <w:tcW w:w="1440" w:type="dxa"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M &amp; IPR</w:t>
            </w:r>
          </w:p>
        </w:tc>
        <w:tc>
          <w:tcPr>
            <w:tcW w:w="1372" w:type="dxa"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24" w:type="dxa"/>
            <w:vMerge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8" w:type="dxa"/>
            <w:gridSpan w:val="2"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</w:tr>
    </w:tbl>
    <w:p w:rsidR="00010429" w:rsidRPr="003E2A93" w:rsidRDefault="00010429" w:rsidP="00010429">
      <w:pPr>
        <w:rPr>
          <w:b/>
          <w:sz w:val="24"/>
          <w:szCs w:val="24"/>
          <w:u w:val="single"/>
        </w:rPr>
      </w:pPr>
    </w:p>
    <w:p w:rsidR="00010429" w:rsidRDefault="00010429" w:rsidP="00010429">
      <w:pPr>
        <w:spacing w:after="0" w:line="240" w:lineRule="auto"/>
        <w:rPr>
          <w:b/>
          <w:sz w:val="28"/>
        </w:rPr>
      </w:pPr>
    </w:p>
    <w:p w:rsidR="00010429" w:rsidRDefault="00010429" w:rsidP="00010429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</w:rPr>
        <w:br w:type="textWrapping" w:clear="all"/>
      </w:r>
    </w:p>
    <w:p w:rsidR="00010429" w:rsidRPr="00D24A0E" w:rsidRDefault="00010429" w:rsidP="00010429">
      <w:pPr>
        <w:spacing w:after="0" w:line="240" w:lineRule="auto"/>
        <w:rPr>
          <w:b/>
          <w:sz w:val="28"/>
          <w:szCs w:val="28"/>
        </w:rPr>
      </w:pPr>
      <w:r w:rsidRPr="00D24A0E">
        <w:rPr>
          <w:rFonts w:ascii="Times New Roman" w:hAnsi="Times New Roman" w:cs="Times New Roman"/>
          <w:sz w:val="20"/>
          <w:szCs w:val="20"/>
        </w:rPr>
        <w:t xml:space="preserve">SCS: Satellite Communication System,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24A0E">
        <w:rPr>
          <w:rFonts w:ascii="Times New Roman" w:hAnsi="Times New Roman" w:cs="Times New Roman"/>
          <w:sz w:val="20"/>
          <w:szCs w:val="20"/>
        </w:rPr>
        <w:t xml:space="preserve"> AB : ABHYARTHANA BISOYI    </w:t>
      </w:r>
    </w:p>
    <w:p w:rsidR="00010429" w:rsidRPr="00D24A0E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D24A0E">
        <w:rPr>
          <w:rFonts w:ascii="Times New Roman" w:hAnsi="Times New Roman" w:cs="Times New Roman"/>
          <w:sz w:val="20"/>
          <w:szCs w:val="20"/>
        </w:rPr>
        <w:t xml:space="preserve">ACT: Advanced Communication Techniques,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24A0E">
        <w:rPr>
          <w:rFonts w:ascii="Times New Roman" w:hAnsi="Times New Roman" w:cs="Times New Roman"/>
          <w:sz w:val="20"/>
          <w:szCs w:val="20"/>
        </w:rPr>
        <w:t xml:space="preserve"> NCN : NARESH CH NAIK                                                                                                                                                                                                              </w:t>
      </w:r>
    </w:p>
    <w:p w:rsidR="00010429" w:rsidRPr="00D24A0E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D24A0E">
        <w:rPr>
          <w:rFonts w:ascii="Times New Roman" w:hAnsi="Times New Roman" w:cs="Times New Roman"/>
          <w:sz w:val="20"/>
          <w:szCs w:val="20"/>
        </w:rPr>
        <w:t xml:space="preserve">WC: Wireless Communication ,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24A0E">
        <w:rPr>
          <w:rFonts w:ascii="Times New Roman" w:hAnsi="Times New Roman" w:cs="Times New Roman"/>
          <w:sz w:val="20"/>
          <w:szCs w:val="20"/>
        </w:rPr>
        <w:t>BK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24A0E">
        <w:rPr>
          <w:rFonts w:ascii="Times New Roman" w:hAnsi="Times New Roman" w:cs="Times New Roman"/>
          <w:sz w:val="20"/>
          <w:szCs w:val="20"/>
        </w:rPr>
        <w:t>:  BIJAY KUMAR EKKA</w:t>
      </w:r>
    </w:p>
    <w:p w:rsidR="00010429" w:rsidRPr="00D24A0E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D24A0E">
        <w:rPr>
          <w:rFonts w:ascii="Times New Roman" w:hAnsi="Times New Roman" w:cs="Times New Roman"/>
          <w:sz w:val="20"/>
          <w:szCs w:val="20"/>
        </w:rPr>
        <w:t xml:space="preserve">CR: Cognitive Radio,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24A0E">
        <w:rPr>
          <w:rFonts w:ascii="Times New Roman" w:hAnsi="Times New Roman" w:cs="Times New Roman"/>
          <w:sz w:val="20"/>
          <w:szCs w:val="20"/>
        </w:rPr>
        <w:t xml:space="preserve">SP: Sagupha Parween </w:t>
      </w:r>
    </w:p>
    <w:p w:rsidR="00010429" w:rsidRPr="00D24A0E" w:rsidRDefault="00010429" w:rsidP="0001042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D24A0E">
        <w:rPr>
          <w:rFonts w:ascii="Times New Roman" w:hAnsi="Times New Roman" w:cs="Times New Roman"/>
          <w:sz w:val="20"/>
          <w:szCs w:val="20"/>
        </w:rPr>
        <w:t xml:space="preserve">AC Lab-1: Advanced Communication Lab- I,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24A0E">
        <w:rPr>
          <w:rFonts w:ascii="Times New Roman" w:hAnsi="Times New Roman" w:cs="Times New Roman"/>
          <w:sz w:val="20"/>
          <w:szCs w:val="20"/>
        </w:rPr>
        <w:t>AT: ARUNA TRIPATHY, NCN: NARESH CH NAIK. SP: SAGUPHA PARWEEN</w:t>
      </w:r>
    </w:p>
    <w:p w:rsidR="00010429" w:rsidRDefault="00010429" w:rsidP="00622D29">
      <w:pPr>
        <w:spacing w:after="0"/>
        <w:rPr>
          <w:sz w:val="28"/>
        </w:rPr>
      </w:pPr>
      <w:r w:rsidRPr="00D24A0E">
        <w:rPr>
          <w:rFonts w:ascii="Times New Roman" w:hAnsi="Times New Roman" w:cs="Times New Roman"/>
          <w:color w:val="000000"/>
          <w:sz w:val="20"/>
          <w:szCs w:val="20"/>
        </w:rPr>
        <w:t>WC Lab: Wireless Communication Lab,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D24A0E">
        <w:rPr>
          <w:rFonts w:ascii="Times New Roman" w:hAnsi="Times New Roman" w:cs="Times New Roman"/>
          <w:color w:val="000000"/>
          <w:sz w:val="20"/>
          <w:szCs w:val="20"/>
        </w:rPr>
        <w:t xml:space="preserve"> TKP: TAPAS KUMAR PATRA, SP: SAGUPHA PARWEN, SN: SASMITA NAYAK</w:t>
      </w:r>
      <w:r>
        <w:rPr>
          <w:sz w:val="28"/>
        </w:rPr>
        <w:t xml:space="preserve">           </w:t>
      </w:r>
      <w:r w:rsidRPr="00D24A0E">
        <w:rPr>
          <w:sz w:val="28"/>
        </w:rPr>
        <w:t xml:space="preserve">    </w:t>
      </w:r>
      <w:r>
        <w:rPr>
          <w:sz w:val="28"/>
        </w:rPr>
        <w:t xml:space="preserve">                                                                </w:t>
      </w:r>
    </w:p>
    <w:p w:rsidR="00622D29" w:rsidRDefault="00622D29" w:rsidP="00622D29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</w:p>
    <w:p w:rsidR="00622D29" w:rsidRPr="007A08B4" w:rsidRDefault="00622D29" w:rsidP="00622D29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622D29" w:rsidRDefault="00622D29" w:rsidP="00622D29">
      <w:pPr>
        <w:rPr>
          <w:rFonts w:ascii="Times New Roman" w:hAnsi="Times New Roman" w:cs="Times New Roman"/>
          <w:szCs w:val="24"/>
        </w:rPr>
      </w:pPr>
    </w:p>
    <w:p w:rsidR="00622D29" w:rsidRPr="004E4FF4" w:rsidRDefault="00622D29" w:rsidP="00622D29">
      <w:pPr>
        <w:rPr>
          <w:rFonts w:ascii="Times New Roman" w:hAnsi="Times New Roman" w:cs="Times New Roman"/>
          <w:sz w:val="24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  <w:r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</w:t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D29" w:rsidRDefault="00622D29" w:rsidP="00622D29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622D29" w:rsidRDefault="00622D29" w:rsidP="00622D2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TECH (SIGNAL PROCESSING ENGG.)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2020-21 </w:t>
      </w:r>
    </w:p>
    <w:p w:rsidR="00622D29" w:rsidRDefault="00622D29" w:rsidP="00622D2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ROUGH ONLINE MODE W.E.F.22.12.2020</w:t>
      </w:r>
    </w:p>
    <w:p w:rsidR="00622D29" w:rsidRPr="003E2A93" w:rsidRDefault="00622D29" w:rsidP="00622D29">
      <w:pPr>
        <w:jc w:val="center"/>
        <w:rPr>
          <w:b/>
          <w:sz w:val="24"/>
          <w:szCs w:val="24"/>
          <w:u w:val="single"/>
        </w:rPr>
      </w:pPr>
    </w:p>
    <w:tbl>
      <w:tblPr>
        <w:tblStyle w:val="TableGrid1"/>
        <w:tblpPr w:leftFromText="180" w:rightFromText="180" w:vertAnchor="text" w:tblpY="1"/>
        <w:tblOverlap w:val="never"/>
        <w:tblW w:w="10150" w:type="dxa"/>
        <w:tblLayout w:type="fixed"/>
        <w:tblLook w:val="04A0" w:firstRow="1" w:lastRow="0" w:firstColumn="1" w:lastColumn="0" w:noHBand="0" w:noVBand="1"/>
      </w:tblPr>
      <w:tblGrid>
        <w:gridCol w:w="2044"/>
        <w:gridCol w:w="1393"/>
        <w:gridCol w:w="1349"/>
        <w:gridCol w:w="1372"/>
        <w:gridCol w:w="1366"/>
        <w:gridCol w:w="1224"/>
        <w:gridCol w:w="1402"/>
      </w:tblGrid>
      <w:tr w:rsidR="00010429" w:rsidRPr="0036301C" w:rsidTr="000407C1">
        <w:tc>
          <w:tcPr>
            <w:tcW w:w="2044" w:type="dxa"/>
            <w:hideMark/>
          </w:tcPr>
          <w:p w:rsidR="00010429" w:rsidRPr="0036301C" w:rsidRDefault="00010429" w:rsidP="000407C1">
            <w:pPr>
              <w:jc w:val="center"/>
              <w:rPr>
                <w:sz w:val="28"/>
                <w:szCs w:val="28"/>
              </w:rPr>
            </w:pPr>
            <w:r w:rsidRPr="0036301C">
              <w:rPr>
                <w:sz w:val="28"/>
                <w:szCs w:val="28"/>
              </w:rPr>
              <w:t>DAY/TIME</w:t>
            </w:r>
          </w:p>
        </w:tc>
        <w:tc>
          <w:tcPr>
            <w:tcW w:w="1393" w:type="dxa"/>
            <w:tcBorders>
              <w:right w:val="single" w:sz="4" w:space="0" w:color="auto"/>
            </w:tcBorders>
            <w:hideMark/>
          </w:tcPr>
          <w:p w:rsidR="00010429" w:rsidRPr="0036301C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 w:rsidRPr="0036301C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9.30-10.30 AM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010429" w:rsidRPr="0036301C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10.45-11.45</w:t>
            </w:r>
            <w:r w:rsidRPr="0036301C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 xml:space="preserve"> AM</w:t>
            </w:r>
          </w:p>
        </w:tc>
        <w:tc>
          <w:tcPr>
            <w:tcW w:w="1372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010429" w:rsidRPr="0036301C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12.00-1.0</w:t>
            </w:r>
            <w:r w:rsidRPr="0036301C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 xml:space="preserve">0 PM </w:t>
            </w:r>
          </w:p>
        </w:tc>
        <w:tc>
          <w:tcPr>
            <w:tcW w:w="1366" w:type="dxa"/>
            <w:tcBorders>
              <w:bottom w:val="single" w:sz="4" w:space="0" w:color="auto"/>
            </w:tcBorders>
          </w:tcPr>
          <w:p w:rsidR="00010429" w:rsidRPr="0036301C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1.00PM- 2.15</w:t>
            </w:r>
            <w:r w:rsidRPr="0036301C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 xml:space="preserve"> PM</w:t>
            </w:r>
          </w:p>
        </w:tc>
        <w:tc>
          <w:tcPr>
            <w:tcW w:w="1224" w:type="dxa"/>
            <w:hideMark/>
          </w:tcPr>
          <w:p w:rsidR="00010429" w:rsidRPr="0036301C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2.15–3.15</w:t>
            </w:r>
            <w:r w:rsidRPr="0036301C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 xml:space="preserve"> PM</w:t>
            </w:r>
          </w:p>
        </w:tc>
        <w:tc>
          <w:tcPr>
            <w:tcW w:w="1402" w:type="dxa"/>
            <w:hideMark/>
          </w:tcPr>
          <w:p w:rsidR="00010429" w:rsidRPr="0036301C" w:rsidRDefault="00010429" w:rsidP="000407C1">
            <w:pPr>
              <w:rPr>
                <w:rFonts w:asciiTheme="majorHAnsi" w:eastAsiaTheme="majorEastAsia" w:hAnsiTheme="majorHAnsi" w:cstheme="majorBidi"/>
                <w:i/>
                <w:iCs/>
                <w:spacing w:val="15"/>
                <w:lang w:eastAsia="zh-TW"/>
              </w:rPr>
            </w:pPr>
            <w:r w:rsidRPr="0036301C">
              <w:rPr>
                <w:rFonts w:asciiTheme="majorHAnsi" w:eastAsiaTheme="majorEastAsia" w:hAnsiTheme="majorHAnsi" w:cstheme="majorBidi"/>
                <w:i/>
                <w:iCs/>
                <w:spacing w:val="15"/>
              </w:rPr>
              <w:t>3.30 -4.30 PM</w:t>
            </w:r>
          </w:p>
        </w:tc>
      </w:tr>
      <w:tr w:rsidR="00010429" w:rsidRPr="0036301C" w:rsidTr="000407C1">
        <w:trPr>
          <w:trHeight w:val="542"/>
        </w:trPr>
        <w:tc>
          <w:tcPr>
            <w:tcW w:w="2044" w:type="dxa"/>
            <w:hideMark/>
          </w:tcPr>
          <w:p w:rsidR="00010429" w:rsidRPr="0036301C" w:rsidRDefault="00010429" w:rsidP="000407C1">
            <w:pPr>
              <w:jc w:val="center"/>
              <w:rPr>
                <w:sz w:val="28"/>
                <w:szCs w:val="28"/>
              </w:rPr>
            </w:pPr>
            <w:r w:rsidRPr="0036301C">
              <w:rPr>
                <w:sz w:val="28"/>
                <w:szCs w:val="28"/>
              </w:rPr>
              <w:t>MON</w:t>
            </w:r>
          </w:p>
        </w:tc>
        <w:tc>
          <w:tcPr>
            <w:tcW w:w="1393" w:type="dxa"/>
          </w:tcPr>
          <w:p w:rsidR="00010429" w:rsidRPr="00C668D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SP (SN</w:t>
            </w:r>
            <w:r w:rsidRPr="00C668D7">
              <w:rPr>
                <w:sz w:val="24"/>
                <w:szCs w:val="24"/>
              </w:rPr>
              <w:t>)</w:t>
            </w:r>
          </w:p>
          <w:p w:rsidR="00010429" w:rsidRPr="0036301C" w:rsidRDefault="00010429" w:rsidP="000407C1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P (SBB</w:t>
            </w:r>
            <w:r w:rsidRPr="0036301C">
              <w:rPr>
                <w:sz w:val="24"/>
                <w:szCs w:val="24"/>
              </w:rPr>
              <w:t>)</w:t>
            </w:r>
          </w:p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2" w:type="dxa"/>
          </w:tcPr>
          <w:p w:rsidR="00010429" w:rsidRPr="0036301C" w:rsidRDefault="00010429" w:rsidP="000407C1">
            <w:pPr>
              <w:rPr>
                <w:sz w:val="24"/>
                <w:szCs w:val="24"/>
              </w:rPr>
            </w:pPr>
            <w:r w:rsidRPr="00C668D7">
              <w:rPr>
                <w:sz w:val="24"/>
                <w:szCs w:val="24"/>
              </w:rPr>
              <w:t>LASP(</w:t>
            </w:r>
            <w:r>
              <w:rPr>
                <w:sz w:val="24"/>
                <w:szCs w:val="24"/>
              </w:rPr>
              <w:t>SM</w:t>
            </w:r>
            <w:r w:rsidRPr="00C668D7">
              <w:rPr>
                <w:sz w:val="24"/>
                <w:szCs w:val="24"/>
              </w:rPr>
              <w:t>)</w:t>
            </w:r>
          </w:p>
        </w:tc>
        <w:tc>
          <w:tcPr>
            <w:tcW w:w="1366" w:type="dxa"/>
            <w:vMerge w:val="restart"/>
          </w:tcPr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</w:t>
            </w:r>
            <w:r w:rsidRPr="00E31F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2626" w:type="dxa"/>
            <w:gridSpan w:val="2"/>
            <w:hideMark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P LAB-I (SN/KA</w:t>
            </w:r>
            <w:r w:rsidRPr="009905C6">
              <w:rPr>
                <w:sz w:val="24"/>
                <w:szCs w:val="24"/>
              </w:rPr>
              <w:t>)</w:t>
            </w:r>
          </w:p>
        </w:tc>
      </w:tr>
      <w:tr w:rsidR="00010429" w:rsidRPr="0036301C" w:rsidTr="000407C1">
        <w:tc>
          <w:tcPr>
            <w:tcW w:w="2044" w:type="dxa"/>
            <w:hideMark/>
          </w:tcPr>
          <w:p w:rsidR="00010429" w:rsidRPr="0036301C" w:rsidRDefault="00010429" w:rsidP="000407C1">
            <w:pPr>
              <w:jc w:val="center"/>
              <w:rPr>
                <w:sz w:val="28"/>
                <w:szCs w:val="28"/>
              </w:rPr>
            </w:pPr>
            <w:r w:rsidRPr="0036301C">
              <w:rPr>
                <w:sz w:val="28"/>
                <w:szCs w:val="28"/>
              </w:rPr>
              <w:t>TUE</w:t>
            </w:r>
          </w:p>
        </w:tc>
        <w:tc>
          <w:tcPr>
            <w:tcW w:w="1393" w:type="dxa"/>
            <w:tcBorders>
              <w:right w:val="single" w:sz="4" w:space="0" w:color="auto"/>
            </w:tcBorders>
          </w:tcPr>
          <w:p w:rsidR="00010429" w:rsidRPr="00C668D7" w:rsidRDefault="00010429" w:rsidP="000407C1">
            <w:pPr>
              <w:rPr>
                <w:sz w:val="24"/>
                <w:szCs w:val="24"/>
              </w:rPr>
            </w:pPr>
            <w:r w:rsidRPr="00C668D7">
              <w:rPr>
                <w:sz w:val="24"/>
                <w:szCs w:val="24"/>
              </w:rPr>
              <w:t>LASP(</w:t>
            </w:r>
            <w:r>
              <w:rPr>
                <w:sz w:val="24"/>
                <w:szCs w:val="24"/>
              </w:rPr>
              <w:t>SM</w:t>
            </w:r>
            <w:r w:rsidRPr="00C668D7">
              <w:rPr>
                <w:sz w:val="24"/>
                <w:szCs w:val="24"/>
              </w:rPr>
              <w:t>)</w:t>
            </w:r>
          </w:p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:rsidR="00010429" w:rsidRPr="00C668D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SP (SN</w:t>
            </w:r>
            <w:r w:rsidRPr="00C668D7">
              <w:rPr>
                <w:sz w:val="24"/>
                <w:szCs w:val="24"/>
              </w:rPr>
              <w:t>)</w:t>
            </w:r>
          </w:p>
          <w:p w:rsidR="00010429" w:rsidRPr="0036301C" w:rsidRDefault="00010429" w:rsidP="000407C1">
            <w:pPr>
              <w:rPr>
                <w:sz w:val="24"/>
                <w:szCs w:val="24"/>
              </w:rPr>
            </w:pPr>
          </w:p>
        </w:tc>
        <w:tc>
          <w:tcPr>
            <w:tcW w:w="1372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VP</w:t>
            </w:r>
            <w:r w:rsidRPr="0036301C">
              <w:rPr>
                <w:sz w:val="24"/>
                <w:szCs w:val="24"/>
              </w:rPr>
              <w:t xml:space="preserve"> (</w:t>
            </w:r>
            <w:r>
              <w:rPr>
                <w:sz w:val="24"/>
                <w:szCs w:val="24"/>
              </w:rPr>
              <w:t>RR</w:t>
            </w:r>
            <w:r w:rsidRPr="0036301C">
              <w:rPr>
                <w:sz w:val="24"/>
                <w:szCs w:val="24"/>
              </w:rPr>
              <w:t>)</w:t>
            </w:r>
          </w:p>
        </w:tc>
        <w:tc>
          <w:tcPr>
            <w:tcW w:w="1366" w:type="dxa"/>
            <w:vMerge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26" w:type="dxa"/>
            <w:gridSpan w:val="2"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  <w:r w:rsidRPr="00C668D7">
              <w:rPr>
                <w:sz w:val="24"/>
                <w:szCs w:val="24"/>
              </w:rPr>
              <w:t>DIVP LAB (</w:t>
            </w:r>
            <w:r>
              <w:rPr>
                <w:sz w:val="24"/>
                <w:szCs w:val="24"/>
              </w:rPr>
              <w:t>RR/PPP</w:t>
            </w:r>
            <w:r w:rsidRPr="00C668D7">
              <w:rPr>
                <w:sz w:val="24"/>
                <w:szCs w:val="24"/>
              </w:rPr>
              <w:t>)</w:t>
            </w:r>
          </w:p>
        </w:tc>
      </w:tr>
      <w:tr w:rsidR="00010429" w:rsidRPr="0036301C" w:rsidTr="000407C1">
        <w:trPr>
          <w:trHeight w:val="692"/>
        </w:trPr>
        <w:tc>
          <w:tcPr>
            <w:tcW w:w="2044" w:type="dxa"/>
            <w:hideMark/>
          </w:tcPr>
          <w:p w:rsidR="00010429" w:rsidRPr="0036301C" w:rsidRDefault="00010429" w:rsidP="000407C1">
            <w:pPr>
              <w:jc w:val="center"/>
              <w:rPr>
                <w:sz w:val="28"/>
                <w:szCs w:val="28"/>
              </w:rPr>
            </w:pPr>
            <w:r w:rsidRPr="0036301C">
              <w:rPr>
                <w:sz w:val="28"/>
                <w:szCs w:val="28"/>
              </w:rPr>
              <w:t>WED</w:t>
            </w:r>
          </w:p>
        </w:tc>
        <w:tc>
          <w:tcPr>
            <w:tcW w:w="1393" w:type="dxa"/>
            <w:tcBorders>
              <w:right w:val="single" w:sz="4" w:space="0" w:color="auto"/>
            </w:tcBorders>
            <w:hideMark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SP (SN</w:t>
            </w:r>
            <w:r w:rsidRPr="00C668D7">
              <w:rPr>
                <w:sz w:val="24"/>
                <w:szCs w:val="24"/>
              </w:rPr>
              <w:t>)</w:t>
            </w:r>
          </w:p>
        </w:tc>
        <w:tc>
          <w:tcPr>
            <w:tcW w:w="1349" w:type="dxa"/>
            <w:tcBorders>
              <w:right w:val="single" w:sz="4" w:space="0" w:color="auto"/>
            </w:tcBorders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P (SBB</w:t>
            </w:r>
            <w:r w:rsidRPr="0036301C">
              <w:rPr>
                <w:sz w:val="24"/>
                <w:szCs w:val="24"/>
              </w:rPr>
              <w:t>)</w:t>
            </w:r>
          </w:p>
          <w:p w:rsidR="00010429" w:rsidRPr="00C668D7" w:rsidRDefault="00010429" w:rsidP="000407C1">
            <w:pPr>
              <w:jc w:val="center"/>
              <w:rPr>
                <w:sz w:val="24"/>
                <w:szCs w:val="24"/>
              </w:rPr>
            </w:pPr>
          </w:p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</w:tcPr>
          <w:p w:rsidR="00010429" w:rsidRPr="0036301C" w:rsidRDefault="00010429" w:rsidP="000407C1">
            <w:pPr>
              <w:rPr>
                <w:color w:val="FF0000"/>
              </w:rPr>
            </w:pPr>
          </w:p>
        </w:tc>
        <w:tc>
          <w:tcPr>
            <w:tcW w:w="1366" w:type="dxa"/>
            <w:vMerge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24" w:type="dxa"/>
          </w:tcPr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IT</w:t>
            </w:r>
          </w:p>
          <w:p w:rsidR="00010429" w:rsidRPr="00FB64C7" w:rsidRDefault="00010429" w:rsidP="000407C1">
            <w:pPr>
              <w:rPr>
                <w:sz w:val="24"/>
                <w:szCs w:val="24"/>
              </w:rPr>
            </w:pPr>
          </w:p>
        </w:tc>
        <w:tc>
          <w:tcPr>
            <w:tcW w:w="1402" w:type="dxa"/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IT</w:t>
            </w:r>
          </w:p>
        </w:tc>
      </w:tr>
      <w:tr w:rsidR="00010429" w:rsidRPr="0036301C" w:rsidTr="000407C1">
        <w:trPr>
          <w:trHeight w:val="470"/>
        </w:trPr>
        <w:tc>
          <w:tcPr>
            <w:tcW w:w="2044" w:type="dxa"/>
            <w:hideMark/>
          </w:tcPr>
          <w:p w:rsidR="00010429" w:rsidRPr="0036301C" w:rsidRDefault="00010429" w:rsidP="000407C1">
            <w:pPr>
              <w:jc w:val="center"/>
              <w:rPr>
                <w:sz w:val="28"/>
                <w:szCs w:val="28"/>
              </w:rPr>
            </w:pPr>
            <w:r w:rsidRPr="0036301C">
              <w:rPr>
                <w:sz w:val="28"/>
                <w:szCs w:val="28"/>
              </w:rPr>
              <w:t>THU</w:t>
            </w:r>
          </w:p>
        </w:tc>
        <w:tc>
          <w:tcPr>
            <w:tcW w:w="1393" w:type="dxa"/>
          </w:tcPr>
          <w:p w:rsidR="00010429" w:rsidRPr="0036301C" w:rsidRDefault="00010429" w:rsidP="000407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DIVP</w:t>
            </w:r>
            <w:r w:rsidRPr="0036301C">
              <w:rPr>
                <w:sz w:val="24"/>
                <w:szCs w:val="24"/>
              </w:rPr>
              <w:t xml:space="preserve"> (</w:t>
            </w:r>
            <w:r>
              <w:rPr>
                <w:sz w:val="24"/>
                <w:szCs w:val="24"/>
              </w:rPr>
              <w:t>RR</w:t>
            </w:r>
            <w:r w:rsidRPr="0036301C">
              <w:rPr>
                <w:sz w:val="24"/>
                <w:szCs w:val="24"/>
              </w:rPr>
              <w:t>)</w:t>
            </w:r>
          </w:p>
        </w:tc>
        <w:tc>
          <w:tcPr>
            <w:tcW w:w="1349" w:type="dxa"/>
          </w:tcPr>
          <w:p w:rsidR="00010429" w:rsidRPr="0036301C" w:rsidRDefault="00010429" w:rsidP="000407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VP</w:t>
            </w:r>
            <w:r w:rsidRPr="0036301C">
              <w:rPr>
                <w:sz w:val="24"/>
                <w:szCs w:val="24"/>
              </w:rPr>
              <w:t xml:space="preserve"> (</w:t>
            </w:r>
            <w:r>
              <w:rPr>
                <w:sz w:val="24"/>
                <w:szCs w:val="24"/>
              </w:rPr>
              <w:t>RR</w:t>
            </w:r>
            <w:r w:rsidRPr="0036301C">
              <w:rPr>
                <w:sz w:val="24"/>
                <w:szCs w:val="24"/>
              </w:rPr>
              <w:t>)</w:t>
            </w:r>
          </w:p>
        </w:tc>
        <w:tc>
          <w:tcPr>
            <w:tcW w:w="1372" w:type="dxa"/>
            <w:tcBorders>
              <w:top w:val="single" w:sz="4" w:space="0" w:color="auto"/>
            </w:tcBorders>
          </w:tcPr>
          <w:p w:rsidR="00010429" w:rsidRPr="00C668D7" w:rsidRDefault="00010429" w:rsidP="000407C1">
            <w:pPr>
              <w:rPr>
                <w:sz w:val="24"/>
                <w:szCs w:val="24"/>
              </w:rPr>
            </w:pPr>
            <w:r w:rsidRPr="00C668D7">
              <w:rPr>
                <w:sz w:val="24"/>
                <w:szCs w:val="24"/>
              </w:rPr>
              <w:t>LASP(</w:t>
            </w:r>
            <w:r>
              <w:rPr>
                <w:sz w:val="24"/>
                <w:szCs w:val="24"/>
              </w:rPr>
              <w:t>SM</w:t>
            </w:r>
            <w:r w:rsidRPr="00C668D7">
              <w:rPr>
                <w:sz w:val="24"/>
                <w:szCs w:val="24"/>
              </w:rPr>
              <w:t>)</w:t>
            </w:r>
          </w:p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66" w:type="dxa"/>
            <w:vMerge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26" w:type="dxa"/>
            <w:gridSpan w:val="2"/>
            <w:tcBorders>
              <w:right w:val="single" w:sz="4" w:space="0" w:color="auto"/>
            </w:tcBorders>
          </w:tcPr>
          <w:p w:rsidR="00010429" w:rsidRPr="0036301C" w:rsidRDefault="00010429" w:rsidP="000407C1">
            <w:pPr>
              <w:rPr>
                <w:sz w:val="24"/>
                <w:szCs w:val="24"/>
              </w:rPr>
            </w:pPr>
            <w:r w:rsidRPr="00C668D7">
              <w:rPr>
                <w:sz w:val="24"/>
                <w:szCs w:val="24"/>
              </w:rPr>
              <w:t>DIVP LAB (</w:t>
            </w:r>
            <w:r>
              <w:rPr>
                <w:sz w:val="24"/>
                <w:szCs w:val="24"/>
              </w:rPr>
              <w:t>RR/PPP</w:t>
            </w:r>
            <w:r w:rsidRPr="00C668D7">
              <w:rPr>
                <w:sz w:val="24"/>
                <w:szCs w:val="24"/>
              </w:rPr>
              <w:t>)</w:t>
            </w:r>
          </w:p>
        </w:tc>
      </w:tr>
      <w:tr w:rsidR="00010429" w:rsidRPr="0036301C" w:rsidTr="000407C1">
        <w:trPr>
          <w:trHeight w:val="407"/>
        </w:trPr>
        <w:tc>
          <w:tcPr>
            <w:tcW w:w="2044" w:type="dxa"/>
            <w:hideMark/>
          </w:tcPr>
          <w:p w:rsidR="00010429" w:rsidRPr="0036301C" w:rsidRDefault="00010429" w:rsidP="000407C1">
            <w:pPr>
              <w:jc w:val="center"/>
              <w:rPr>
                <w:sz w:val="28"/>
                <w:szCs w:val="28"/>
              </w:rPr>
            </w:pPr>
            <w:r w:rsidRPr="0036301C">
              <w:rPr>
                <w:sz w:val="28"/>
                <w:szCs w:val="28"/>
              </w:rPr>
              <w:t>FRI</w:t>
            </w:r>
          </w:p>
        </w:tc>
        <w:tc>
          <w:tcPr>
            <w:tcW w:w="1393" w:type="dxa"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P (SBB</w:t>
            </w:r>
            <w:r w:rsidRPr="0036301C">
              <w:rPr>
                <w:sz w:val="24"/>
                <w:szCs w:val="24"/>
              </w:rPr>
              <w:t>)</w:t>
            </w:r>
          </w:p>
          <w:p w:rsidR="00010429" w:rsidRPr="0036301C" w:rsidRDefault="00010429" w:rsidP="000407C1"/>
        </w:tc>
        <w:tc>
          <w:tcPr>
            <w:tcW w:w="2721" w:type="dxa"/>
            <w:gridSpan w:val="2"/>
          </w:tcPr>
          <w:p w:rsidR="00010429" w:rsidRPr="0036301C" w:rsidRDefault="00010429" w:rsidP="000407C1">
            <w:r>
              <w:rPr>
                <w:sz w:val="24"/>
                <w:szCs w:val="24"/>
              </w:rPr>
              <w:t>ASP LAB-I (SM/KA</w:t>
            </w:r>
            <w:r w:rsidRPr="009905C6">
              <w:rPr>
                <w:sz w:val="24"/>
                <w:szCs w:val="24"/>
              </w:rPr>
              <w:t>)</w:t>
            </w:r>
          </w:p>
        </w:tc>
        <w:tc>
          <w:tcPr>
            <w:tcW w:w="1366" w:type="dxa"/>
            <w:vMerge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24" w:type="dxa"/>
            <w:tcBorders>
              <w:right w:val="single" w:sz="4" w:space="0" w:color="auto"/>
            </w:tcBorders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  <w:tcBorders>
              <w:right w:val="single" w:sz="4" w:space="0" w:color="auto"/>
            </w:tcBorders>
          </w:tcPr>
          <w:p w:rsidR="00010429" w:rsidRPr="00FB64C7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</w:tr>
      <w:tr w:rsidR="00010429" w:rsidRPr="0036301C" w:rsidTr="000407C1">
        <w:trPr>
          <w:trHeight w:val="470"/>
        </w:trPr>
        <w:tc>
          <w:tcPr>
            <w:tcW w:w="2044" w:type="dxa"/>
            <w:hideMark/>
          </w:tcPr>
          <w:p w:rsidR="00010429" w:rsidRPr="0036301C" w:rsidRDefault="00010429" w:rsidP="000407C1">
            <w:pPr>
              <w:jc w:val="center"/>
              <w:rPr>
                <w:sz w:val="28"/>
                <w:szCs w:val="28"/>
              </w:rPr>
            </w:pPr>
            <w:r w:rsidRPr="0036301C">
              <w:rPr>
                <w:sz w:val="28"/>
                <w:szCs w:val="28"/>
              </w:rPr>
              <w:t>SAT</w:t>
            </w:r>
          </w:p>
        </w:tc>
        <w:tc>
          <w:tcPr>
            <w:tcW w:w="1393" w:type="dxa"/>
            <w:hideMark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M &amp; IPR</w:t>
            </w:r>
          </w:p>
        </w:tc>
        <w:tc>
          <w:tcPr>
            <w:tcW w:w="1349" w:type="dxa"/>
          </w:tcPr>
          <w:p w:rsidR="00010429" w:rsidRDefault="00010429" w:rsidP="000407C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M &amp; IPR</w:t>
            </w:r>
          </w:p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2" w:type="dxa"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66" w:type="dxa"/>
            <w:vMerge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24" w:type="dxa"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02" w:type="dxa"/>
          </w:tcPr>
          <w:p w:rsidR="00010429" w:rsidRPr="0036301C" w:rsidRDefault="00010429" w:rsidP="000407C1">
            <w:pPr>
              <w:jc w:val="center"/>
              <w:rPr>
                <w:sz w:val="24"/>
                <w:szCs w:val="24"/>
              </w:rPr>
            </w:pPr>
          </w:p>
        </w:tc>
      </w:tr>
    </w:tbl>
    <w:p w:rsidR="00010429" w:rsidRDefault="00010429" w:rsidP="00010429">
      <w:pPr>
        <w:spacing w:after="0" w:line="240" w:lineRule="auto"/>
        <w:rPr>
          <w:b/>
          <w:sz w:val="28"/>
        </w:rPr>
      </w:pPr>
    </w:p>
    <w:p w:rsidR="00010429" w:rsidRPr="00BF1747" w:rsidRDefault="00010429" w:rsidP="00010429">
      <w:pPr>
        <w:rPr>
          <w:sz w:val="28"/>
        </w:rPr>
      </w:pPr>
    </w:p>
    <w:p w:rsidR="00010429" w:rsidRPr="00BF1747" w:rsidRDefault="00010429" w:rsidP="00010429">
      <w:pPr>
        <w:rPr>
          <w:sz w:val="28"/>
        </w:rPr>
      </w:pPr>
    </w:p>
    <w:p w:rsidR="00010429" w:rsidRDefault="00010429" w:rsidP="00010429">
      <w:pPr>
        <w:spacing w:after="0" w:line="240" w:lineRule="auto"/>
        <w:rPr>
          <w:b/>
          <w:sz w:val="28"/>
        </w:rPr>
      </w:pPr>
    </w:p>
    <w:p w:rsidR="00622D29" w:rsidRDefault="00010429" w:rsidP="00622D29">
      <w:pPr>
        <w:tabs>
          <w:tab w:val="center" w:pos="68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b/>
          <w:sz w:val="28"/>
        </w:rPr>
        <w:tab/>
      </w:r>
      <w:r>
        <w:rPr>
          <w:b/>
          <w:sz w:val="28"/>
        </w:rPr>
        <w:br w:type="textWrapping" w:clear="all"/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:rsidR="00010429" w:rsidRPr="00622D29" w:rsidRDefault="00010429" w:rsidP="00622D29">
      <w:pPr>
        <w:tabs>
          <w:tab w:val="center" w:pos="680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442447">
        <w:rPr>
          <w:rFonts w:ascii="Times New Roman" w:hAnsi="Times New Roman" w:cs="Times New Roman"/>
          <w:sz w:val="20"/>
          <w:szCs w:val="20"/>
        </w:rPr>
        <w:t>LASP:</w:t>
      </w:r>
      <w:r w:rsidRPr="00442447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42447">
        <w:rPr>
          <w:rFonts w:ascii="Times New Roman" w:hAnsi="Times New Roman" w:cs="Times New Roman"/>
          <w:sz w:val="20"/>
          <w:szCs w:val="20"/>
        </w:rPr>
        <w:t>Linea</w:t>
      </w:r>
      <w:r>
        <w:rPr>
          <w:rFonts w:ascii="Times New Roman" w:hAnsi="Times New Roman" w:cs="Times New Roman"/>
          <w:sz w:val="20"/>
          <w:szCs w:val="20"/>
        </w:rPr>
        <w:t xml:space="preserve">r Algebra for Signal Processing </w:t>
      </w:r>
      <w:r w:rsidRPr="00442447">
        <w:rPr>
          <w:rFonts w:ascii="Times New Roman" w:hAnsi="Times New Roman" w:cs="Times New Roman"/>
          <w:sz w:val="20"/>
          <w:szCs w:val="20"/>
        </w:rPr>
        <w:t xml:space="preserve">, SM : SOUMYASHREE MANGARAJ                                                                                                     </w:t>
      </w:r>
    </w:p>
    <w:p w:rsidR="00010429" w:rsidRPr="00442447" w:rsidRDefault="00010429" w:rsidP="0001042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42447">
        <w:rPr>
          <w:rFonts w:ascii="Times New Roman" w:hAnsi="Times New Roman" w:cs="Times New Roman"/>
          <w:sz w:val="20"/>
          <w:szCs w:val="20"/>
        </w:rPr>
        <w:t xml:space="preserve">DIVP: Digital Image and Video Processing ,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42447">
        <w:rPr>
          <w:rFonts w:ascii="Times New Roman" w:hAnsi="Times New Roman" w:cs="Times New Roman"/>
          <w:sz w:val="20"/>
          <w:szCs w:val="20"/>
        </w:rPr>
        <w:t>RR: RASHMITA ROUTRAY</w:t>
      </w:r>
    </w:p>
    <w:p w:rsidR="00010429" w:rsidRPr="00442447" w:rsidRDefault="00010429" w:rsidP="0001042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42447">
        <w:rPr>
          <w:rFonts w:ascii="Times New Roman" w:hAnsi="Times New Roman" w:cs="Times New Roman"/>
          <w:sz w:val="20"/>
          <w:szCs w:val="20"/>
        </w:rPr>
        <w:t>ASP:</w:t>
      </w:r>
      <w:r w:rsidRPr="00442447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42447">
        <w:rPr>
          <w:rFonts w:ascii="Times New Roman" w:hAnsi="Times New Roman" w:cs="Times New Roman"/>
          <w:sz w:val="20"/>
          <w:szCs w:val="20"/>
        </w:rPr>
        <w:t xml:space="preserve">Advanced Signal Processing,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42447">
        <w:rPr>
          <w:rFonts w:ascii="Times New Roman" w:hAnsi="Times New Roman" w:cs="Times New Roman"/>
          <w:sz w:val="20"/>
          <w:szCs w:val="20"/>
        </w:rPr>
        <w:t xml:space="preserve">SBB:SUMAN BALA BEHERA </w:t>
      </w:r>
    </w:p>
    <w:p w:rsidR="00010429" w:rsidRPr="00442447" w:rsidRDefault="00010429" w:rsidP="0001042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42447">
        <w:rPr>
          <w:rFonts w:ascii="Times New Roman" w:hAnsi="Times New Roman" w:cs="Times New Roman"/>
          <w:sz w:val="20"/>
          <w:szCs w:val="20"/>
        </w:rPr>
        <w:t>OSP: Optical Signal Processing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42447">
        <w:rPr>
          <w:rFonts w:ascii="Times New Roman" w:hAnsi="Times New Roman" w:cs="Times New Roman"/>
          <w:sz w:val="20"/>
          <w:szCs w:val="20"/>
        </w:rPr>
        <w:t xml:space="preserve"> SN: SASMITA NAYAK</w:t>
      </w:r>
    </w:p>
    <w:p w:rsidR="00010429" w:rsidRPr="00442447" w:rsidRDefault="00010429" w:rsidP="0001042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42447">
        <w:rPr>
          <w:rFonts w:ascii="Times New Roman" w:hAnsi="Times New Roman" w:cs="Times New Roman"/>
          <w:sz w:val="20"/>
          <w:szCs w:val="20"/>
        </w:rPr>
        <w:t>DIVP Lab:</w:t>
      </w:r>
      <w:r w:rsidRPr="00442447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42447">
        <w:rPr>
          <w:rFonts w:ascii="Times New Roman" w:hAnsi="Times New Roman" w:cs="Times New Roman"/>
          <w:sz w:val="20"/>
          <w:szCs w:val="20"/>
        </w:rPr>
        <w:t xml:space="preserve">Digital Image and Video Processing Lab,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42447">
        <w:rPr>
          <w:rFonts w:ascii="Times New Roman" w:hAnsi="Times New Roman" w:cs="Times New Roman"/>
          <w:sz w:val="20"/>
          <w:szCs w:val="20"/>
        </w:rPr>
        <w:t>RR: RASHMITA ROUTRAY, PPP: PRAGYA PARAMITA PRADHAN</w:t>
      </w:r>
    </w:p>
    <w:p w:rsidR="00010429" w:rsidRPr="00442447" w:rsidRDefault="00010429" w:rsidP="0001042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42447">
        <w:rPr>
          <w:rFonts w:ascii="Times New Roman" w:hAnsi="Times New Roman" w:cs="Times New Roman"/>
          <w:sz w:val="20"/>
          <w:szCs w:val="20"/>
        </w:rPr>
        <w:t xml:space="preserve">ASP LAB-1: Advanced Signal Processing Lab-1,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42447">
        <w:rPr>
          <w:rFonts w:ascii="Times New Roman" w:hAnsi="Times New Roman" w:cs="Times New Roman"/>
          <w:sz w:val="20"/>
          <w:szCs w:val="20"/>
        </w:rPr>
        <w:t>SM : SOUMYASHREE MANGARAJ , SN: SASMITA NAYAK, KA: KABITA AGRAWAL</w:t>
      </w:r>
    </w:p>
    <w:p w:rsidR="00010429" w:rsidRDefault="00010429" w:rsidP="00010429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Pr="0036301C">
        <w:rPr>
          <w:rFonts w:ascii="Times New Roman" w:hAnsi="Times New Roman" w:cs="Times New Roman"/>
          <w:b/>
        </w:rPr>
        <w:t xml:space="preserve">                              </w:t>
      </w:r>
    </w:p>
    <w:p w:rsidR="00622D29" w:rsidRPr="007A08B4" w:rsidRDefault="00622D29" w:rsidP="00622D29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622D29" w:rsidRDefault="00622D29" w:rsidP="00622D29">
      <w:pPr>
        <w:rPr>
          <w:rFonts w:ascii="Times New Roman" w:hAnsi="Times New Roman" w:cs="Times New Roman"/>
          <w:szCs w:val="24"/>
        </w:rPr>
      </w:pPr>
    </w:p>
    <w:p w:rsidR="00622D29" w:rsidRDefault="00622D29" w:rsidP="00622D29">
      <w:pPr>
        <w:rPr>
          <w:rFonts w:ascii="Times New Roman" w:hAnsi="Times New Roman" w:cs="Times New Roman"/>
          <w:sz w:val="24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D29" w:rsidRPr="00622D29" w:rsidRDefault="00622D29" w:rsidP="00622D29">
      <w:pPr>
        <w:ind w:left="10080" w:firstLine="720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010429" w:rsidRDefault="00010429" w:rsidP="00010429">
      <w:pPr>
        <w:spacing w:after="0" w:line="240" w:lineRule="auto"/>
        <w:rPr>
          <w:rFonts w:ascii="Times New Roman" w:hAnsi="Times New Roman" w:cs="Times New Roman"/>
          <w:b/>
        </w:rPr>
      </w:pPr>
    </w:p>
    <w:p w:rsidR="00A82862" w:rsidRDefault="00A82862" w:rsidP="00A8286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TECH (COMPUTER SCIENCE AND ENGG.)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2020-21 </w:t>
      </w:r>
    </w:p>
    <w:p w:rsidR="00A82862" w:rsidRDefault="00A82862" w:rsidP="00A8286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ROUGH ONLINE MODE W.E.F.22.12.2020</w:t>
      </w:r>
    </w:p>
    <w:p w:rsidR="00A82862" w:rsidRPr="003E2A93" w:rsidRDefault="00A82862" w:rsidP="00A82862">
      <w:pPr>
        <w:jc w:val="center"/>
        <w:rPr>
          <w:b/>
          <w:sz w:val="24"/>
          <w:szCs w:val="24"/>
          <w:u w:val="single"/>
        </w:rPr>
      </w:pPr>
    </w:p>
    <w:p w:rsidR="00A82862" w:rsidRPr="0098453A" w:rsidRDefault="00A82862" w:rsidP="00A82862">
      <w:pPr>
        <w:jc w:val="center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tbl>
      <w:tblPr>
        <w:tblpPr w:leftFromText="180" w:rightFromText="180" w:vertAnchor="page" w:horzAnchor="margin" w:tblpY="3271"/>
        <w:tblW w:w="9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66"/>
        <w:gridCol w:w="1632"/>
        <w:gridCol w:w="1345"/>
        <w:gridCol w:w="1270"/>
        <w:gridCol w:w="1209"/>
        <w:gridCol w:w="1158"/>
        <w:gridCol w:w="10"/>
        <w:gridCol w:w="1169"/>
      </w:tblGrid>
      <w:tr w:rsidR="00A82862" w:rsidRPr="00D1237F" w:rsidTr="000407C1">
        <w:trPr>
          <w:trHeight w:val="1311"/>
        </w:trPr>
        <w:tc>
          <w:tcPr>
            <w:tcW w:w="1666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DAY/TIME</w:t>
            </w:r>
          </w:p>
        </w:tc>
        <w:tc>
          <w:tcPr>
            <w:tcW w:w="1632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10.00-11.00</w:t>
            </w:r>
          </w:p>
        </w:tc>
        <w:tc>
          <w:tcPr>
            <w:tcW w:w="1345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11.15-12.15</w:t>
            </w:r>
          </w:p>
        </w:tc>
        <w:tc>
          <w:tcPr>
            <w:tcW w:w="1270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12.15-1.15</w:t>
            </w:r>
          </w:p>
        </w:tc>
        <w:tc>
          <w:tcPr>
            <w:tcW w:w="1209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1.15-2.15</w:t>
            </w:r>
          </w:p>
        </w:tc>
        <w:tc>
          <w:tcPr>
            <w:tcW w:w="1158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2.30-3.30</w:t>
            </w:r>
          </w:p>
        </w:tc>
        <w:tc>
          <w:tcPr>
            <w:tcW w:w="1179" w:type="dxa"/>
            <w:gridSpan w:val="2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3.30-4.30</w:t>
            </w:r>
          </w:p>
        </w:tc>
      </w:tr>
      <w:tr w:rsidR="00A82862" w:rsidRPr="00D1237F" w:rsidTr="000407C1">
        <w:trPr>
          <w:trHeight w:val="474"/>
        </w:trPr>
        <w:tc>
          <w:tcPr>
            <w:tcW w:w="1666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MONDAY</w:t>
            </w:r>
          </w:p>
        </w:tc>
        <w:tc>
          <w:tcPr>
            <w:tcW w:w="1632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DM</w:t>
            </w:r>
          </w:p>
        </w:tc>
        <w:tc>
          <w:tcPr>
            <w:tcW w:w="1345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MFC</w:t>
            </w:r>
          </w:p>
        </w:tc>
        <w:tc>
          <w:tcPr>
            <w:tcW w:w="1270" w:type="dxa"/>
            <w:vMerge w:val="restart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B</w:t>
            </w: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R</w:t>
            </w: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E</w:t>
            </w: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A</w:t>
            </w: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K</w:t>
            </w:r>
          </w:p>
        </w:tc>
        <w:tc>
          <w:tcPr>
            <w:tcW w:w="1209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RM</w:t>
            </w:r>
          </w:p>
        </w:tc>
        <w:tc>
          <w:tcPr>
            <w:tcW w:w="2337" w:type="dxa"/>
            <w:gridSpan w:val="3"/>
          </w:tcPr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ADSA   LAB</w:t>
            </w:r>
          </w:p>
        </w:tc>
      </w:tr>
      <w:tr w:rsidR="00A82862" w:rsidRPr="00D1237F" w:rsidTr="000407C1">
        <w:trPr>
          <w:trHeight w:val="269"/>
        </w:trPr>
        <w:tc>
          <w:tcPr>
            <w:tcW w:w="1666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 xml:space="preserve">TUESDAY </w:t>
            </w:r>
          </w:p>
        </w:tc>
        <w:tc>
          <w:tcPr>
            <w:tcW w:w="1632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ADSA</w:t>
            </w:r>
          </w:p>
        </w:tc>
        <w:tc>
          <w:tcPr>
            <w:tcW w:w="1345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RM</w:t>
            </w:r>
          </w:p>
        </w:tc>
        <w:tc>
          <w:tcPr>
            <w:tcW w:w="1270" w:type="dxa"/>
            <w:vMerge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09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37" w:type="dxa"/>
            <w:gridSpan w:val="3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COMPUTING LAB-I</w:t>
            </w: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A82862" w:rsidRPr="00D1237F" w:rsidTr="000407C1">
        <w:trPr>
          <w:trHeight w:val="486"/>
        </w:trPr>
        <w:tc>
          <w:tcPr>
            <w:tcW w:w="1666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WEDNESDAY</w:t>
            </w:r>
          </w:p>
        </w:tc>
        <w:tc>
          <w:tcPr>
            <w:tcW w:w="1632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DM</w:t>
            </w:r>
          </w:p>
        </w:tc>
        <w:tc>
          <w:tcPr>
            <w:tcW w:w="1345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MFC</w:t>
            </w:r>
          </w:p>
        </w:tc>
        <w:tc>
          <w:tcPr>
            <w:tcW w:w="1270" w:type="dxa"/>
            <w:vMerge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09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37" w:type="dxa"/>
            <w:gridSpan w:val="3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 xml:space="preserve">      ADSA    LAB</w:t>
            </w:r>
          </w:p>
        </w:tc>
      </w:tr>
      <w:tr w:rsidR="00A82862" w:rsidRPr="00D1237F" w:rsidTr="000407C1">
        <w:trPr>
          <w:trHeight w:val="448"/>
        </w:trPr>
        <w:tc>
          <w:tcPr>
            <w:tcW w:w="1666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THURSDAY</w:t>
            </w:r>
          </w:p>
        </w:tc>
        <w:tc>
          <w:tcPr>
            <w:tcW w:w="1632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ADSA</w:t>
            </w:r>
          </w:p>
        </w:tc>
        <w:tc>
          <w:tcPr>
            <w:tcW w:w="1345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CC</w:t>
            </w:r>
          </w:p>
        </w:tc>
        <w:tc>
          <w:tcPr>
            <w:tcW w:w="1270" w:type="dxa"/>
            <w:vMerge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09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8" w:type="dxa"/>
            <w:gridSpan w:val="2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9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82862" w:rsidRPr="00D1237F" w:rsidTr="000407C1">
        <w:trPr>
          <w:trHeight w:val="424"/>
        </w:trPr>
        <w:tc>
          <w:tcPr>
            <w:tcW w:w="1666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>FRIDAY</w:t>
            </w:r>
          </w:p>
        </w:tc>
        <w:tc>
          <w:tcPr>
            <w:tcW w:w="1632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DM</w:t>
            </w:r>
          </w:p>
        </w:tc>
        <w:tc>
          <w:tcPr>
            <w:tcW w:w="1345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CC</w:t>
            </w:r>
          </w:p>
        </w:tc>
        <w:tc>
          <w:tcPr>
            <w:tcW w:w="1270" w:type="dxa"/>
            <w:vMerge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09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MFC</w:t>
            </w:r>
          </w:p>
        </w:tc>
        <w:tc>
          <w:tcPr>
            <w:tcW w:w="1158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9" w:type="dxa"/>
            <w:gridSpan w:val="2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82862" w:rsidRPr="00D1237F" w:rsidTr="000407C1">
        <w:trPr>
          <w:trHeight w:val="99"/>
        </w:trPr>
        <w:tc>
          <w:tcPr>
            <w:tcW w:w="1666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1237F">
              <w:rPr>
                <w:rFonts w:ascii="Times New Roman" w:eastAsia="Times New Roman" w:hAnsi="Times New Roman" w:cs="Times New Roman"/>
                <w:b/>
              </w:rPr>
              <w:t xml:space="preserve">SATURDAY </w:t>
            </w:r>
          </w:p>
        </w:tc>
        <w:tc>
          <w:tcPr>
            <w:tcW w:w="1632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ADSA</w:t>
            </w:r>
          </w:p>
        </w:tc>
        <w:tc>
          <w:tcPr>
            <w:tcW w:w="1345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CC</w:t>
            </w:r>
          </w:p>
        </w:tc>
        <w:tc>
          <w:tcPr>
            <w:tcW w:w="1270" w:type="dxa"/>
            <w:vMerge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09" w:type="dxa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37" w:type="dxa"/>
            <w:gridSpan w:val="3"/>
          </w:tcPr>
          <w:p w:rsidR="00A82862" w:rsidRPr="00D1237F" w:rsidRDefault="00A82862" w:rsidP="000407C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237F">
              <w:rPr>
                <w:rFonts w:ascii="Times New Roman" w:eastAsia="Times New Roman" w:hAnsi="Times New Roman" w:cs="Times New Roman"/>
              </w:rPr>
              <w:t>COMPUTING LAB-I</w:t>
            </w:r>
          </w:p>
          <w:p w:rsidR="00A82862" w:rsidRPr="00D1237F" w:rsidRDefault="00A82862" w:rsidP="00040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A82862" w:rsidRPr="0020654B" w:rsidRDefault="00A82862" w:rsidP="00A82862">
      <w:pPr>
        <w:rPr>
          <w:rFonts w:ascii="Calibri" w:eastAsia="Times New Roman" w:hAnsi="Calibri" w:cs="Times New Roman"/>
          <w:b/>
        </w:rPr>
      </w:pPr>
    </w:p>
    <w:p w:rsidR="00A82862" w:rsidRPr="0020654B" w:rsidRDefault="00A82862" w:rsidP="00A82862">
      <w:pPr>
        <w:rPr>
          <w:rFonts w:ascii="Times New Roman" w:eastAsia="Times New Roman" w:hAnsi="Times New Roman" w:cs="Times New Roman"/>
        </w:rPr>
      </w:pPr>
      <w:r w:rsidRPr="0020654B">
        <w:rPr>
          <w:rFonts w:ascii="Times New Roman" w:eastAsia="Times New Roman" w:hAnsi="Times New Roman" w:cs="Times New Roman"/>
        </w:rPr>
        <w:t>Mathematical foundations of Computer Science (MFCS)- M &amp; H Dept.</w:t>
      </w:r>
    </w:p>
    <w:p w:rsidR="00A82862" w:rsidRPr="0020654B" w:rsidRDefault="00A82862" w:rsidP="00A82862">
      <w:pPr>
        <w:rPr>
          <w:rFonts w:ascii="Times New Roman" w:eastAsia="Times New Roman" w:hAnsi="Times New Roman" w:cs="Times New Roman"/>
        </w:rPr>
      </w:pPr>
      <w:r w:rsidRPr="0020654B">
        <w:rPr>
          <w:rFonts w:ascii="Times New Roman" w:eastAsia="Times New Roman" w:hAnsi="Times New Roman" w:cs="Times New Roman"/>
        </w:rPr>
        <w:t>Advanced Data Structures and Algorithms (ADSA)- S Das</w:t>
      </w:r>
    </w:p>
    <w:p w:rsidR="00A82862" w:rsidRPr="0020654B" w:rsidRDefault="00A82862" w:rsidP="00A82862">
      <w:pPr>
        <w:rPr>
          <w:rFonts w:ascii="Times New Roman" w:eastAsia="Times New Roman" w:hAnsi="Times New Roman" w:cs="Times New Roman"/>
        </w:rPr>
      </w:pPr>
      <w:r w:rsidRPr="0020654B">
        <w:rPr>
          <w:rFonts w:ascii="Times New Roman" w:eastAsia="Times New Roman" w:hAnsi="Times New Roman" w:cs="Times New Roman"/>
        </w:rPr>
        <w:t>Data Mining (DM)- S Mohanty</w:t>
      </w:r>
    </w:p>
    <w:p w:rsidR="00A82862" w:rsidRPr="0020654B" w:rsidRDefault="00A82862" w:rsidP="00A82862">
      <w:pPr>
        <w:rPr>
          <w:rFonts w:ascii="Times New Roman" w:eastAsia="Times New Roman" w:hAnsi="Times New Roman" w:cs="Times New Roman"/>
        </w:rPr>
      </w:pPr>
      <w:r w:rsidRPr="0020654B">
        <w:rPr>
          <w:rFonts w:ascii="Times New Roman" w:eastAsia="Times New Roman" w:hAnsi="Times New Roman" w:cs="Times New Roman"/>
        </w:rPr>
        <w:t>Cloud Computing (CC)-J.Dash</w:t>
      </w:r>
    </w:p>
    <w:p w:rsidR="00A82862" w:rsidRPr="0020654B" w:rsidRDefault="00A82862" w:rsidP="00A82862">
      <w:pPr>
        <w:rPr>
          <w:rFonts w:ascii="Times New Roman" w:eastAsia="Times New Roman" w:hAnsi="Times New Roman" w:cs="Times New Roman"/>
        </w:rPr>
      </w:pPr>
      <w:r w:rsidRPr="0020654B">
        <w:rPr>
          <w:rFonts w:ascii="Times New Roman" w:eastAsia="Times New Roman" w:hAnsi="Times New Roman" w:cs="Times New Roman"/>
        </w:rPr>
        <w:t>Research Methodology &amp; IPR (RM)- M &amp; H Dept</w:t>
      </w:r>
    </w:p>
    <w:p w:rsidR="00B453A9" w:rsidRDefault="00B453A9" w:rsidP="00B453A9">
      <w:pPr>
        <w:rPr>
          <w:rFonts w:ascii="Times New Roman" w:hAnsi="Times New Roman" w:cs="Times New Roman"/>
          <w:b/>
          <w:sz w:val="24"/>
          <w:szCs w:val="24"/>
        </w:rPr>
      </w:pPr>
    </w:p>
    <w:p w:rsidR="00A82862" w:rsidRDefault="00A82862" w:rsidP="00B453A9">
      <w:pPr>
        <w:rPr>
          <w:rFonts w:ascii="Times New Roman" w:hAnsi="Times New Roman" w:cs="Times New Roman"/>
          <w:b/>
          <w:sz w:val="24"/>
          <w:szCs w:val="24"/>
        </w:rPr>
      </w:pPr>
    </w:p>
    <w:p w:rsidR="00A82862" w:rsidRDefault="00A82862" w:rsidP="00B453A9">
      <w:pPr>
        <w:rPr>
          <w:rFonts w:ascii="Times New Roman" w:hAnsi="Times New Roman" w:cs="Times New Roman"/>
          <w:b/>
          <w:sz w:val="24"/>
          <w:szCs w:val="24"/>
        </w:rPr>
      </w:pPr>
    </w:p>
    <w:p w:rsidR="00A82862" w:rsidRPr="007A08B4" w:rsidRDefault="00A82862" w:rsidP="00A82862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A82862" w:rsidRDefault="00A82862" w:rsidP="00A82862">
      <w:pPr>
        <w:rPr>
          <w:rFonts w:ascii="Times New Roman" w:hAnsi="Times New Roman" w:cs="Times New Roman"/>
          <w:szCs w:val="24"/>
        </w:rPr>
      </w:pPr>
    </w:p>
    <w:p w:rsidR="00A82862" w:rsidRDefault="00A82862" w:rsidP="00A82862">
      <w:pPr>
        <w:rPr>
          <w:rFonts w:ascii="Times New Roman" w:hAnsi="Times New Roman" w:cs="Times New Roman"/>
          <w:sz w:val="24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862" w:rsidRPr="00622D29" w:rsidRDefault="00A82862" w:rsidP="00A82862">
      <w:pPr>
        <w:ind w:left="10080" w:firstLine="720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A82862" w:rsidRDefault="00A82862" w:rsidP="00B453A9">
      <w:pPr>
        <w:rPr>
          <w:rFonts w:ascii="Times New Roman" w:hAnsi="Times New Roman" w:cs="Times New Roman"/>
          <w:b/>
          <w:sz w:val="24"/>
          <w:szCs w:val="24"/>
        </w:rPr>
      </w:pPr>
    </w:p>
    <w:p w:rsidR="000407C1" w:rsidRDefault="000407C1" w:rsidP="000407C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TECH (GEOTECHNICAL ENGG.)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2020-21 </w:t>
      </w:r>
    </w:p>
    <w:p w:rsidR="000407C1" w:rsidRDefault="000407C1" w:rsidP="000407C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ROUGH ONLINE MODE W.E.F.22.12.2020</w:t>
      </w:r>
    </w:p>
    <w:p w:rsidR="000407C1" w:rsidRDefault="000407C1" w:rsidP="00B453A9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0"/>
        <w:gridCol w:w="1980"/>
        <w:gridCol w:w="1980"/>
        <w:gridCol w:w="2246"/>
        <w:gridCol w:w="1683"/>
        <w:gridCol w:w="1956"/>
        <w:gridCol w:w="1953"/>
      </w:tblGrid>
      <w:tr w:rsidR="001E44C2" w:rsidRPr="00D119F9" w:rsidTr="001E44C2">
        <w:tc>
          <w:tcPr>
            <w:tcW w:w="1990" w:type="dxa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80" w:type="dxa"/>
            <w:vAlign w:val="center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9.30 Am-10.30Am</w:t>
            </w:r>
          </w:p>
        </w:tc>
        <w:tc>
          <w:tcPr>
            <w:tcW w:w="1980" w:type="dxa"/>
            <w:vAlign w:val="center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10.45Am-11.45Am</w:t>
            </w:r>
          </w:p>
        </w:tc>
        <w:tc>
          <w:tcPr>
            <w:tcW w:w="2246" w:type="dxa"/>
            <w:vAlign w:val="center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12.00 Noon-1.00 Pm</w:t>
            </w:r>
          </w:p>
        </w:tc>
        <w:tc>
          <w:tcPr>
            <w:tcW w:w="1683" w:type="dxa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1.00 Pm – 2. 00 Pm</w:t>
            </w:r>
          </w:p>
        </w:tc>
        <w:tc>
          <w:tcPr>
            <w:tcW w:w="1956" w:type="dxa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2.15 Pm- 3.15 Pm</w:t>
            </w:r>
          </w:p>
        </w:tc>
        <w:tc>
          <w:tcPr>
            <w:tcW w:w="1953" w:type="dxa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3.30 Pm - 4.30 Pm</w:t>
            </w:r>
          </w:p>
        </w:tc>
      </w:tr>
      <w:tr w:rsidR="001E44C2" w:rsidRPr="00D119F9" w:rsidTr="001E44C2">
        <w:tc>
          <w:tcPr>
            <w:tcW w:w="1990" w:type="dxa"/>
            <w:vAlign w:val="center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Research Methodology &amp; IPR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AG</w:t>
            </w:r>
          </w:p>
        </w:tc>
        <w:tc>
          <w:tcPr>
            <w:tcW w:w="2246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TE&amp;P</w:t>
            </w:r>
          </w:p>
        </w:tc>
        <w:tc>
          <w:tcPr>
            <w:tcW w:w="1683" w:type="dxa"/>
            <w:vMerge w:val="restart"/>
          </w:tcPr>
          <w:p w:rsidR="001E44C2" w:rsidRDefault="001E44C2" w:rsidP="007E5C5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  <w:p w:rsidR="001E44C2" w:rsidRDefault="001E44C2" w:rsidP="007E5C5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</w:p>
          <w:p w:rsidR="001E44C2" w:rsidRDefault="001E44C2" w:rsidP="007E5C5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  <w:p w:rsidR="001E44C2" w:rsidRDefault="001E44C2" w:rsidP="007E5C5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  <w:p w:rsidR="001E44C2" w:rsidRPr="00D119F9" w:rsidRDefault="001E44C2" w:rsidP="007E5C5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1956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53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1E44C2" w:rsidRPr="00D119F9" w:rsidTr="001E44C2">
        <w:tc>
          <w:tcPr>
            <w:tcW w:w="1990" w:type="dxa"/>
            <w:vAlign w:val="center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TE&amp;P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GIT</w:t>
            </w:r>
          </w:p>
        </w:tc>
        <w:tc>
          <w:tcPr>
            <w:tcW w:w="2246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G</w:t>
            </w:r>
          </w:p>
        </w:tc>
        <w:tc>
          <w:tcPr>
            <w:tcW w:w="1683" w:type="dxa"/>
            <w:vMerge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56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53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1E44C2" w:rsidRPr="00D119F9" w:rsidTr="001E44C2">
        <w:tc>
          <w:tcPr>
            <w:tcW w:w="1990" w:type="dxa"/>
            <w:vAlign w:val="center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Research Methodology &amp; IPR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AG</w:t>
            </w:r>
          </w:p>
        </w:tc>
        <w:tc>
          <w:tcPr>
            <w:tcW w:w="2246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GIT</w:t>
            </w:r>
          </w:p>
        </w:tc>
        <w:tc>
          <w:tcPr>
            <w:tcW w:w="1683" w:type="dxa"/>
            <w:vMerge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56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53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1E44C2" w:rsidRPr="00D119F9" w:rsidTr="001E44C2">
        <w:tc>
          <w:tcPr>
            <w:tcW w:w="1990" w:type="dxa"/>
            <w:vAlign w:val="center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TE&amp;P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Stress Management by Yoga</w:t>
            </w:r>
          </w:p>
        </w:tc>
        <w:tc>
          <w:tcPr>
            <w:tcW w:w="2246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TG</w:t>
            </w:r>
          </w:p>
        </w:tc>
        <w:tc>
          <w:tcPr>
            <w:tcW w:w="1683" w:type="dxa"/>
            <w:vMerge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09" w:type="dxa"/>
            <w:gridSpan w:val="2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Computational Geo-techniques Laboratory</w:t>
            </w:r>
          </w:p>
        </w:tc>
      </w:tr>
      <w:tr w:rsidR="001E44C2" w:rsidRPr="00D119F9" w:rsidTr="001E44C2">
        <w:tc>
          <w:tcPr>
            <w:tcW w:w="1990" w:type="dxa"/>
            <w:vAlign w:val="center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TG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GIT</w:t>
            </w:r>
          </w:p>
        </w:tc>
        <w:tc>
          <w:tcPr>
            <w:tcW w:w="2246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AG</w:t>
            </w:r>
          </w:p>
        </w:tc>
        <w:tc>
          <w:tcPr>
            <w:tcW w:w="1683" w:type="dxa"/>
            <w:vMerge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09" w:type="dxa"/>
            <w:gridSpan w:val="2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Geotechnical Engineering Laboratory</w:t>
            </w:r>
          </w:p>
        </w:tc>
      </w:tr>
      <w:tr w:rsidR="001E44C2" w:rsidRPr="00D119F9" w:rsidTr="001E44C2">
        <w:tc>
          <w:tcPr>
            <w:tcW w:w="1990" w:type="dxa"/>
          </w:tcPr>
          <w:p w:rsidR="001E44C2" w:rsidRPr="007C1097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7C1097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980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1E44C2" w:rsidRPr="00D11CB4" w:rsidRDefault="001E44C2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Stress Management by Yoga</w:t>
            </w:r>
          </w:p>
        </w:tc>
        <w:tc>
          <w:tcPr>
            <w:tcW w:w="2246" w:type="dxa"/>
          </w:tcPr>
          <w:p w:rsidR="001E44C2" w:rsidRPr="00D11CB4" w:rsidRDefault="001E44C2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Research Methodology &amp; IPR</w:t>
            </w:r>
          </w:p>
        </w:tc>
        <w:tc>
          <w:tcPr>
            <w:tcW w:w="1683" w:type="dxa"/>
            <w:vMerge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56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53" w:type="dxa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</w:tr>
    </w:tbl>
    <w:p w:rsidR="001E44C2" w:rsidRDefault="001E44C2" w:rsidP="001E44C2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353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70"/>
        <w:gridCol w:w="4867"/>
      </w:tblGrid>
      <w:tr w:rsidR="001E44C2" w:rsidRPr="00D119F9" w:rsidTr="007E5C5A">
        <w:trPr>
          <w:jc w:val="center"/>
        </w:trPr>
        <w:tc>
          <w:tcPr>
            <w:tcW w:w="2501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2499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1E44C2" w:rsidRPr="00D119F9" w:rsidTr="007E5C5A">
        <w:trPr>
          <w:jc w:val="center"/>
        </w:trPr>
        <w:tc>
          <w:tcPr>
            <w:tcW w:w="2501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Advanced Geo-mechanics</w:t>
            </w:r>
            <w:r>
              <w:rPr>
                <w:rFonts w:ascii="Times New Roman" w:hAnsi="Times New Roman" w:cs="Times New Roman"/>
              </w:rPr>
              <w:t>(AG)</w:t>
            </w:r>
          </w:p>
        </w:tc>
        <w:tc>
          <w:tcPr>
            <w:tcW w:w="2499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M. Puhan</w:t>
            </w:r>
          </w:p>
        </w:tc>
      </w:tr>
      <w:tr w:rsidR="001E44C2" w:rsidRPr="00D119F9" w:rsidTr="007E5C5A">
        <w:trPr>
          <w:jc w:val="center"/>
        </w:trPr>
        <w:tc>
          <w:tcPr>
            <w:tcW w:w="2501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Ground Improvement Techniques</w:t>
            </w:r>
            <w:r>
              <w:rPr>
                <w:rFonts w:ascii="Times New Roman" w:hAnsi="Times New Roman" w:cs="Times New Roman"/>
              </w:rPr>
              <w:t>(GIT)</w:t>
            </w:r>
          </w:p>
        </w:tc>
        <w:tc>
          <w:tcPr>
            <w:tcW w:w="2499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Benazeer Sultana</w:t>
            </w:r>
          </w:p>
        </w:tc>
      </w:tr>
      <w:tr w:rsidR="001E44C2" w:rsidRPr="00D119F9" w:rsidTr="007E5C5A">
        <w:trPr>
          <w:jc w:val="center"/>
        </w:trPr>
        <w:tc>
          <w:tcPr>
            <w:tcW w:w="2501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Theory of Elasticity and Plasticity</w:t>
            </w:r>
            <w:r>
              <w:rPr>
                <w:rFonts w:ascii="Times New Roman" w:hAnsi="Times New Roman" w:cs="Times New Roman"/>
              </w:rPr>
              <w:t>(TE&amp;P)</w:t>
            </w:r>
          </w:p>
        </w:tc>
        <w:tc>
          <w:tcPr>
            <w:tcW w:w="2499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SubhadiptaChoudhury</w:t>
            </w:r>
          </w:p>
        </w:tc>
      </w:tr>
      <w:tr w:rsidR="001E44C2" w:rsidRPr="00D119F9" w:rsidTr="007E5C5A">
        <w:trPr>
          <w:jc w:val="center"/>
        </w:trPr>
        <w:tc>
          <w:tcPr>
            <w:tcW w:w="2501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Transportation Geo-Techniques</w:t>
            </w:r>
            <w:r>
              <w:rPr>
                <w:rFonts w:ascii="Times New Roman" w:hAnsi="Times New Roman" w:cs="Times New Roman"/>
              </w:rPr>
              <w:t>(TG)</w:t>
            </w:r>
          </w:p>
        </w:tc>
        <w:tc>
          <w:tcPr>
            <w:tcW w:w="2499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Pinky Sahu</w:t>
            </w:r>
          </w:p>
        </w:tc>
      </w:tr>
      <w:tr w:rsidR="001E44C2" w:rsidRPr="00D119F9" w:rsidTr="007E5C5A">
        <w:trPr>
          <w:jc w:val="center"/>
        </w:trPr>
        <w:tc>
          <w:tcPr>
            <w:tcW w:w="2501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Research Methodology &amp; IPR</w:t>
            </w:r>
          </w:p>
        </w:tc>
        <w:tc>
          <w:tcPr>
            <w:tcW w:w="2499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1E44C2" w:rsidRPr="00D119F9" w:rsidTr="007E5C5A">
        <w:trPr>
          <w:jc w:val="center"/>
        </w:trPr>
        <w:tc>
          <w:tcPr>
            <w:tcW w:w="2501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Geotechnical Engineering Laboratory</w:t>
            </w:r>
          </w:p>
        </w:tc>
        <w:tc>
          <w:tcPr>
            <w:tcW w:w="2499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SubhadiptaChoudhury&amp; R Bhanu</w:t>
            </w:r>
          </w:p>
        </w:tc>
      </w:tr>
      <w:tr w:rsidR="001E44C2" w:rsidRPr="00D119F9" w:rsidTr="007E5C5A">
        <w:trPr>
          <w:jc w:val="center"/>
        </w:trPr>
        <w:tc>
          <w:tcPr>
            <w:tcW w:w="2501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Computational Geo-techniques Laboratory</w:t>
            </w:r>
          </w:p>
        </w:tc>
        <w:tc>
          <w:tcPr>
            <w:tcW w:w="2499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hijeet Swain &amp;R.</w:t>
            </w:r>
            <w:r w:rsidRPr="00D119F9">
              <w:rPr>
                <w:rFonts w:ascii="Times New Roman" w:hAnsi="Times New Roman" w:cs="Times New Roman"/>
              </w:rPr>
              <w:t>Bhanu</w:t>
            </w:r>
          </w:p>
        </w:tc>
      </w:tr>
      <w:tr w:rsidR="001E44C2" w:rsidRPr="00D119F9" w:rsidTr="007E5C5A">
        <w:trPr>
          <w:jc w:val="center"/>
        </w:trPr>
        <w:tc>
          <w:tcPr>
            <w:tcW w:w="2501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Stress Management by Yoga</w:t>
            </w:r>
          </w:p>
        </w:tc>
        <w:tc>
          <w:tcPr>
            <w:tcW w:w="2499" w:type="pct"/>
          </w:tcPr>
          <w:p w:rsidR="001E44C2" w:rsidRPr="00D119F9" w:rsidRDefault="001E44C2" w:rsidP="007E5C5A">
            <w:pPr>
              <w:rPr>
                <w:rFonts w:ascii="Times New Roman" w:hAnsi="Times New Roman" w:cs="Times New Roman"/>
              </w:rPr>
            </w:pPr>
          </w:p>
        </w:tc>
      </w:tr>
    </w:tbl>
    <w:p w:rsidR="001E44C2" w:rsidRPr="007A08B4" w:rsidRDefault="001E44C2" w:rsidP="001E44C2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1E44C2" w:rsidRDefault="001E44C2" w:rsidP="001E44C2">
      <w:pPr>
        <w:rPr>
          <w:rFonts w:ascii="Times New Roman" w:hAnsi="Times New Roman" w:cs="Times New Roman"/>
          <w:szCs w:val="24"/>
        </w:rPr>
      </w:pPr>
    </w:p>
    <w:p w:rsidR="001E44C2" w:rsidRDefault="001E44C2" w:rsidP="001E44C2">
      <w:pPr>
        <w:rPr>
          <w:rFonts w:ascii="Times New Roman" w:hAnsi="Times New Roman" w:cs="Times New Roman"/>
          <w:sz w:val="24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07C1" w:rsidRDefault="001E44C2" w:rsidP="001E44C2">
      <w:pPr>
        <w:ind w:left="936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D34B53" w:rsidRPr="00D34B53" w:rsidRDefault="00D34B53" w:rsidP="00D34B5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D34B53">
        <w:rPr>
          <w:rFonts w:ascii="Times New Roman" w:hAnsi="Times New Roman" w:cs="Times New Roman"/>
          <w:b/>
          <w:sz w:val="24"/>
          <w:szCs w:val="24"/>
          <w:u w:val="single"/>
        </w:rPr>
        <w:t>TECH (WATER RESOURCES ENGINEERING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)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2020-21 </w:t>
      </w:r>
    </w:p>
    <w:p w:rsidR="00D34B53" w:rsidRDefault="00D34B53" w:rsidP="00D34B5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ROUGH ONLINE MODE W.E.F.22.12.2020</w:t>
      </w:r>
    </w:p>
    <w:p w:rsidR="00D34B53" w:rsidRPr="007C1097" w:rsidRDefault="00D34B53" w:rsidP="00D34B5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7"/>
        <w:gridCol w:w="2317"/>
        <w:gridCol w:w="1994"/>
        <w:gridCol w:w="2116"/>
        <w:gridCol w:w="1785"/>
        <w:gridCol w:w="1964"/>
        <w:gridCol w:w="1965"/>
      </w:tblGrid>
      <w:tr w:rsidR="00D34B53" w:rsidRPr="00D11CB4" w:rsidTr="007E5C5A">
        <w:tc>
          <w:tcPr>
            <w:tcW w:w="587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2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9.30 AM-10.30AM</w:t>
            </w:r>
          </w:p>
        </w:tc>
        <w:tc>
          <w:tcPr>
            <w:tcW w:w="725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10.45AM-11.45AM</w:t>
            </w:r>
          </w:p>
        </w:tc>
        <w:tc>
          <w:tcPr>
            <w:tcW w:w="769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12.00 Noon-1.00 PM</w:t>
            </w:r>
          </w:p>
        </w:tc>
        <w:tc>
          <w:tcPr>
            <w:tcW w:w="649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1.00 PM – 2. 00 PM</w:t>
            </w:r>
          </w:p>
        </w:tc>
        <w:tc>
          <w:tcPr>
            <w:tcW w:w="714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2.15 PM- 3.15 PM</w:t>
            </w:r>
          </w:p>
        </w:tc>
        <w:tc>
          <w:tcPr>
            <w:tcW w:w="714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3.30 PM - 4.30 PM</w:t>
            </w:r>
          </w:p>
        </w:tc>
      </w:tr>
      <w:tr w:rsidR="00D34B53" w:rsidRPr="00D11CB4" w:rsidTr="007E5C5A">
        <w:tc>
          <w:tcPr>
            <w:tcW w:w="58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84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color w:val="000000"/>
              </w:rPr>
            </w:pPr>
            <w:r w:rsidRPr="00D11CB4">
              <w:rPr>
                <w:rFonts w:ascii="Times New Roman" w:hAnsi="Times New Roman" w:cs="Times New Roman"/>
                <w:color w:val="000000"/>
              </w:rPr>
              <w:t>Research Methodology &amp; IPR</w:t>
            </w:r>
          </w:p>
        </w:tc>
        <w:tc>
          <w:tcPr>
            <w:tcW w:w="725" w:type="pct"/>
          </w:tcPr>
          <w:p w:rsidR="00D34B53" w:rsidRPr="003C62AF" w:rsidRDefault="00D34B53" w:rsidP="007E5C5A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C62AF">
              <w:rPr>
                <w:rFonts w:ascii="Times New Roman" w:eastAsia="Calibri" w:hAnsi="Times New Roman" w:cs="Times New Roman"/>
              </w:rPr>
              <w:t>WRSPM</w:t>
            </w:r>
          </w:p>
        </w:tc>
        <w:tc>
          <w:tcPr>
            <w:tcW w:w="769" w:type="pct"/>
          </w:tcPr>
          <w:p w:rsidR="00D34B53" w:rsidRPr="003C62AF" w:rsidRDefault="00D34B53" w:rsidP="007E5C5A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C62AF">
              <w:rPr>
                <w:rFonts w:ascii="Times New Roman" w:eastAsia="Calibri" w:hAnsi="Times New Roman" w:cs="Times New Roman"/>
              </w:rPr>
              <w:t>WRSPM</w:t>
            </w:r>
          </w:p>
        </w:tc>
        <w:tc>
          <w:tcPr>
            <w:tcW w:w="649" w:type="pct"/>
            <w:vMerge w:val="restart"/>
          </w:tcPr>
          <w:p w:rsidR="00D34B53" w:rsidRPr="00D11CB4" w:rsidRDefault="00D34B53" w:rsidP="007E5C5A">
            <w:pPr>
              <w:jc w:val="center"/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B</w:t>
            </w:r>
          </w:p>
          <w:p w:rsidR="00D34B53" w:rsidRPr="00D11CB4" w:rsidRDefault="00D34B53" w:rsidP="007E5C5A">
            <w:pPr>
              <w:jc w:val="center"/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R</w:t>
            </w:r>
          </w:p>
          <w:p w:rsidR="00D34B53" w:rsidRPr="00D11CB4" w:rsidRDefault="00D34B53" w:rsidP="007E5C5A">
            <w:pPr>
              <w:jc w:val="center"/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E</w:t>
            </w:r>
          </w:p>
          <w:p w:rsidR="00D34B53" w:rsidRPr="00D11CB4" w:rsidRDefault="00D34B53" w:rsidP="007E5C5A">
            <w:pPr>
              <w:jc w:val="center"/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A</w:t>
            </w:r>
          </w:p>
          <w:p w:rsidR="00D34B53" w:rsidRPr="00D11CB4" w:rsidRDefault="00D34B53" w:rsidP="007E5C5A">
            <w:pPr>
              <w:jc w:val="center"/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714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4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D34B53" w:rsidRPr="00D11CB4" w:rsidTr="007E5C5A">
        <w:tc>
          <w:tcPr>
            <w:tcW w:w="58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84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AFM</w:t>
            </w:r>
          </w:p>
        </w:tc>
        <w:tc>
          <w:tcPr>
            <w:tcW w:w="725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769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AH</w:t>
            </w:r>
          </w:p>
        </w:tc>
        <w:tc>
          <w:tcPr>
            <w:tcW w:w="649" w:type="pct"/>
            <w:vMerge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8" w:type="pct"/>
            <w:gridSpan w:val="2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2F7DB3">
              <w:rPr>
                <w:rFonts w:ascii="Times New Roman" w:hAnsi="Times New Roman" w:cs="Times New Roman"/>
              </w:rPr>
              <w:t>Hydraulic Engineering Laboratory</w:t>
            </w:r>
          </w:p>
        </w:tc>
      </w:tr>
      <w:tr w:rsidR="00D34B53" w:rsidRPr="00D11CB4" w:rsidTr="007E5C5A">
        <w:tc>
          <w:tcPr>
            <w:tcW w:w="58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84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Research Methodology &amp; IPR</w:t>
            </w:r>
          </w:p>
        </w:tc>
        <w:tc>
          <w:tcPr>
            <w:tcW w:w="725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H</w:t>
            </w:r>
          </w:p>
        </w:tc>
        <w:tc>
          <w:tcPr>
            <w:tcW w:w="769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649" w:type="pct"/>
            <w:vMerge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8" w:type="pct"/>
            <w:gridSpan w:val="2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Software Laboratory</w:t>
            </w:r>
          </w:p>
        </w:tc>
      </w:tr>
      <w:tr w:rsidR="00D34B53" w:rsidRPr="00D11CB4" w:rsidTr="007E5C5A">
        <w:tc>
          <w:tcPr>
            <w:tcW w:w="58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84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5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Stress Management by Yoga</w:t>
            </w:r>
          </w:p>
        </w:tc>
        <w:tc>
          <w:tcPr>
            <w:tcW w:w="769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3C62AF">
              <w:rPr>
                <w:rFonts w:ascii="Times New Roman" w:eastAsia="Calibri" w:hAnsi="Times New Roman" w:cs="Times New Roman"/>
              </w:rPr>
              <w:t>WRSPM</w:t>
            </w:r>
          </w:p>
        </w:tc>
        <w:tc>
          <w:tcPr>
            <w:tcW w:w="649" w:type="pct"/>
            <w:vMerge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4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2F7DB3">
              <w:rPr>
                <w:rFonts w:ascii="Times New Roman" w:hAnsi="Times New Roman" w:cs="Times New Roman"/>
              </w:rPr>
              <w:t>AFM</w:t>
            </w:r>
          </w:p>
        </w:tc>
        <w:tc>
          <w:tcPr>
            <w:tcW w:w="714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D34B53" w:rsidRPr="00D11CB4" w:rsidTr="007E5C5A">
        <w:tc>
          <w:tcPr>
            <w:tcW w:w="58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84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H</w:t>
            </w:r>
          </w:p>
        </w:tc>
        <w:tc>
          <w:tcPr>
            <w:tcW w:w="725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769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AFM</w:t>
            </w:r>
          </w:p>
        </w:tc>
        <w:tc>
          <w:tcPr>
            <w:tcW w:w="649" w:type="pct"/>
            <w:vMerge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4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4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D34B53" w:rsidRPr="00D11CB4" w:rsidTr="007E5C5A">
        <w:trPr>
          <w:trHeight w:val="566"/>
        </w:trPr>
        <w:tc>
          <w:tcPr>
            <w:tcW w:w="587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84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5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Stress Management by Yoga</w:t>
            </w:r>
          </w:p>
        </w:tc>
        <w:tc>
          <w:tcPr>
            <w:tcW w:w="769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Research Methodology &amp; IPR</w:t>
            </w:r>
          </w:p>
        </w:tc>
        <w:tc>
          <w:tcPr>
            <w:tcW w:w="649" w:type="pct"/>
            <w:vMerge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4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4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</w:tbl>
    <w:p w:rsidR="00D34B53" w:rsidRDefault="00D34B53" w:rsidP="00D34B5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353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70"/>
        <w:gridCol w:w="4867"/>
      </w:tblGrid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530E32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530E32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530E32">
              <w:rPr>
                <w:rFonts w:ascii="Times New Roman" w:hAnsi="Times New Roman" w:cs="Times New Roman"/>
              </w:rPr>
              <w:t>Advanced Fluid Mechanics</w:t>
            </w:r>
            <w:r>
              <w:rPr>
                <w:rFonts w:ascii="Times New Roman" w:hAnsi="Times New Roman" w:cs="Times New Roman"/>
              </w:rPr>
              <w:t>(AFM)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eastAsia="Calibri" w:hAnsi="Times New Roman" w:cs="Times New Roman"/>
              </w:rPr>
            </w:pPr>
            <w:r w:rsidRPr="00D11CB4">
              <w:rPr>
                <w:rFonts w:ascii="Times New Roman" w:eastAsia="Calibri" w:hAnsi="Times New Roman" w:cs="Times New Roman"/>
              </w:rPr>
              <w:t>Dr.DebaPrakashSatapathy</w:t>
            </w:r>
          </w:p>
        </w:tc>
      </w:tr>
      <w:tr w:rsidR="00D34B53" w:rsidRPr="00530E32" w:rsidTr="007E5C5A">
        <w:trPr>
          <w:trHeight w:val="161"/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530E32">
              <w:rPr>
                <w:rFonts w:ascii="Times New Roman" w:hAnsi="Times New Roman" w:cs="Times New Roman"/>
              </w:rPr>
              <w:t>Advanced Hydrology</w:t>
            </w:r>
            <w:r>
              <w:rPr>
                <w:rFonts w:ascii="Times New Roman" w:hAnsi="Times New Roman" w:cs="Times New Roman"/>
              </w:rPr>
              <w:t>(AH)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eastAsia="Calibri" w:hAnsi="Times New Roman" w:cs="Times New Roman"/>
              </w:rPr>
            </w:pPr>
            <w:r w:rsidRPr="00530E32">
              <w:rPr>
                <w:rFonts w:ascii="Times New Roman" w:eastAsia="Calibri" w:hAnsi="Times New Roman" w:cs="Times New Roman"/>
              </w:rPr>
              <w:t>Ms.</w:t>
            </w:r>
            <w:r w:rsidRPr="00D11CB4">
              <w:rPr>
                <w:rFonts w:ascii="Times New Roman" w:eastAsia="Calibri" w:hAnsi="Times New Roman" w:cs="Times New Roman"/>
              </w:rPr>
              <w:t>SwetalinaNath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eastAsia="Calibri" w:hAnsi="Times New Roman" w:cs="Times New Roman"/>
              </w:rPr>
              <w:t>Water Resources System Planning and Management</w:t>
            </w:r>
            <w:r>
              <w:rPr>
                <w:rFonts w:ascii="Times New Roman" w:eastAsia="Calibri" w:hAnsi="Times New Roman" w:cs="Times New Roman"/>
              </w:rPr>
              <w:t>(WRSPM)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eastAsia="Calibri" w:hAnsi="Times New Roman" w:cs="Times New Roman"/>
              </w:rPr>
            </w:pPr>
            <w:r w:rsidRPr="00D11CB4">
              <w:rPr>
                <w:rFonts w:ascii="Times New Roman" w:eastAsia="Calibri" w:hAnsi="Times New Roman" w:cs="Times New Roman"/>
              </w:rPr>
              <w:t>Dr.FalguniBaliarsingh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530E32">
              <w:rPr>
                <w:rFonts w:ascii="Times New Roman" w:hAnsi="Times New Roman" w:cs="Times New Roman"/>
              </w:rPr>
              <w:t>Computational Methods</w:t>
            </w:r>
            <w:r>
              <w:rPr>
                <w:rFonts w:ascii="Times New Roman" w:hAnsi="Times New Roman" w:cs="Times New Roman"/>
              </w:rPr>
              <w:t>(CM)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. SipraraniPradhan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530E32">
              <w:rPr>
                <w:rFonts w:ascii="Times New Roman" w:hAnsi="Times New Roman" w:cs="Times New Roman"/>
              </w:rPr>
              <w:t>Research Methodology &amp; IPR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530E32">
              <w:rPr>
                <w:rFonts w:ascii="Times New Roman" w:hAnsi="Times New Roman" w:cs="Times New Roman"/>
              </w:rPr>
              <w:t>Hydraulic Engineering Laboratory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eastAsia="Calibri" w:hAnsi="Times New Roman" w:cs="Times New Roman"/>
              </w:rPr>
              <w:t>Dr. F Baliarsingh and Dr. D P Satapathy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530E32">
              <w:rPr>
                <w:rFonts w:ascii="Times New Roman" w:hAnsi="Times New Roman" w:cs="Times New Roman"/>
              </w:rPr>
              <w:t>Software Laboratory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eastAsia="Calibri" w:hAnsi="Times New Roman" w:cs="Times New Roman"/>
              </w:rPr>
              <w:t>Dr. F Baliarsingh and Dr. D P Satapathy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530E32">
              <w:rPr>
                <w:rFonts w:ascii="Times New Roman" w:hAnsi="Times New Roman" w:cs="Times New Roman"/>
              </w:rPr>
              <w:t>Stress Management by Yoga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</w:tbl>
    <w:p w:rsidR="00D34B53" w:rsidRPr="007A08B4" w:rsidRDefault="00D34B53" w:rsidP="00D34B53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D34B53" w:rsidRDefault="00D34B53" w:rsidP="00D34B53">
      <w:pPr>
        <w:rPr>
          <w:rFonts w:ascii="Times New Roman" w:hAnsi="Times New Roman" w:cs="Times New Roman"/>
          <w:szCs w:val="24"/>
        </w:rPr>
      </w:pPr>
    </w:p>
    <w:p w:rsidR="00D34B53" w:rsidRDefault="00D34B53" w:rsidP="00D34B53">
      <w:pPr>
        <w:rPr>
          <w:rFonts w:ascii="Times New Roman" w:hAnsi="Times New Roman" w:cs="Times New Roman"/>
          <w:sz w:val="24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4B53" w:rsidRDefault="00D34B53" w:rsidP="00D34B53">
      <w:pPr>
        <w:ind w:left="936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D34B53" w:rsidRPr="00D34B53" w:rsidRDefault="00D34B53" w:rsidP="00D34B5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D34B53">
        <w:rPr>
          <w:rFonts w:ascii="Times New Roman" w:hAnsi="Times New Roman" w:cs="Times New Roman"/>
          <w:b/>
          <w:sz w:val="24"/>
          <w:szCs w:val="24"/>
          <w:u w:val="single"/>
        </w:rPr>
        <w:t>TECH (STRUCTURAL ENGINEERING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)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2020-21 </w:t>
      </w:r>
    </w:p>
    <w:p w:rsidR="00D34B53" w:rsidRDefault="00D34B53" w:rsidP="00D34B5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ROUGH ONLINE MODE W.E.F.22.12.2020</w:t>
      </w:r>
    </w:p>
    <w:p w:rsidR="00D34B53" w:rsidRDefault="00D34B53" w:rsidP="00D34B53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8"/>
        <w:gridCol w:w="2317"/>
        <w:gridCol w:w="1995"/>
        <w:gridCol w:w="2115"/>
        <w:gridCol w:w="1784"/>
        <w:gridCol w:w="1963"/>
        <w:gridCol w:w="1966"/>
      </w:tblGrid>
      <w:tr w:rsidR="00D34B53" w:rsidRPr="00D11CB4" w:rsidTr="00D34B53">
        <w:tc>
          <w:tcPr>
            <w:tcW w:w="597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0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9.30 AM-10.30AM</w:t>
            </w:r>
          </w:p>
        </w:tc>
        <w:tc>
          <w:tcPr>
            <w:tcW w:w="723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10.45AM-11.45AM</w:t>
            </w:r>
          </w:p>
        </w:tc>
        <w:tc>
          <w:tcPr>
            <w:tcW w:w="76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12.00 Noon-1.00 PM</w:t>
            </w:r>
          </w:p>
        </w:tc>
        <w:tc>
          <w:tcPr>
            <w:tcW w:w="647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1.00 PM – 2. 00 PM</w:t>
            </w:r>
          </w:p>
        </w:tc>
        <w:tc>
          <w:tcPr>
            <w:tcW w:w="71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2.15 PM- 3.15 PM</w:t>
            </w:r>
          </w:p>
        </w:tc>
        <w:tc>
          <w:tcPr>
            <w:tcW w:w="713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3.30 PM - 4.30 PM</w:t>
            </w:r>
          </w:p>
        </w:tc>
      </w:tr>
      <w:tr w:rsidR="00D34B53" w:rsidRPr="00D11CB4" w:rsidTr="00D34B53">
        <w:tc>
          <w:tcPr>
            <w:tcW w:w="59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840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color w:val="000000"/>
              </w:rPr>
            </w:pPr>
            <w:r w:rsidRPr="00D11CB4">
              <w:rPr>
                <w:rFonts w:ascii="Times New Roman" w:hAnsi="Times New Roman" w:cs="Times New Roman"/>
                <w:color w:val="000000"/>
              </w:rPr>
              <w:t>Research Methodology &amp; IPR</w:t>
            </w:r>
          </w:p>
        </w:tc>
        <w:tc>
          <w:tcPr>
            <w:tcW w:w="723" w:type="pct"/>
          </w:tcPr>
          <w:p w:rsidR="00D34B53" w:rsidRPr="003C62AF" w:rsidRDefault="00D34B53" w:rsidP="007E5C5A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TEP</w:t>
            </w:r>
          </w:p>
        </w:tc>
        <w:tc>
          <w:tcPr>
            <w:tcW w:w="767" w:type="pct"/>
          </w:tcPr>
          <w:p w:rsidR="00D34B53" w:rsidRPr="003C62AF" w:rsidRDefault="00D34B53" w:rsidP="007E5C5A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PC</w:t>
            </w:r>
          </w:p>
        </w:tc>
        <w:tc>
          <w:tcPr>
            <w:tcW w:w="647" w:type="pct"/>
            <w:vMerge w:val="restart"/>
          </w:tcPr>
          <w:p w:rsidR="00D34B53" w:rsidRPr="00D11CB4" w:rsidRDefault="00D34B53" w:rsidP="007E5C5A">
            <w:pPr>
              <w:jc w:val="center"/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B</w:t>
            </w:r>
          </w:p>
          <w:p w:rsidR="00D34B53" w:rsidRPr="00D11CB4" w:rsidRDefault="00D34B53" w:rsidP="007E5C5A">
            <w:pPr>
              <w:jc w:val="center"/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R</w:t>
            </w:r>
          </w:p>
          <w:p w:rsidR="00D34B53" w:rsidRPr="00D11CB4" w:rsidRDefault="00D34B53" w:rsidP="007E5C5A">
            <w:pPr>
              <w:jc w:val="center"/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E</w:t>
            </w:r>
          </w:p>
          <w:p w:rsidR="00D34B53" w:rsidRPr="00D11CB4" w:rsidRDefault="00D34B53" w:rsidP="007E5C5A">
            <w:pPr>
              <w:jc w:val="center"/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A</w:t>
            </w:r>
          </w:p>
          <w:p w:rsidR="00D34B53" w:rsidRPr="00D11CB4" w:rsidRDefault="00D34B53" w:rsidP="007E5C5A">
            <w:pPr>
              <w:jc w:val="center"/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71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D34B53" w:rsidRPr="00D11CB4" w:rsidTr="00D34B53">
        <w:tc>
          <w:tcPr>
            <w:tcW w:w="59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840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23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767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P</w:t>
            </w:r>
          </w:p>
        </w:tc>
        <w:tc>
          <w:tcPr>
            <w:tcW w:w="647" w:type="pct"/>
            <w:vMerge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D34B53" w:rsidRPr="00D11CB4" w:rsidTr="00D34B53">
        <w:tc>
          <w:tcPr>
            <w:tcW w:w="59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840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Research Methodology &amp; IPR</w:t>
            </w:r>
          </w:p>
        </w:tc>
        <w:tc>
          <w:tcPr>
            <w:tcW w:w="723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67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647" w:type="pct"/>
            <w:vMerge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5" w:type="pct"/>
            <w:gridSpan w:val="2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Advanced Concrete Lab.</w:t>
            </w:r>
          </w:p>
        </w:tc>
      </w:tr>
      <w:tr w:rsidR="00D34B53" w:rsidRPr="00D11CB4" w:rsidTr="00D34B53">
        <w:tc>
          <w:tcPr>
            <w:tcW w:w="59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840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A</w:t>
            </w:r>
          </w:p>
        </w:tc>
        <w:tc>
          <w:tcPr>
            <w:tcW w:w="723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Stress Management by Yoga</w:t>
            </w:r>
          </w:p>
        </w:tc>
        <w:tc>
          <w:tcPr>
            <w:tcW w:w="767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FEA</w:t>
            </w:r>
          </w:p>
        </w:tc>
        <w:tc>
          <w:tcPr>
            <w:tcW w:w="647" w:type="pct"/>
            <w:vMerge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5" w:type="pct"/>
            <w:gridSpan w:val="2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Computational Lab-I</w:t>
            </w:r>
          </w:p>
        </w:tc>
      </w:tr>
      <w:tr w:rsidR="00D34B53" w:rsidRPr="00D11CB4" w:rsidTr="00D34B53">
        <w:tc>
          <w:tcPr>
            <w:tcW w:w="597" w:type="pct"/>
            <w:vAlign w:val="center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840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723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67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P</w:t>
            </w:r>
          </w:p>
        </w:tc>
        <w:tc>
          <w:tcPr>
            <w:tcW w:w="647" w:type="pct"/>
            <w:vMerge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D34B53" w:rsidRPr="00D11CB4" w:rsidTr="00D34B53">
        <w:trPr>
          <w:trHeight w:val="566"/>
        </w:trPr>
        <w:tc>
          <w:tcPr>
            <w:tcW w:w="597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D11CB4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840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A</w:t>
            </w:r>
          </w:p>
        </w:tc>
        <w:tc>
          <w:tcPr>
            <w:tcW w:w="723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Stress Management by Yoga</w:t>
            </w:r>
          </w:p>
        </w:tc>
        <w:tc>
          <w:tcPr>
            <w:tcW w:w="767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  <w:r w:rsidRPr="00D11CB4">
              <w:rPr>
                <w:rFonts w:ascii="Times New Roman" w:hAnsi="Times New Roman" w:cs="Times New Roman"/>
              </w:rPr>
              <w:t>Research Methodology &amp; IPR</w:t>
            </w:r>
          </w:p>
        </w:tc>
        <w:tc>
          <w:tcPr>
            <w:tcW w:w="647" w:type="pct"/>
            <w:vMerge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2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3" w:type="pct"/>
          </w:tcPr>
          <w:p w:rsidR="00D34B53" w:rsidRPr="00D11CB4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</w:tbl>
    <w:p w:rsidR="00D34B53" w:rsidRDefault="00D34B53" w:rsidP="00D34B5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353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70"/>
        <w:gridCol w:w="4867"/>
      </w:tblGrid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530E32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  <w:b/>
              </w:rPr>
            </w:pPr>
            <w:r w:rsidRPr="00530E32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ory of Elasticity and Plasticity(TEP)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Mrs.Sabita Dash</w:t>
            </w:r>
          </w:p>
        </w:tc>
      </w:tr>
      <w:tr w:rsidR="00D34B53" w:rsidRPr="00530E32" w:rsidTr="007E5C5A">
        <w:trPr>
          <w:trHeight w:val="161"/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38383C">
              <w:rPr>
                <w:rFonts w:ascii="Times New Roman" w:hAnsi="Times New Roman" w:cs="Times New Roman"/>
              </w:rPr>
              <w:t>Finite Element Analysis and its Applications</w:t>
            </w:r>
            <w:r>
              <w:rPr>
                <w:rFonts w:ascii="Times New Roman" w:hAnsi="Times New Roman" w:cs="Times New Roman"/>
              </w:rPr>
              <w:t>(FEA)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Mr.BiswajitMajhi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Prestressed Concrete(PS)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PadmabatiSahoo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530E32">
              <w:rPr>
                <w:rFonts w:ascii="Times New Roman" w:hAnsi="Times New Roman" w:cs="Times New Roman"/>
              </w:rPr>
              <w:t>Computational Methods</w:t>
            </w:r>
            <w:r>
              <w:rPr>
                <w:rFonts w:ascii="Times New Roman" w:hAnsi="Times New Roman" w:cs="Times New Roman"/>
              </w:rPr>
              <w:t>(CM)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salin Dalai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530E32">
              <w:rPr>
                <w:rFonts w:ascii="Times New Roman" w:hAnsi="Times New Roman" w:cs="Times New Roman"/>
              </w:rPr>
              <w:t>Research Methodology &amp; IPR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Concrete Lab.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s.Sabita Dash and Debasmita Panda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ational Lab-1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rajudheen C.H. and Smita Sahoo</w:t>
            </w:r>
          </w:p>
        </w:tc>
      </w:tr>
      <w:tr w:rsidR="00D34B53" w:rsidRPr="00530E32" w:rsidTr="007E5C5A">
        <w:trPr>
          <w:jc w:val="center"/>
        </w:trPr>
        <w:tc>
          <w:tcPr>
            <w:tcW w:w="2501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  <w:r w:rsidRPr="00530E32">
              <w:rPr>
                <w:rFonts w:ascii="Times New Roman" w:hAnsi="Times New Roman" w:cs="Times New Roman"/>
              </w:rPr>
              <w:t>Stress Management by Yoga</w:t>
            </w:r>
          </w:p>
        </w:tc>
        <w:tc>
          <w:tcPr>
            <w:tcW w:w="2499" w:type="pct"/>
          </w:tcPr>
          <w:p w:rsidR="00D34B53" w:rsidRPr="00530E32" w:rsidRDefault="00D34B53" w:rsidP="007E5C5A">
            <w:pPr>
              <w:rPr>
                <w:rFonts w:ascii="Times New Roman" w:hAnsi="Times New Roman" w:cs="Times New Roman"/>
              </w:rPr>
            </w:pPr>
          </w:p>
        </w:tc>
      </w:tr>
    </w:tbl>
    <w:p w:rsidR="00D34B53" w:rsidRDefault="00D34B53" w:rsidP="00D34B53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</w:p>
    <w:p w:rsidR="00D34B53" w:rsidRPr="007A08B4" w:rsidRDefault="00D34B53" w:rsidP="00D34B53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D34B53" w:rsidRDefault="00D34B53" w:rsidP="00D34B53">
      <w:pPr>
        <w:rPr>
          <w:rFonts w:ascii="Times New Roman" w:hAnsi="Times New Roman" w:cs="Times New Roman"/>
          <w:szCs w:val="24"/>
        </w:rPr>
      </w:pPr>
    </w:p>
    <w:p w:rsidR="00D34B53" w:rsidRDefault="00D34B53" w:rsidP="00D34B53">
      <w:pPr>
        <w:rPr>
          <w:rFonts w:ascii="Times New Roman" w:hAnsi="Times New Roman" w:cs="Times New Roman"/>
          <w:sz w:val="24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1571513" cy="533400"/>
            <wp:effectExtent l="19050" t="0" r="0" b="0"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4B53" w:rsidRDefault="00D34B53" w:rsidP="00D34B53">
      <w:pPr>
        <w:ind w:left="936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045CE3" w:rsidRPr="00D34B53" w:rsidRDefault="00045CE3" w:rsidP="00CE065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D34B53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BIOTECHNOLOGY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)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2020-21 </w:t>
      </w:r>
    </w:p>
    <w:p w:rsidR="00045CE3" w:rsidRDefault="00045CE3" w:rsidP="00045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ROUGH ONLINE MODE W.E.F.22.12.2020</w:t>
      </w:r>
    </w:p>
    <w:p w:rsidR="00045CE3" w:rsidRDefault="00045CE3" w:rsidP="00045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13313" w:type="dxa"/>
        <w:tblLook w:val="04A0" w:firstRow="1" w:lastRow="0" w:firstColumn="1" w:lastColumn="0" w:noHBand="0" w:noVBand="1"/>
      </w:tblPr>
      <w:tblGrid>
        <w:gridCol w:w="1794"/>
        <w:gridCol w:w="1641"/>
        <w:gridCol w:w="1649"/>
        <w:gridCol w:w="1645"/>
        <w:gridCol w:w="1651"/>
        <w:gridCol w:w="1642"/>
        <w:gridCol w:w="1642"/>
        <w:gridCol w:w="1649"/>
      </w:tblGrid>
      <w:tr w:rsidR="00045CE3" w:rsidRPr="003C0597" w:rsidTr="00CE065E">
        <w:trPr>
          <w:trHeight w:val="676"/>
        </w:trPr>
        <w:tc>
          <w:tcPr>
            <w:tcW w:w="1795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DAY/TIME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9:30-10:30 AM</w:t>
            </w:r>
          </w:p>
        </w:tc>
        <w:tc>
          <w:tcPr>
            <w:tcW w:w="1650" w:type="dxa"/>
            <w:tcBorders>
              <w:left w:val="single" w:sz="4" w:space="0" w:color="auto"/>
            </w:tcBorders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0:30 -11.30 AM</w:t>
            </w:r>
          </w:p>
        </w:tc>
        <w:tc>
          <w:tcPr>
            <w:tcW w:w="1645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1.30 AM-12.30 PM</w:t>
            </w:r>
          </w:p>
        </w:tc>
        <w:tc>
          <w:tcPr>
            <w:tcW w:w="1651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2.30 -1:30 PM</w:t>
            </w:r>
          </w:p>
        </w:tc>
        <w:tc>
          <w:tcPr>
            <w:tcW w:w="1642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:30-2.30 PM</w:t>
            </w:r>
          </w:p>
        </w:tc>
        <w:tc>
          <w:tcPr>
            <w:tcW w:w="1642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2.30-3:30 PM</w:t>
            </w:r>
          </w:p>
        </w:tc>
        <w:tc>
          <w:tcPr>
            <w:tcW w:w="1646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3:30– 4:30 PM</w:t>
            </w:r>
          </w:p>
        </w:tc>
      </w:tr>
      <w:tr w:rsidR="00045CE3" w:rsidRPr="003C0597" w:rsidTr="00CE065E">
        <w:trPr>
          <w:trHeight w:val="338"/>
        </w:trPr>
        <w:tc>
          <w:tcPr>
            <w:tcW w:w="1795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Monday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CMR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(SD)</w:t>
            </w:r>
          </w:p>
        </w:tc>
        <w:tc>
          <w:tcPr>
            <w:tcW w:w="1650" w:type="dxa"/>
            <w:tcBorders>
              <w:lef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BB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(BBS)</w:t>
            </w:r>
          </w:p>
        </w:tc>
        <w:tc>
          <w:tcPr>
            <w:tcW w:w="1645" w:type="dxa"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51" w:type="dxa"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87000">
              <w:rPr>
                <w:rFonts w:ascii="Times New Roman" w:hAnsi="Times New Roman"/>
                <w:sz w:val="20"/>
                <w:szCs w:val="20"/>
              </w:rPr>
              <w:t xml:space="preserve">AB 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/>
                <w:sz w:val="20"/>
                <w:szCs w:val="20"/>
              </w:rPr>
              <w:t>(SKD)</w:t>
            </w:r>
          </w:p>
        </w:tc>
        <w:tc>
          <w:tcPr>
            <w:tcW w:w="1642" w:type="dxa"/>
            <w:vMerge w:val="restart"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B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R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E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A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1639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9" w:type="dxa"/>
            <w:tcBorders>
              <w:left w:val="single" w:sz="4" w:space="0" w:color="auto"/>
            </w:tcBorders>
          </w:tcPr>
          <w:p w:rsidR="00045CE3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RM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:rsidR="00045CE3" w:rsidRPr="003C0597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RKP)</w:t>
            </w:r>
          </w:p>
        </w:tc>
      </w:tr>
      <w:tr w:rsidR="00045CE3" w:rsidRPr="003C0597" w:rsidTr="00CE065E">
        <w:trPr>
          <w:trHeight w:val="338"/>
        </w:trPr>
        <w:tc>
          <w:tcPr>
            <w:tcW w:w="1795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Tuesday</w:t>
            </w:r>
          </w:p>
        </w:tc>
        <w:tc>
          <w:tcPr>
            <w:tcW w:w="1642" w:type="dxa"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CMR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(SD)</w:t>
            </w:r>
          </w:p>
        </w:tc>
        <w:tc>
          <w:tcPr>
            <w:tcW w:w="1645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BB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(BBS)</w:t>
            </w:r>
          </w:p>
        </w:tc>
        <w:tc>
          <w:tcPr>
            <w:tcW w:w="1651" w:type="dxa"/>
            <w:tcBorders>
              <w:lef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ABP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(SM)</w:t>
            </w:r>
          </w:p>
        </w:tc>
        <w:tc>
          <w:tcPr>
            <w:tcW w:w="1642" w:type="dxa"/>
            <w:vMerge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639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AUDIT-I</w:t>
            </w:r>
          </w:p>
        </w:tc>
        <w:tc>
          <w:tcPr>
            <w:tcW w:w="1649" w:type="dxa"/>
            <w:tcBorders>
              <w:left w:val="single" w:sz="4" w:space="0" w:color="auto"/>
            </w:tcBorders>
          </w:tcPr>
          <w:p w:rsidR="00045CE3" w:rsidRPr="003C0597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45CE3" w:rsidRPr="003C0597" w:rsidTr="00CE065E">
        <w:trPr>
          <w:trHeight w:val="338"/>
        </w:trPr>
        <w:tc>
          <w:tcPr>
            <w:tcW w:w="1795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Wednesday</w:t>
            </w:r>
          </w:p>
        </w:tc>
        <w:tc>
          <w:tcPr>
            <w:tcW w:w="6588" w:type="dxa"/>
            <w:gridSpan w:val="4"/>
          </w:tcPr>
          <w:p w:rsidR="00045CE3" w:rsidRPr="00F87000" w:rsidRDefault="00045CE3" w:rsidP="00CE065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/>
                <w:sz w:val="20"/>
                <w:szCs w:val="20"/>
              </w:rPr>
              <w:t xml:space="preserve">Bioprocess Engineering </w:t>
            </w:r>
            <w:r w:rsidRPr="00F87000">
              <w:rPr>
                <w:rFonts w:ascii="Times New Roman" w:hAnsi="Times New Roman" w:cs="Times New Roman"/>
              </w:rPr>
              <w:t>LAB (BBS)</w:t>
            </w:r>
          </w:p>
        </w:tc>
        <w:tc>
          <w:tcPr>
            <w:tcW w:w="1642" w:type="dxa"/>
            <w:vMerge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87000">
              <w:rPr>
                <w:rFonts w:ascii="Times New Roman" w:hAnsi="Times New Roman"/>
                <w:sz w:val="20"/>
                <w:szCs w:val="20"/>
              </w:rPr>
              <w:t xml:space="preserve">AB 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/>
                <w:sz w:val="20"/>
                <w:szCs w:val="20"/>
              </w:rPr>
              <w:t>(SKN)</w:t>
            </w:r>
          </w:p>
        </w:tc>
        <w:tc>
          <w:tcPr>
            <w:tcW w:w="1646" w:type="dxa"/>
            <w:tcBorders>
              <w:left w:val="single" w:sz="4" w:space="0" w:color="auto"/>
            </w:tcBorders>
          </w:tcPr>
          <w:p w:rsidR="00045CE3" w:rsidRPr="003C0597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45CE3" w:rsidRPr="003C0597" w:rsidTr="00CE065E">
        <w:trPr>
          <w:trHeight w:val="338"/>
        </w:trPr>
        <w:tc>
          <w:tcPr>
            <w:tcW w:w="1795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Thursday</w:t>
            </w:r>
          </w:p>
        </w:tc>
        <w:tc>
          <w:tcPr>
            <w:tcW w:w="1642" w:type="dxa"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/>
                <w:sz w:val="20"/>
                <w:szCs w:val="20"/>
              </w:rPr>
              <w:t>RM</w:t>
            </w:r>
            <w:r w:rsidRPr="00F87000">
              <w:rPr>
                <w:rFonts w:ascii="Times New Roman" w:hAnsi="Times New Roman" w:cs="Times New Roman"/>
              </w:rPr>
              <w:t xml:space="preserve"> 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(RKP)</w:t>
            </w:r>
          </w:p>
        </w:tc>
        <w:tc>
          <w:tcPr>
            <w:tcW w:w="1650" w:type="dxa"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5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BB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(BBS)</w:t>
            </w:r>
          </w:p>
        </w:tc>
        <w:tc>
          <w:tcPr>
            <w:tcW w:w="1651" w:type="dxa"/>
            <w:tcBorders>
              <w:lef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ABP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(SM)</w:t>
            </w:r>
          </w:p>
        </w:tc>
        <w:tc>
          <w:tcPr>
            <w:tcW w:w="1642" w:type="dxa"/>
            <w:vMerge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CMR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(SD)</w:t>
            </w:r>
          </w:p>
        </w:tc>
        <w:tc>
          <w:tcPr>
            <w:tcW w:w="1646" w:type="dxa"/>
            <w:tcBorders>
              <w:left w:val="single" w:sz="4" w:space="0" w:color="auto"/>
            </w:tcBorders>
          </w:tcPr>
          <w:p w:rsidR="00045CE3" w:rsidRPr="003C0597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45CE3" w:rsidRPr="003C0597" w:rsidTr="00CE065E">
        <w:trPr>
          <w:trHeight w:val="338"/>
        </w:trPr>
        <w:tc>
          <w:tcPr>
            <w:tcW w:w="1795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Friday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AUDIT-I</w:t>
            </w:r>
          </w:p>
        </w:tc>
        <w:tc>
          <w:tcPr>
            <w:tcW w:w="1650" w:type="dxa"/>
            <w:tcBorders>
              <w:lef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ABP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(SM)</w:t>
            </w:r>
          </w:p>
        </w:tc>
        <w:tc>
          <w:tcPr>
            <w:tcW w:w="1645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87000">
              <w:rPr>
                <w:rFonts w:ascii="Times New Roman" w:hAnsi="Times New Roman"/>
                <w:sz w:val="20"/>
                <w:szCs w:val="20"/>
              </w:rPr>
              <w:t xml:space="preserve">AB </w:t>
            </w:r>
          </w:p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/>
                <w:sz w:val="20"/>
                <w:szCs w:val="20"/>
              </w:rPr>
              <w:t>(SKD)</w:t>
            </w:r>
          </w:p>
        </w:tc>
        <w:tc>
          <w:tcPr>
            <w:tcW w:w="1651" w:type="dxa"/>
            <w:tcBorders>
              <w:lef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2" w:type="dxa"/>
            <w:vMerge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639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9" w:type="dxa"/>
            <w:tcBorders>
              <w:left w:val="single" w:sz="4" w:space="0" w:color="auto"/>
            </w:tcBorders>
          </w:tcPr>
          <w:p w:rsidR="00045CE3" w:rsidRPr="003C0597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45CE3" w:rsidRPr="003C0597" w:rsidTr="00CE065E">
        <w:trPr>
          <w:trHeight w:val="357"/>
        </w:trPr>
        <w:tc>
          <w:tcPr>
            <w:tcW w:w="1795" w:type="dxa"/>
          </w:tcPr>
          <w:p w:rsidR="00045CE3" w:rsidRPr="003C0597" w:rsidRDefault="00045CE3" w:rsidP="00CE065E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Saturday</w:t>
            </w:r>
          </w:p>
        </w:tc>
        <w:tc>
          <w:tcPr>
            <w:tcW w:w="6588" w:type="dxa"/>
            <w:gridSpan w:val="4"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/>
                <w:sz w:val="20"/>
                <w:szCs w:val="20"/>
              </w:rPr>
              <w:t>Biostatistics &amp; Bioinformatics Lab</w:t>
            </w:r>
            <w:r w:rsidRPr="00F87000">
              <w:rPr>
                <w:rFonts w:ascii="Times New Roman" w:hAnsi="Times New Roman" w:cs="Times New Roman"/>
              </w:rPr>
              <w:t xml:space="preserve"> (SKN)</w:t>
            </w:r>
          </w:p>
        </w:tc>
        <w:tc>
          <w:tcPr>
            <w:tcW w:w="1642" w:type="dxa"/>
            <w:vMerge/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639" w:type="dxa"/>
            <w:tcBorders>
              <w:right w:val="single" w:sz="4" w:space="0" w:color="auto"/>
            </w:tcBorders>
          </w:tcPr>
          <w:p w:rsidR="00045CE3" w:rsidRPr="00F87000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  <w:r w:rsidRPr="00F87000">
              <w:rPr>
                <w:rFonts w:ascii="Times New Roman" w:hAnsi="Times New Roman" w:cs="Times New Roman"/>
              </w:rPr>
              <w:t>AUDIT-I</w:t>
            </w:r>
          </w:p>
        </w:tc>
        <w:tc>
          <w:tcPr>
            <w:tcW w:w="1649" w:type="dxa"/>
            <w:tcBorders>
              <w:left w:val="single" w:sz="4" w:space="0" w:color="auto"/>
            </w:tcBorders>
          </w:tcPr>
          <w:p w:rsidR="00045CE3" w:rsidRPr="003C0597" w:rsidRDefault="00045CE3" w:rsidP="00CE06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45CE3" w:rsidRDefault="00045CE3" w:rsidP="00045CE3">
      <w:pPr>
        <w:jc w:val="center"/>
        <w:rPr>
          <w:u w:val="single"/>
        </w:rPr>
      </w:pPr>
    </w:p>
    <w:p w:rsidR="00045CE3" w:rsidRPr="00537C3F" w:rsidRDefault="00045CE3" w:rsidP="00045C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ABP</w:t>
      </w:r>
      <w:r w:rsidRPr="00537C3F">
        <w:rPr>
          <w:rFonts w:ascii="Times New Roman" w:hAnsi="Times New Roman"/>
          <w:sz w:val="20"/>
          <w:szCs w:val="20"/>
        </w:rPr>
        <w:t>: Advanced Bioprocess Engineering</w:t>
      </w:r>
      <w:r w:rsidRPr="00537C3F">
        <w:rPr>
          <w:rFonts w:ascii="Times New Roman" w:hAnsi="Times New Roman" w:cs="Times New Roman"/>
          <w:sz w:val="20"/>
          <w:szCs w:val="20"/>
        </w:rPr>
        <w:t>: S. Mahapatra</w:t>
      </w:r>
    </w:p>
    <w:p w:rsidR="00045CE3" w:rsidRDefault="00045CE3" w:rsidP="00045CE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RM</w:t>
      </w:r>
      <w:r w:rsidRPr="00537C3F">
        <w:rPr>
          <w:rFonts w:ascii="Times New Roman" w:hAnsi="Times New Roman"/>
          <w:sz w:val="20"/>
          <w:szCs w:val="20"/>
        </w:rPr>
        <w:t xml:space="preserve">: </w:t>
      </w:r>
      <w:r>
        <w:rPr>
          <w:rFonts w:ascii="Times New Roman" w:hAnsi="Times New Roman"/>
          <w:sz w:val="20"/>
          <w:szCs w:val="20"/>
        </w:rPr>
        <w:t>Research Methodology &amp; IPR</w:t>
      </w:r>
      <w:r w:rsidRPr="00537C3F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r. R. K. Pradhan</w:t>
      </w:r>
      <w:r w:rsidRPr="00537C3F">
        <w:rPr>
          <w:rFonts w:ascii="Times New Roman" w:hAnsi="Times New Roman"/>
          <w:b/>
          <w:sz w:val="20"/>
          <w:szCs w:val="20"/>
        </w:rPr>
        <w:t xml:space="preserve"> </w:t>
      </w:r>
    </w:p>
    <w:p w:rsidR="00045CE3" w:rsidRPr="00537C3F" w:rsidRDefault="00045CE3" w:rsidP="00045C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AB</w:t>
      </w:r>
      <w:r w:rsidRPr="00537C3F">
        <w:rPr>
          <w:rFonts w:ascii="Times New Roman" w:hAnsi="Times New Roman"/>
          <w:sz w:val="20"/>
          <w:szCs w:val="20"/>
        </w:rPr>
        <w:t>: Applied Bioinformatics</w:t>
      </w:r>
      <w:r w:rsidRPr="00537C3F">
        <w:rPr>
          <w:rFonts w:ascii="Times New Roman" w:hAnsi="Times New Roman" w:cs="Times New Roman"/>
          <w:sz w:val="20"/>
          <w:szCs w:val="20"/>
        </w:rPr>
        <w:t>: Dr. S. K. Nayak &amp; Dr. S. K. Das</w:t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</w:p>
    <w:p w:rsidR="00045CE3" w:rsidRPr="00537C3F" w:rsidRDefault="00045CE3" w:rsidP="00045CE3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CMR</w:t>
      </w:r>
      <w:r w:rsidRPr="00537C3F">
        <w:rPr>
          <w:rFonts w:ascii="Times New Roman" w:hAnsi="Times New Roman"/>
          <w:sz w:val="20"/>
          <w:szCs w:val="20"/>
        </w:rPr>
        <w:t xml:space="preserve">: Cell culture and Metabolic regulations: </w:t>
      </w:r>
      <w:r w:rsidRPr="00537C3F">
        <w:rPr>
          <w:rFonts w:ascii="Times New Roman" w:hAnsi="Times New Roman" w:cs="Times New Roman"/>
          <w:sz w:val="20"/>
          <w:szCs w:val="20"/>
        </w:rPr>
        <w:t>Dr. S. Dash</w:t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</w:p>
    <w:p w:rsidR="00045CE3" w:rsidRPr="00537C3F" w:rsidRDefault="00045CE3" w:rsidP="00045C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BB</w:t>
      </w:r>
      <w:r w:rsidRPr="00537C3F">
        <w:rPr>
          <w:rFonts w:ascii="Times New Roman" w:hAnsi="Times New Roman"/>
          <w:sz w:val="20"/>
          <w:szCs w:val="20"/>
        </w:rPr>
        <w:t>: Bioinstrumentation and Biostatistics</w:t>
      </w:r>
      <w:r w:rsidRPr="00537C3F">
        <w:rPr>
          <w:rFonts w:ascii="Times New Roman" w:hAnsi="Times New Roman" w:cs="Times New Roman"/>
          <w:sz w:val="20"/>
          <w:szCs w:val="20"/>
        </w:rPr>
        <w:t>: B. Baliyarsingh</w:t>
      </w:r>
    </w:p>
    <w:p w:rsidR="00045CE3" w:rsidRPr="00537C3F" w:rsidRDefault="00045CE3" w:rsidP="00045C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Bioprocess Engineering Lab</w:t>
      </w:r>
      <w:r w:rsidRPr="00537C3F">
        <w:rPr>
          <w:rFonts w:ascii="Times New Roman" w:hAnsi="Times New Roman"/>
          <w:sz w:val="20"/>
          <w:szCs w:val="20"/>
        </w:rPr>
        <w:t>:</w:t>
      </w:r>
      <w:r w:rsidRPr="00537C3F">
        <w:rPr>
          <w:rFonts w:ascii="Times New Roman" w:hAnsi="Times New Roman" w:cs="Times New Roman"/>
          <w:sz w:val="20"/>
          <w:szCs w:val="20"/>
        </w:rPr>
        <w:t xml:space="preserve">  B.</w:t>
      </w:r>
      <w:r>
        <w:rPr>
          <w:rFonts w:ascii="Times New Roman" w:hAnsi="Times New Roman" w:cs="Times New Roman"/>
          <w:sz w:val="20"/>
          <w:szCs w:val="20"/>
        </w:rPr>
        <w:t xml:space="preserve"> Baliyars</w:t>
      </w:r>
      <w:r w:rsidRPr="00537C3F">
        <w:rPr>
          <w:rFonts w:ascii="Times New Roman" w:hAnsi="Times New Roman" w:cs="Times New Roman"/>
          <w:sz w:val="20"/>
          <w:szCs w:val="20"/>
        </w:rPr>
        <w:t>ingh</w:t>
      </w:r>
    </w:p>
    <w:p w:rsidR="00045CE3" w:rsidRPr="00537C3F" w:rsidRDefault="00045CE3" w:rsidP="00045C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Biostatistics &amp; Bioinformatics Lab</w:t>
      </w:r>
      <w:r w:rsidRPr="00537C3F">
        <w:rPr>
          <w:rFonts w:ascii="Times New Roman" w:hAnsi="Times New Roman"/>
          <w:sz w:val="20"/>
          <w:szCs w:val="20"/>
        </w:rPr>
        <w:t>:</w:t>
      </w:r>
      <w:r w:rsidRPr="00537C3F">
        <w:rPr>
          <w:rFonts w:ascii="Times New Roman" w:hAnsi="Times New Roman" w:cs="Times New Roman"/>
          <w:sz w:val="20"/>
          <w:szCs w:val="20"/>
        </w:rPr>
        <w:t xml:space="preserve"> Dr. S. K. Nayak</w:t>
      </w:r>
    </w:p>
    <w:p w:rsidR="00045CE3" w:rsidRDefault="00045CE3" w:rsidP="00045CE3">
      <w:pPr>
        <w:rPr>
          <w:rFonts w:ascii="Times New Roman" w:hAnsi="Times New Roman" w:cs="Times New Roman"/>
        </w:rPr>
      </w:pPr>
      <w:r w:rsidRPr="00F87000">
        <w:rPr>
          <w:rFonts w:ascii="Times New Roman" w:hAnsi="Times New Roman" w:cs="Times New Roman"/>
        </w:rPr>
        <w:t>AUDIT-I: Other Department</w:t>
      </w:r>
    </w:p>
    <w:p w:rsidR="00045CE3" w:rsidRPr="007A08B4" w:rsidRDefault="00045CE3" w:rsidP="00045CE3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 w:rsidRPr="007A08B4">
        <w:rPr>
          <w:rFonts w:ascii="Times New Roman" w:hAnsi="Times New Roman" w:cs="Times New Roman"/>
          <w:szCs w:val="20"/>
        </w:rPr>
        <w:t>This time table is to be followed till classroom teaching is resumed. The link for each class/ lab will be shared by the respective teacher.</w:t>
      </w:r>
    </w:p>
    <w:p w:rsidR="00045CE3" w:rsidRDefault="00045CE3" w:rsidP="00045CE3">
      <w:pPr>
        <w:rPr>
          <w:rFonts w:ascii="Times New Roman" w:hAnsi="Times New Roman" w:cs="Times New Roman"/>
          <w:szCs w:val="24"/>
        </w:rPr>
      </w:pPr>
    </w:p>
    <w:p w:rsidR="00045CE3" w:rsidRDefault="00045CE3" w:rsidP="00045CE3">
      <w:pPr>
        <w:rPr>
          <w:rFonts w:ascii="Times New Roman" w:hAnsi="Times New Roman" w:cs="Times New Roman"/>
          <w:sz w:val="24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D7019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 wp14:anchorId="5A00EA07" wp14:editId="701EE78E">
            <wp:extent cx="1571513" cy="533400"/>
            <wp:effectExtent l="19050" t="0" r="0" b="0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5CE3" w:rsidRDefault="00045CE3" w:rsidP="00045CE3">
      <w:pPr>
        <w:ind w:left="936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045CE3" w:rsidRDefault="00045CE3" w:rsidP="00045CE3">
      <w:pPr>
        <w:rPr>
          <w:rFonts w:ascii="Times New Roman" w:hAnsi="Times New Roman" w:cs="Times New Roman"/>
          <w:b/>
          <w:sz w:val="24"/>
          <w:szCs w:val="24"/>
        </w:rPr>
      </w:pPr>
    </w:p>
    <w:sectPr w:rsidR="00045CE3" w:rsidSect="00DA17B4">
      <w:pgSz w:w="15840" w:h="12240" w:orient="landscape"/>
      <w:pgMar w:top="1134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1F01" w:rsidRDefault="00311F01" w:rsidP="00C37B48">
      <w:pPr>
        <w:spacing w:after="0" w:line="240" w:lineRule="auto"/>
      </w:pPr>
      <w:r>
        <w:separator/>
      </w:r>
    </w:p>
  </w:endnote>
  <w:endnote w:type="continuationSeparator" w:id="0">
    <w:p w:rsidR="00311F01" w:rsidRDefault="00311F01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1F01" w:rsidRDefault="00311F01" w:rsidP="00C37B48">
      <w:pPr>
        <w:spacing w:after="0" w:line="240" w:lineRule="auto"/>
      </w:pPr>
      <w:r>
        <w:separator/>
      </w:r>
    </w:p>
  </w:footnote>
  <w:footnote w:type="continuationSeparator" w:id="0">
    <w:p w:rsidR="00311F01" w:rsidRDefault="00311F01" w:rsidP="00C37B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0MDKztDQyMrQwN7dQ0lEKTi0uzszPAykwrAUAIHj1FSwAAAA="/>
  </w:docVars>
  <w:rsids>
    <w:rsidRoot w:val="00FA4E39"/>
    <w:rsid w:val="000008D5"/>
    <w:rsid w:val="000014E0"/>
    <w:rsid w:val="00001AFC"/>
    <w:rsid w:val="000052C5"/>
    <w:rsid w:val="00006832"/>
    <w:rsid w:val="00006D64"/>
    <w:rsid w:val="00007A27"/>
    <w:rsid w:val="00010429"/>
    <w:rsid w:val="00010C83"/>
    <w:rsid w:val="0001216C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301E3"/>
    <w:rsid w:val="000318DE"/>
    <w:rsid w:val="00031903"/>
    <w:rsid w:val="00033853"/>
    <w:rsid w:val="00034300"/>
    <w:rsid w:val="000366D1"/>
    <w:rsid w:val="000407C1"/>
    <w:rsid w:val="00040E5C"/>
    <w:rsid w:val="00043448"/>
    <w:rsid w:val="00044EF3"/>
    <w:rsid w:val="00045CE3"/>
    <w:rsid w:val="00045CFB"/>
    <w:rsid w:val="00045D4F"/>
    <w:rsid w:val="00047012"/>
    <w:rsid w:val="00047AEC"/>
    <w:rsid w:val="00047DAC"/>
    <w:rsid w:val="000504C4"/>
    <w:rsid w:val="00051771"/>
    <w:rsid w:val="000537D4"/>
    <w:rsid w:val="00053DE1"/>
    <w:rsid w:val="0005476A"/>
    <w:rsid w:val="0005609F"/>
    <w:rsid w:val="00057A2C"/>
    <w:rsid w:val="000602D5"/>
    <w:rsid w:val="0006067E"/>
    <w:rsid w:val="0006254F"/>
    <w:rsid w:val="00063335"/>
    <w:rsid w:val="0006588B"/>
    <w:rsid w:val="0006642B"/>
    <w:rsid w:val="00070F5F"/>
    <w:rsid w:val="00071842"/>
    <w:rsid w:val="00072A03"/>
    <w:rsid w:val="00073DFB"/>
    <w:rsid w:val="00076F1E"/>
    <w:rsid w:val="000804F5"/>
    <w:rsid w:val="00080CBC"/>
    <w:rsid w:val="00083A67"/>
    <w:rsid w:val="00084B6D"/>
    <w:rsid w:val="00084E2A"/>
    <w:rsid w:val="0008541C"/>
    <w:rsid w:val="00085E29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F6B"/>
    <w:rsid w:val="000A7E6A"/>
    <w:rsid w:val="000B40CA"/>
    <w:rsid w:val="000B40E9"/>
    <w:rsid w:val="000B7337"/>
    <w:rsid w:val="000C2055"/>
    <w:rsid w:val="000C4725"/>
    <w:rsid w:val="000C587B"/>
    <w:rsid w:val="000C6983"/>
    <w:rsid w:val="000C6DEA"/>
    <w:rsid w:val="000D0B43"/>
    <w:rsid w:val="000D0D3A"/>
    <w:rsid w:val="000D11A9"/>
    <w:rsid w:val="000D2693"/>
    <w:rsid w:val="000D29ED"/>
    <w:rsid w:val="000D560C"/>
    <w:rsid w:val="000D604D"/>
    <w:rsid w:val="000D62C7"/>
    <w:rsid w:val="000E0783"/>
    <w:rsid w:val="000E186D"/>
    <w:rsid w:val="000E33A4"/>
    <w:rsid w:val="000E3BAC"/>
    <w:rsid w:val="000E5594"/>
    <w:rsid w:val="000E64A8"/>
    <w:rsid w:val="000F2888"/>
    <w:rsid w:val="000F57EA"/>
    <w:rsid w:val="000F5D35"/>
    <w:rsid w:val="000F6F99"/>
    <w:rsid w:val="000F78C0"/>
    <w:rsid w:val="001018B3"/>
    <w:rsid w:val="00101CE7"/>
    <w:rsid w:val="001029EA"/>
    <w:rsid w:val="001065CF"/>
    <w:rsid w:val="001066A5"/>
    <w:rsid w:val="00106A9E"/>
    <w:rsid w:val="001077D9"/>
    <w:rsid w:val="001100A7"/>
    <w:rsid w:val="00110A2C"/>
    <w:rsid w:val="00111BE8"/>
    <w:rsid w:val="00112BC0"/>
    <w:rsid w:val="001141C0"/>
    <w:rsid w:val="00114BB0"/>
    <w:rsid w:val="001166A5"/>
    <w:rsid w:val="00120CB3"/>
    <w:rsid w:val="00122179"/>
    <w:rsid w:val="00125635"/>
    <w:rsid w:val="00127237"/>
    <w:rsid w:val="001304F3"/>
    <w:rsid w:val="00132A24"/>
    <w:rsid w:val="00137A6E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73DD"/>
    <w:rsid w:val="001620D8"/>
    <w:rsid w:val="00162D48"/>
    <w:rsid w:val="001637AE"/>
    <w:rsid w:val="00163CE9"/>
    <w:rsid w:val="00165FD3"/>
    <w:rsid w:val="0016638B"/>
    <w:rsid w:val="00166AA7"/>
    <w:rsid w:val="00166CA9"/>
    <w:rsid w:val="0016722C"/>
    <w:rsid w:val="00172106"/>
    <w:rsid w:val="00172283"/>
    <w:rsid w:val="00172414"/>
    <w:rsid w:val="00174737"/>
    <w:rsid w:val="001754FB"/>
    <w:rsid w:val="00180CA6"/>
    <w:rsid w:val="0018719F"/>
    <w:rsid w:val="00192E34"/>
    <w:rsid w:val="001936C9"/>
    <w:rsid w:val="001956D2"/>
    <w:rsid w:val="00195CB0"/>
    <w:rsid w:val="001A1BC2"/>
    <w:rsid w:val="001A4059"/>
    <w:rsid w:val="001B052E"/>
    <w:rsid w:val="001B110D"/>
    <w:rsid w:val="001B1759"/>
    <w:rsid w:val="001B1AB4"/>
    <w:rsid w:val="001B217D"/>
    <w:rsid w:val="001B29EF"/>
    <w:rsid w:val="001B2C6D"/>
    <w:rsid w:val="001B3E87"/>
    <w:rsid w:val="001B43F1"/>
    <w:rsid w:val="001B790C"/>
    <w:rsid w:val="001C178B"/>
    <w:rsid w:val="001C275C"/>
    <w:rsid w:val="001C469E"/>
    <w:rsid w:val="001C5217"/>
    <w:rsid w:val="001D06E1"/>
    <w:rsid w:val="001D0EE8"/>
    <w:rsid w:val="001D0F69"/>
    <w:rsid w:val="001D2298"/>
    <w:rsid w:val="001D7BB4"/>
    <w:rsid w:val="001E0397"/>
    <w:rsid w:val="001E06E4"/>
    <w:rsid w:val="001E44C2"/>
    <w:rsid w:val="001E5A09"/>
    <w:rsid w:val="001E65A8"/>
    <w:rsid w:val="001E6B36"/>
    <w:rsid w:val="001F3B16"/>
    <w:rsid w:val="001F57BF"/>
    <w:rsid w:val="001F67F7"/>
    <w:rsid w:val="001F6FE6"/>
    <w:rsid w:val="001F75DF"/>
    <w:rsid w:val="0020010F"/>
    <w:rsid w:val="00200F46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4E8C"/>
    <w:rsid w:val="00215024"/>
    <w:rsid w:val="0021508E"/>
    <w:rsid w:val="00215D9E"/>
    <w:rsid w:val="0021635C"/>
    <w:rsid w:val="0021791E"/>
    <w:rsid w:val="00221152"/>
    <w:rsid w:val="00222D6B"/>
    <w:rsid w:val="00223DB8"/>
    <w:rsid w:val="00227515"/>
    <w:rsid w:val="002276B6"/>
    <w:rsid w:val="00231253"/>
    <w:rsid w:val="00232B10"/>
    <w:rsid w:val="0023528B"/>
    <w:rsid w:val="0023550F"/>
    <w:rsid w:val="00236EA3"/>
    <w:rsid w:val="002411F4"/>
    <w:rsid w:val="002435E3"/>
    <w:rsid w:val="00243CC3"/>
    <w:rsid w:val="00243EBB"/>
    <w:rsid w:val="00244A55"/>
    <w:rsid w:val="00244B77"/>
    <w:rsid w:val="00246D01"/>
    <w:rsid w:val="00247441"/>
    <w:rsid w:val="00251B5A"/>
    <w:rsid w:val="00253030"/>
    <w:rsid w:val="0025347D"/>
    <w:rsid w:val="00253B1E"/>
    <w:rsid w:val="00254247"/>
    <w:rsid w:val="00255211"/>
    <w:rsid w:val="00256AE1"/>
    <w:rsid w:val="00257463"/>
    <w:rsid w:val="002631CB"/>
    <w:rsid w:val="002644F2"/>
    <w:rsid w:val="00265047"/>
    <w:rsid w:val="0026532F"/>
    <w:rsid w:val="00265A12"/>
    <w:rsid w:val="00270366"/>
    <w:rsid w:val="002704CD"/>
    <w:rsid w:val="00273525"/>
    <w:rsid w:val="00274B2C"/>
    <w:rsid w:val="002824F9"/>
    <w:rsid w:val="00283C79"/>
    <w:rsid w:val="00285FD2"/>
    <w:rsid w:val="00290D04"/>
    <w:rsid w:val="0029268B"/>
    <w:rsid w:val="0029274B"/>
    <w:rsid w:val="002A0A63"/>
    <w:rsid w:val="002A170E"/>
    <w:rsid w:val="002A1CC8"/>
    <w:rsid w:val="002A2E37"/>
    <w:rsid w:val="002A3688"/>
    <w:rsid w:val="002A43CD"/>
    <w:rsid w:val="002A7C7B"/>
    <w:rsid w:val="002B0FCA"/>
    <w:rsid w:val="002B182F"/>
    <w:rsid w:val="002B4B87"/>
    <w:rsid w:val="002B4D4B"/>
    <w:rsid w:val="002B5FBE"/>
    <w:rsid w:val="002B6B53"/>
    <w:rsid w:val="002B6BC4"/>
    <w:rsid w:val="002C1175"/>
    <w:rsid w:val="002C223A"/>
    <w:rsid w:val="002C25D4"/>
    <w:rsid w:val="002C6718"/>
    <w:rsid w:val="002C690C"/>
    <w:rsid w:val="002D160F"/>
    <w:rsid w:val="002D385B"/>
    <w:rsid w:val="002D452E"/>
    <w:rsid w:val="002D48DC"/>
    <w:rsid w:val="002D6E73"/>
    <w:rsid w:val="002E0A1B"/>
    <w:rsid w:val="002E1A89"/>
    <w:rsid w:val="002E1D23"/>
    <w:rsid w:val="002E32B8"/>
    <w:rsid w:val="002E6DBD"/>
    <w:rsid w:val="002F10B6"/>
    <w:rsid w:val="002F71A5"/>
    <w:rsid w:val="0030356D"/>
    <w:rsid w:val="00304DA9"/>
    <w:rsid w:val="0030702B"/>
    <w:rsid w:val="0030737C"/>
    <w:rsid w:val="00311F01"/>
    <w:rsid w:val="00313250"/>
    <w:rsid w:val="00316DCE"/>
    <w:rsid w:val="00320056"/>
    <w:rsid w:val="00321174"/>
    <w:rsid w:val="00327479"/>
    <w:rsid w:val="00331984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F3D"/>
    <w:rsid w:val="0034750B"/>
    <w:rsid w:val="00347A29"/>
    <w:rsid w:val="0035036D"/>
    <w:rsid w:val="00352A7C"/>
    <w:rsid w:val="00353616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53C6"/>
    <w:rsid w:val="003773B5"/>
    <w:rsid w:val="00383C20"/>
    <w:rsid w:val="00385D48"/>
    <w:rsid w:val="00386497"/>
    <w:rsid w:val="003905A4"/>
    <w:rsid w:val="003913EC"/>
    <w:rsid w:val="00391EC3"/>
    <w:rsid w:val="003961B5"/>
    <w:rsid w:val="003A17FF"/>
    <w:rsid w:val="003A1DCB"/>
    <w:rsid w:val="003A2CC9"/>
    <w:rsid w:val="003A31EC"/>
    <w:rsid w:val="003A39DB"/>
    <w:rsid w:val="003A3B56"/>
    <w:rsid w:val="003A4DAF"/>
    <w:rsid w:val="003A5959"/>
    <w:rsid w:val="003A7C23"/>
    <w:rsid w:val="003B1056"/>
    <w:rsid w:val="003B157F"/>
    <w:rsid w:val="003B2EA1"/>
    <w:rsid w:val="003B4691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E05FD"/>
    <w:rsid w:val="003E0E10"/>
    <w:rsid w:val="003E3C90"/>
    <w:rsid w:val="003E3F5E"/>
    <w:rsid w:val="003E5E51"/>
    <w:rsid w:val="003E6453"/>
    <w:rsid w:val="003E70B8"/>
    <w:rsid w:val="003F0724"/>
    <w:rsid w:val="003F0F0B"/>
    <w:rsid w:val="003F1B9D"/>
    <w:rsid w:val="003F2A3B"/>
    <w:rsid w:val="003F3171"/>
    <w:rsid w:val="003F4165"/>
    <w:rsid w:val="003F46B7"/>
    <w:rsid w:val="003F57BD"/>
    <w:rsid w:val="00400959"/>
    <w:rsid w:val="00401677"/>
    <w:rsid w:val="0040404E"/>
    <w:rsid w:val="00407D21"/>
    <w:rsid w:val="00410D7D"/>
    <w:rsid w:val="00411CAE"/>
    <w:rsid w:val="00413841"/>
    <w:rsid w:val="00413ADB"/>
    <w:rsid w:val="00414A2C"/>
    <w:rsid w:val="00416D38"/>
    <w:rsid w:val="00420F18"/>
    <w:rsid w:val="004215B9"/>
    <w:rsid w:val="004218BD"/>
    <w:rsid w:val="004225FC"/>
    <w:rsid w:val="004245A3"/>
    <w:rsid w:val="00424884"/>
    <w:rsid w:val="00426BEF"/>
    <w:rsid w:val="00427BBA"/>
    <w:rsid w:val="00427C70"/>
    <w:rsid w:val="00430152"/>
    <w:rsid w:val="004302BA"/>
    <w:rsid w:val="00430F96"/>
    <w:rsid w:val="00432ED2"/>
    <w:rsid w:val="0043392E"/>
    <w:rsid w:val="00433B89"/>
    <w:rsid w:val="00434B33"/>
    <w:rsid w:val="00435354"/>
    <w:rsid w:val="0043582A"/>
    <w:rsid w:val="00435981"/>
    <w:rsid w:val="00435F13"/>
    <w:rsid w:val="00437BE0"/>
    <w:rsid w:val="00440E68"/>
    <w:rsid w:val="004420BB"/>
    <w:rsid w:val="004426E5"/>
    <w:rsid w:val="00442BA3"/>
    <w:rsid w:val="00442C57"/>
    <w:rsid w:val="00450788"/>
    <w:rsid w:val="00453A35"/>
    <w:rsid w:val="00453D32"/>
    <w:rsid w:val="00456161"/>
    <w:rsid w:val="004563F5"/>
    <w:rsid w:val="00456B14"/>
    <w:rsid w:val="00460A3E"/>
    <w:rsid w:val="00460D4B"/>
    <w:rsid w:val="00462D6E"/>
    <w:rsid w:val="00466187"/>
    <w:rsid w:val="00466B6C"/>
    <w:rsid w:val="004753CA"/>
    <w:rsid w:val="00476CD0"/>
    <w:rsid w:val="00477362"/>
    <w:rsid w:val="004778CD"/>
    <w:rsid w:val="0048251C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3315"/>
    <w:rsid w:val="0049334A"/>
    <w:rsid w:val="004938DF"/>
    <w:rsid w:val="00493BC7"/>
    <w:rsid w:val="0049494A"/>
    <w:rsid w:val="00495345"/>
    <w:rsid w:val="004958E4"/>
    <w:rsid w:val="004971CA"/>
    <w:rsid w:val="004A0534"/>
    <w:rsid w:val="004A0685"/>
    <w:rsid w:val="004A22C7"/>
    <w:rsid w:val="004A31EF"/>
    <w:rsid w:val="004A54BB"/>
    <w:rsid w:val="004A5F04"/>
    <w:rsid w:val="004A7258"/>
    <w:rsid w:val="004A760F"/>
    <w:rsid w:val="004A7D51"/>
    <w:rsid w:val="004B22CD"/>
    <w:rsid w:val="004B3757"/>
    <w:rsid w:val="004B4AEB"/>
    <w:rsid w:val="004B4C4B"/>
    <w:rsid w:val="004B78C2"/>
    <w:rsid w:val="004C180D"/>
    <w:rsid w:val="004C4331"/>
    <w:rsid w:val="004C7D34"/>
    <w:rsid w:val="004C7ED7"/>
    <w:rsid w:val="004D02BF"/>
    <w:rsid w:val="004D14F2"/>
    <w:rsid w:val="004D31A8"/>
    <w:rsid w:val="004D3843"/>
    <w:rsid w:val="004D5BFB"/>
    <w:rsid w:val="004D682C"/>
    <w:rsid w:val="004D73A2"/>
    <w:rsid w:val="004E4FF4"/>
    <w:rsid w:val="004E6BF7"/>
    <w:rsid w:val="004E7BA7"/>
    <w:rsid w:val="004F6F18"/>
    <w:rsid w:val="004F7596"/>
    <w:rsid w:val="004F7CE6"/>
    <w:rsid w:val="005019C9"/>
    <w:rsid w:val="00504E4E"/>
    <w:rsid w:val="005052CD"/>
    <w:rsid w:val="00505E39"/>
    <w:rsid w:val="005060A9"/>
    <w:rsid w:val="00510F8A"/>
    <w:rsid w:val="00512862"/>
    <w:rsid w:val="005139B4"/>
    <w:rsid w:val="00514196"/>
    <w:rsid w:val="005141A5"/>
    <w:rsid w:val="00515CAB"/>
    <w:rsid w:val="005162CC"/>
    <w:rsid w:val="005173E5"/>
    <w:rsid w:val="00522083"/>
    <w:rsid w:val="00522E91"/>
    <w:rsid w:val="0052302A"/>
    <w:rsid w:val="0052637F"/>
    <w:rsid w:val="005315C8"/>
    <w:rsid w:val="00532B43"/>
    <w:rsid w:val="00534CEC"/>
    <w:rsid w:val="00534E48"/>
    <w:rsid w:val="0053666B"/>
    <w:rsid w:val="005425AD"/>
    <w:rsid w:val="005443C6"/>
    <w:rsid w:val="00552007"/>
    <w:rsid w:val="0055293D"/>
    <w:rsid w:val="00553EFF"/>
    <w:rsid w:val="00556C08"/>
    <w:rsid w:val="005613AB"/>
    <w:rsid w:val="00561708"/>
    <w:rsid w:val="00561978"/>
    <w:rsid w:val="00562286"/>
    <w:rsid w:val="005629E6"/>
    <w:rsid w:val="00563590"/>
    <w:rsid w:val="00563783"/>
    <w:rsid w:val="00564901"/>
    <w:rsid w:val="00566C25"/>
    <w:rsid w:val="00567307"/>
    <w:rsid w:val="00570CAC"/>
    <w:rsid w:val="00570F93"/>
    <w:rsid w:val="00574ED6"/>
    <w:rsid w:val="00575F4B"/>
    <w:rsid w:val="00576D63"/>
    <w:rsid w:val="0057777C"/>
    <w:rsid w:val="00580577"/>
    <w:rsid w:val="00583593"/>
    <w:rsid w:val="005858EB"/>
    <w:rsid w:val="005902D7"/>
    <w:rsid w:val="00590B81"/>
    <w:rsid w:val="005918A8"/>
    <w:rsid w:val="00593671"/>
    <w:rsid w:val="005973AC"/>
    <w:rsid w:val="005A2F3E"/>
    <w:rsid w:val="005A3829"/>
    <w:rsid w:val="005A412A"/>
    <w:rsid w:val="005A46E2"/>
    <w:rsid w:val="005A639B"/>
    <w:rsid w:val="005A64F0"/>
    <w:rsid w:val="005A72D4"/>
    <w:rsid w:val="005A7320"/>
    <w:rsid w:val="005B0AF2"/>
    <w:rsid w:val="005B1C76"/>
    <w:rsid w:val="005B1D0C"/>
    <w:rsid w:val="005B1E35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3AA6"/>
    <w:rsid w:val="005D3C39"/>
    <w:rsid w:val="005D4024"/>
    <w:rsid w:val="005D456F"/>
    <w:rsid w:val="005D54B9"/>
    <w:rsid w:val="005D5E1D"/>
    <w:rsid w:val="005D6A38"/>
    <w:rsid w:val="005D6E8C"/>
    <w:rsid w:val="005D771D"/>
    <w:rsid w:val="005E235D"/>
    <w:rsid w:val="005E2839"/>
    <w:rsid w:val="005E325E"/>
    <w:rsid w:val="005E54AF"/>
    <w:rsid w:val="005E550C"/>
    <w:rsid w:val="005E600A"/>
    <w:rsid w:val="005E62DA"/>
    <w:rsid w:val="005F0DD8"/>
    <w:rsid w:val="005F153E"/>
    <w:rsid w:val="005F21DB"/>
    <w:rsid w:val="005F2618"/>
    <w:rsid w:val="006011D8"/>
    <w:rsid w:val="0060166A"/>
    <w:rsid w:val="00603259"/>
    <w:rsid w:val="00604AD5"/>
    <w:rsid w:val="00604B64"/>
    <w:rsid w:val="00605ABE"/>
    <w:rsid w:val="006072B2"/>
    <w:rsid w:val="0060731E"/>
    <w:rsid w:val="0061151C"/>
    <w:rsid w:val="0061336E"/>
    <w:rsid w:val="006142C1"/>
    <w:rsid w:val="0061573C"/>
    <w:rsid w:val="00616052"/>
    <w:rsid w:val="00616376"/>
    <w:rsid w:val="00621597"/>
    <w:rsid w:val="00622D29"/>
    <w:rsid w:val="006231AC"/>
    <w:rsid w:val="0062359C"/>
    <w:rsid w:val="00624137"/>
    <w:rsid w:val="0062493A"/>
    <w:rsid w:val="00624992"/>
    <w:rsid w:val="0062547F"/>
    <w:rsid w:val="006271DB"/>
    <w:rsid w:val="00627B5B"/>
    <w:rsid w:val="00627F08"/>
    <w:rsid w:val="00630833"/>
    <w:rsid w:val="00630990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9B0"/>
    <w:rsid w:val="00651A5D"/>
    <w:rsid w:val="00656434"/>
    <w:rsid w:val="00656D8E"/>
    <w:rsid w:val="00660958"/>
    <w:rsid w:val="00662054"/>
    <w:rsid w:val="0066277D"/>
    <w:rsid w:val="006631BC"/>
    <w:rsid w:val="00664AF8"/>
    <w:rsid w:val="00664DC3"/>
    <w:rsid w:val="006668D8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488F"/>
    <w:rsid w:val="006850B5"/>
    <w:rsid w:val="006877F6"/>
    <w:rsid w:val="00690E92"/>
    <w:rsid w:val="006928E4"/>
    <w:rsid w:val="00693F30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2CF8"/>
    <w:rsid w:val="006B30BE"/>
    <w:rsid w:val="006B44D4"/>
    <w:rsid w:val="006B54B6"/>
    <w:rsid w:val="006B7850"/>
    <w:rsid w:val="006C0A2B"/>
    <w:rsid w:val="006C4B3F"/>
    <w:rsid w:val="006C743D"/>
    <w:rsid w:val="006C7CFE"/>
    <w:rsid w:val="006D48D6"/>
    <w:rsid w:val="006D4C89"/>
    <w:rsid w:val="006D4EEB"/>
    <w:rsid w:val="006D67DD"/>
    <w:rsid w:val="006D7430"/>
    <w:rsid w:val="006D75CC"/>
    <w:rsid w:val="006E1231"/>
    <w:rsid w:val="006E470E"/>
    <w:rsid w:val="006E5715"/>
    <w:rsid w:val="006F116C"/>
    <w:rsid w:val="006F1974"/>
    <w:rsid w:val="006F479B"/>
    <w:rsid w:val="006F54E4"/>
    <w:rsid w:val="006F606C"/>
    <w:rsid w:val="0070121D"/>
    <w:rsid w:val="00705A16"/>
    <w:rsid w:val="0070657A"/>
    <w:rsid w:val="007069D9"/>
    <w:rsid w:val="00707EFD"/>
    <w:rsid w:val="00711C4B"/>
    <w:rsid w:val="00712530"/>
    <w:rsid w:val="0071531C"/>
    <w:rsid w:val="00716D73"/>
    <w:rsid w:val="00716E03"/>
    <w:rsid w:val="00716F22"/>
    <w:rsid w:val="00717E99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61B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D4A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7A9C"/>
    <w:rsid w:val="0077100E"/>
    <w:rsid w:val="007730E9"/>
    <w:rsid w:val="00773350"/>
    <w:rsid w:val="00773DB1"/>
    <w:rsid w:val="00774193"/>
    <w:rsid w:val="00777D18"/>
    <w:rsid w:val="00780BE3"/>
    <w:rsid w:val="007816B5"/>
    <w:rsid w:val="00782D5D"/>
    <w:rsid w:val="00782F51"/>
    <w:rsid w:val="0078348A"/>
    <w:rsid w:val="0078384C"/>
    <w:rsid w:val="00785C3E"/>
    <w:rsid w:val="007861DF"/>
    <w:rsid w:val="00786E5C"/>
    <w:rsid w:val="0078728F"/>
    <w:rsid w:val="007912FE"/>
    <w:rsid w:val="007918ED"/>
    <w:rsid w:val="0079512D"/>
    <w:rsid w:val="007A0712"/>
    <w:rsid w:val="007A1324"/>
    <w:rsid w:val="007A3815"/>
    <w:rsid w:val="007A49D3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148"/>
    <w:rsid w:val="007C6D69"/>
    <w:rsid w:val="007D0318"/>
    <w:rsid w:val="007D0C35"/>
    <w:rsid w:val="007D73D0"/>
    <w:rsid w:val="007E0591"/>
    <w:rsid w:val="007E24CA"/>
    <w:rsid w:val="007E61D8"/>
    <w:rsid w:val="007E7470"/>
    <w:rsid w:val="007F12F2"/>
    <w:rsid w:val="007F4B77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10038"/>
    <w:rsid w:val="00810553"/>
    <w:rsid w:val="008131B4"/>
    <w:rsid w:val="00813621"/>
    <w:rsid w:val="00813CAA"/>
    <w:rsid w:val="00814301"/>
    <w:rsid w:val="00815F5A"/>
    <w:rsid w:val="0082056C"/>
    <w:rsid w:val="00822578"/>
    <w:rsid w:val="00823E2E"/>
    <w:rsid w:val="008255F1"/>
    <w:rsid w:val="00826348"/>
    <w:rsid w:val="0083080F"/>
    <w:rsid w:val="00831445"/>
    <w:rsid w:val="008314CF"/>
    <w:rsid w:val="00832639"/>
    <w:rsid w:val="008330A7"/>
    <w:rsid w:val="008408E1"/>
    <w:rsid w:val="00840A8A"/>
    <w:rsid w:val="00840E6C"/>
    <w:rsid w:val="00840F7E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2121"/>
    <w:rsid w:val="00873245"/>
    <w:rsid w:val="00873AC6"/>
    <w:rsid w:val="008748A2"/>
    <w:rsid w:val="00875023"/>
    <w:rsid w:val="008761D1"/>
    <w:rsid w:val="00876D51"/>
    <w:rsid w:val="00877166"/>
    <w:rsid w:val="00880CE0"/>
    <w:rsid w:val="00884585"/>
    <w:rsid w:val="00891296"/>
    <w:rsid w:val="008938C8"/>
    <w:rsid w:val="00893BF5"/>
    <w:rsid w:val="00893FF8"/>
    <w:rsid w:val="00895281"/>
    <w:rsid w:val="00895FF5"/>
    <w:rsid w:val="00896422"/>
    <w:rsid w:val="00896B76"/>
    <w:rsid w:val="008A03C0"/>
    <w:rsid w:val="008A29F5"/>
    <w:rsid w:val="008A374E"/>
    <w:rsid w:val="008A55AE"/>
    <w:rsid w:val="008A6756"/>
    <w:rsid w:val="008B2103"/>
    <w:rsid w:val="008B3E18"/>
    <w:rsid w:val="008B6BA3"/>
    <w:rsid w:val="008B6E9D"/>
    <w:rsid w:val="008B75AF"/>
    <w:rsid w:val="008C17AE"/>
    <w:rsid w:val="008C1EFF"/>
    <w:rsid w:val="008C2533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FCE"/>
    <w:rsid w:val="008E0352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70CD"/>
    <w:rsid w:val="008F7E62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16D2"/>
    <w:rsid w:val="009138BB"/>
    <w:rsid w:val="00914F5C"/>
    <w:rsid w:val="00916EC7"/>
    <w:rsid w:val="009210D9"/>
    <w:rsid w:val="0092173A"/>
    <w:rsid w:val="00922139"/>
    <w:rsid w:val="00922D7B"/>
    <w:rsid w:val="0092318F"/>
    <w:rsid w:val="009231D7"/>
    <w:rsid w:val="0092344F"/>
    <w:rsid w:val="00924368"/>
    <w:rsid w:val="00930261"/>
    <w:rsid w:val="00931F81"/>
    <w:rsid w:val="009332F2"/>
    <w:rsid w:val="00933DD4"/>
    <w:rsid w:val="00934F37"/>
    <w:rsid w:val="009368A4"/>
    <w:rsid w:val="00937508"/>
    <w:rsid w:val="00937FFD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7A89"/>
    <w:rsid w:val="009804B7"/>
    <w:rsid w:val="009806BA"/>
    <w:rsid w:val="009811B2"/>
    <w:rsid w:val="00982419"/>
    <w:rsid w:val="009829FA"/>
    <w:rsid w:val="00984065"/>
    <w:rsid w:val="00985721"/>
    <w:rsid w:val="00986267"/>
    <w:rsid w:val="009933FA"/>
    <w:rsid w:val="0099378A"/>
    <w:rsid w:val="0099531E"/>
    <w:rsid w:val="00995856"/>
    <w:rsid w:val="00995AE7"/>
    <w:rsid w:val="00995D7C"/>
    <w:rsid w:val="009969A2"/>
    <w:rsid w:val="00996CCA"/>
    <w:rsid w:val="00997EE2"/>
    <w:rsid w:val="009A0986"/>
    <w:rsid w:val="009A3E29"/>
    <w:rsid w:val="009A4C7F"/>
    <w:rsid w:val="009A6E12"/>
    <w:rsid w:val="009A713D"/>
    <w:rsid w:val="009A7BC0"/>
    <w:rsid w:val="009B0829"/>
    <w:rsid w:val="009B2218"/>
    <w:rsid w:val="009B3D4E"/>
    <w:rsid w:val="009B6A51"/>
    <w:rsid w:val="009B6C71"/>
    <w:rsid w:val="009B7835"/>
    <w:rsid w:val="009C3986"/>
    <w:rsid w:val="009C4023"/>
    <w:rsid w:val="009C56E5"/>
    <w:rsid w:val="009C67CB"/>
    <w:rsid w:val="009C6CD3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5871"/>
    <w:rsid w:val="009E5BF7"/>
    <w:rsid w:val="009E5FD1"/>
    <w:rsid w:val="009E6B78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27F2"/>
    <w:rsid w:val="00A0284E"/>
    <w:rsid w:val="00A044C7"/>
    <w:rsid w:val="00A051CE"/>
    <w:rsid w:val="00A05565"/>
    <w:rsid w:val="00A057DE"/>
    <w:rsid w:val="00A067B1"/>
    <w:rsid w:val="00A06F72"/>
    <w:rsid w:val="00A07461"/>
    <w:rsid w:val="00A10C45"/>
    <w:rsid w:val="00A10FEF"/>
    <w:rsid w:val="00A11361"/>
    <w:rsid w:val="00A116F7"/>
    <w:rsid w:val="00A11A98"/>
    <w:rsid w:val="00A1249B"/>
    <w:rsid w:val="00A15B77"/>
    <w:rsid w:val="00A15F40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1927"/>
    <w:rsid w:val="00A31B59"/>
    <w:rsid w:val="00A33948"/>
    <w:rsid w:val="00A356E7"/>
    <w:rsid w:val="00A378D5"/>
    <w:rsid w:val="00A404C7"/>
    <w:rsid w:val="00A4209B"/>
    <w:rsid w:val="00A4571B"/>
    <w:rsid w:val="00A46AE8"/>
    <w:rsid w:val="00A476C8"/>
    <w:rsid w:val="00A476F5"/>
    <w:rsid w:val="00A518A3"/>
    <w:rsid w:val="00A52A4B"/>
    <w:rsid w:val="00A5439F"/>
    <w:rsid w:val="00A54D88"/>
    <w:rsid w:val="00A54FD9"/>
    <w:rsid w:val="00A5683B"/>
    <w:rsid w:val="00A6131E"/>
    <w:rsid w:val="00A634D4"/>
    <w:rsid w:val="00A63704"/>
    <w:rsid w:val="00A64740"/>
    <w:rsid w:val="00A661D5"/>
    <w:rsid w:val="00A66492"/>
    <w:rsid w:val="00A706CD"/>
    <w:rsid w:val="00A70C0A"/>
    <w:rsid w:val="00A7110C"/>
    <w:rsid w:val="00A729EA"/>
    <w:rsid w:val="00A75756"/>
    <w:rsid w:val="00A8020B"/>
    <w:rsid w:val="00A80247"/>
    <w:rsid w:val="00A812A3"/>
    <w:rsid w:val="00A8254F"/>
    <w:rsid w:val="00A82862"/>
    <w:rsid w:val="00A838A1"/>
    <w:rsid w:val="00A83A4F"/>
    <w:rsid w:val="00A84A37"/>
    <w:rsid w:val="00A85D08"/>
    <w:rsid w:val="00A86300"/>
    <w:rsid w:val="00A87A90"/>
    <w:rsid w:val="00A87EB1"/>
    <w:rsid w:val="00A911EE"/>
    <w:rsid w:val="00A91DB2"/>
    <w:rsid w:val="00A92340"/>
    <w:rsid w:val="00A945EB"/>
    <w:rsid w:val="00A97687"/>
    <w:rsid w:val="00AA0235"/>
    <w:rsid w:val="00AA1F03"/>
    <w:rsid w:val="00AA75FA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6F91"/>
    <w:rsid w:val="00AC7245"/>
    <w:rsid w:val="00AD07FF"/>
    <w:rsid w:val="00AD0917"/>
    <w:rsid w:val="00AD0DFC"/>
    <w:rsid w:val="00AD1188"/>
    <w:rsid w:val="00AD1AC9"/>
    <w:rsid w:val="00AD2862"/>
    <w:rsid w:val="00AD3942"/>
    <w:rsid w:val="00AD4529"/>
    <w:rsid w:val="00AE0E1E"/>
    <w:rsid w:val="00AE0FD8"/>
    <w:rsid w:val="00AE5348"/>
    <w:rsid w:val="00AE55CF"/>
    <w:rsid w:val="00AE5E50"/>
    <w:rsid w:val="00AE6203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4213"/>
    <w:rsid w:val="00B1523A"/>
    <w:rsid w:val="00B15981"/>
    <w:rsid w:val="00B21A86"/>
    <w:rsid w:val="00B25A0B"/>
    <w:rsid w:val="00B26B2F"/>
    <w:rsid w:val="00B27038"/>
    <w:rsid w:val="00B30B31"/>
    <w:rsid w:val="00B323EE"/>
    <w:rsid w:val="00B36300"/>
    <w:rsid w:val="00B36502"/>
    <w:rsid w:val="00B407F4"/>
    <w:rsid w:val="00B41587"/>
    <w:rsid w:val="00B41980"/>
    <w:rsid w:val="00B43C0A"/>
    <w:rsid w:val="00B44262"/>
    <w:rsid w:val="00B453A9"/>
    <w:rsid w:val="00B46AD6"/>
    <w:rsid w:val="00B501E7"/>
    <w:rsid w:val="00B50A05"/>
    <w:rsid w:val="00B511F7"/>
    <w:rsid w:val="00B51931"/>
    <w:rsid w:val="00B52E92"/>
    <w:rsid w:val="00B5530A"/>
    <w:rsid w:val="00B566AC"/>
    <w:rsid w:val="00B5722B"/>
    <w:rsid w:val="00B60EAE"/>
    <w:rsid w:val="00B64DCC"/>
    <w:rsid w:val="00B66B93"/>
    <w:rsid w:val="00B71BCB"/>
    <w:rsid w:val="00B7210A"/>
    <w:rsid w:val="00B75C2E"/>
    <w:rsid w:val="00B77819"/>
    <w:rsid w:val="00B80035"/>
    <w:rsid w:val="00B83201"/>
    <w:rsid w:val="00B8498E"/>
    <w:rsid w:val="00B85874"/>
    <w:rsid w:val="00B86D5B"/>
    <w:rsid w:val="00B87E2E"/>
    <w:rsid w:val="00B87E3D"/>
    <w:rsid w:val="00B939AE"/>
    <w:rsid w:val="00B956AE"/>
    <w:rsid w:val="00B9589B"/>
    <w:rsid w:val="00BA17B7"/>
    <w:rsid w:val="00BA20AA"/>
    <w:rsid w:val="00BA21A5"/>
    <w:rsid w:val="00BA3F55"/>
    <w:rsid w:val="00BA48DA"/>
    <w:rsid w:val="00BA6228"/>
    <w:rsid w:val="00BA68B6"/>
    <w:rsid w:val="00BA7285"/>
    <w:rsid w:val="00BB1CEE"/>
    <w:rsid w:val="00BB2AE0"/>
    <w:rsid w:val="00BB41B8"/>
    <w:rsid w:val="00BB59AB"/>
    <w:rsid w:val="00BB5D3F"/>
    <w:rsid w:val="00BC200D"/>
    <w:rsid w:val="00BC220A"/>
    <w:rsid w:val="00BC4B25"/>
    <w:rsid w:val="00BC5127"/>
    <w:rsid w:val="00BC59B4"/>
    <w:rsid w:val="00BC5DDB"/>
    <w:rsid w:val="00BC5DFD"/>
    <w:rsid w:val="00BC7E7E"/>
    <w:rsid w:val="00BD04E7"/>
    <w:rsid w:val="00BD1306"/>
    <w:rsid w:val="00BD3594"/>
    <w:rsid w:val="00BD36C8"/>
    <w:rsid w:val="00BD5F1D"/>
    <w:rsid w:val="00BD6050"/>
    <w:rsid w:val="00BD68EA"/>
    <w:rsid w:val="00BD6F31"/>
    <w:rsid w:val="00BD778B"/>
    <w:rsid w:val="00BE49A2"/>
    <w:rsid w:val="00BE4DA8"/>
    <w:rsid w:val="00BE663E"/>
    <w:rsid w:val="00BE6ACE"/>
    <w:rsid w:val="00BE6EA8"/>
    <w:rsid w:val="00BF0C5C"/>
    <w:rsid w:val="00BF1A8B"/>
    <w:rsid w:val="00BF30D7"/>
    <w:rsid w:val="00BF3A17"/>
    <w:rsid w:val="00BF581B"/>
    <w:rsid w:val="00BF6BD6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E10"/>
    <w:rsid w:val="00C27524"/>
    <w:rsid w:val="00C3022C"/>
    <w:rsid w:val="00C30884"/>
    <w:rsid w:val="00C313C0"/>
    <w:rsid w:val="00C32579"/>
    <w:rsid w:val="00C33E8A"/>
    <w:rsid w:val="00C37B48"/>
    <w:rsid w:val="00C40CD4"/>
    <w:rsid w:val="00C41CD9"/>
    <w:rsid w:val="00C4230E"/>
    <w:rsid w:val="00C436BD"/>
    <w:rsid w:val="00C4451E"/>
    <w:rsid w:val="00C44D36"/>
    <w:rsid w:val="00C46499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712B4"/>
    <w:rsid w:val="00C71547"/>
    <w:rsid w:val="00C7295E"/>
    <w:rsid w:val="00C732A4"/>
    <w:rsid w:val="00C744BE"/>
    <w:rsid w:val="00C76107"/>
    <w:rsid w:val="00C77507"/>
    <w:rsid w:val="00C818CE"/>
    <w:rsid w:val="00C81C60"/>
    <w:rsid w:val="00C82752"/>
    <w:rsid w:val="00C8546D"/>
    <w:rsid w:val="00C86BCB"/>
    <w:rsid w:val="00C8754C"/>
    <w:rsid w:val="00C903DE"/>
    <w:rsid w:val="00C9066C"/>
    <w:rsid w:val="00C90D25"/>
    <w:rsid w:val="00C9309B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2F94"/>
    <w:rsid w:val="00CB3647"/>
    <w:rsid w:val="00CB4599"/>
    <w:rsid w:val="00CB5623"/>
    <w:rsid w:val="00CC218E"/>
    <w:rsid w:val="00CC2B76"/>
    <w:rsid w:val="00CC3521"/>
    <w:rsid w:val="00CC49A2"/>
    <w:rsid w:val="00CC543A"/>
    <w:rsid w:val="00CC6B76"/>
    <w:rsid w:val="00CC73E9"/>
    <w:rsid w:val="00CC785E"/>
    <w:rsid w:val="00CD319F"/>
    <w:rsid w:val="00CD420B"/>
    <w:rsid w:val="00CD5BD4"/>
    <w:rsid w:val="00CD627E"/>
    <w:rsid w:val="00CD6B1E"/>
    <w:rsid w:val="00CE0DD5"/>
    <w:rsid w:val="00CE388C"/>
    <w:rsid w:val="00CE5069"/>
    <w:rsid w:val="00CF5B37"/>
    <w:rsid w:val="00CF684C"/>
    <w:rsid w:val="00CF7BD9"/>
    <w:rsid w:val="00D018B1"/>
    <w:rsid w:val="00D0216B"/>
    <w:rsid w:val="00D027EB"/>
    <w:rsid w:val="00D04D0C"/>
    <w:rsid w:val="00D0507C"/>
    <w:rsid w:val="00D07226"/>
    <w:rsid w:val="00D07A96"/>
    <w:rsid w:val="00D101E6"/>
    <w:rsid w:val="00D10968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4BE5"/>
    <w:rsid w:val="00D24D6F"/>
    <w:rsid w:val="00D25370"/>
    <w:rsid w:val="00D258DC"/>
    <w:rsid w:val="00D27D95"/>
    <w:rsid w:val="00D31944"/>
    <w:rsid w:val="00D31988"/>
    <w:rsid w:val="00D32E3A"/>
    <w:rsid w:val="00D3381C"/>
    <w:rsid w:val="00D33C9E"/>
    <w:rsid w:val="00D34B53"/>
    <w:rsid w:val="00D35F31"/>
    <w:rsid w:val="00D3666D"/>
    <w:rsid w:val="00D371C9"/>
    <w:rsid w:val="00D373EB"/>
    <w:rsid w:val="00D41420"/>
    <w:rsid w:val="00D429F3"/>
    <w:rsid w:val="00D46466"/>
    <w:rsid w:val="00D507AF"/>
    <w:rsid w:val="00D517EC"/>
    <w:rsid w:val="00D52591"/>
    <w:rsid w:val="00D52BA5"/>
    <w:rsid w:val="00D52BAF"/>
    <w:rsid w:val="00D55498"/>
    <w:rsid w:val="00D55EA9"/>
    <w:rsid w:val="00D56D9F"/>
    <w:rsid w:val="00D60A04"/>
    <w:rsid w:val="00D61159"/>
    <w:rsid w:val="00D640E2"/>
    <w:rsid w:val="00D64975"/>
    <w:rsid w:val="00D64D21"/>
    <w:rsid w:val="00D64DA4"/>
    <w:rsid w:val="00D67284"/>
    <w:rsid w:val="00D6767B"/>
    <w:rsid w:val="00D70190"/>
    <w:rsid w:val="00D70D89"/>
    <w:rsid w:val="00D73524"/>
    <w:rsid w:val="00D735C3"/>
    <w:rsid w:val="00D73762"/>
    <w:rsid w:val="00D73C97"/>
    <w:rsid w:val="00D74DED"/>
    <w:rsid w:val="00D75E91"/>
    <w:rsid w:val="00D7661D"/>
    <w:rsid w:val="00D76797"/>
    <w:rsid w:val="00D77091"/>
    <w:rsid w:val="00D80EDC"/>
    <w:rsid w:val="00D821D7"/>
    <w:rsid w:val="00D8262B"/>
    <w:rsid w:val="00D84EA3"/>
    <w:rsid w:val="00D87270"/>
    <w:rsid w:val="00D91959"/>
    <w:rsid w:val="00D93744"/>
    <w:rsid w:val="00D94D3D"/>
    <w:rsid w:val="00D94DD6"/>
    <w:rsid w:val="00D97D82"/>
    <w:rsid w:val="00DA10E6"/>
    <w:rsid w:val="00DA17B4"/>
    <w:rsid w:val="00DA26B9"/>
    <w:rsid w:val="00DA33E7"/>
    <w:rsid w:val="00DA6407"/>
    <w:rsid w:val="00DB07A2"/>
    <w:rsid w:val="00DB1840"/>
    <w:rsid w:val="00DB2607"/>
    <w:rsid w:val="00DB4636"/>
    <w:rsid w:val="00DB4A24"/>
    <w:rsid w:val="00DB7569"/>
    <w:rsid w:val="00DC1469"/>
    <w:rsid w:val="00DC5236"/>
    <w:rsid w:val="00DC566A"/>
    <w:rsid w:val="00DC6CE5"/>
    <w:rsid w:val="00DC7EE8"/>
    <w:rsid w:val="00DD087D"/>
    <w:rsid w:val="00DD41A9"/>
    <w:rsid w:val="00DD4AC5"/>
    <w:rsid w:val="00DD7A88"/>
    <w:rsid w:val="00DE0C81"/>
    <w:rsid w:val="00DE10CB"/>
    <w:rsid w:val="00DE1C00"/>
    <w:rsid w:val="00DE3383"/>
    <w:rsid w:val="00DE4212"/>
    <w:rsid w:val="00DE4F3E"/>
    <w:rsid w:val="00DE7727"/>
    <w:rsid w:val="00DF28AC"/>
    <w:rsid w:val="00DF3502"/>
    <w:rsid w:val="00DF6521"/>
    <w:rsid w:val="00E00453"/>
    <w:rsid w:val="00E005C8"/>
    <w:rsid w:val="00E01A0D"/>
    <w:rsid w:val="00E04021"/>
    <w:rsid w:val="00E04E1B"/>
    <w:rsid w:val="00E06CA2"/>
    <w:rsid w:val="00E06FA3"/>
    <w:rsid w:val="00E10862"/>
    <w:rsid w:val="00E113BE"/>
    <w:rsid w:val="00E12102"/>
    <w:rsid w:val="00E13412"/>
    <w:rsid w:val="00E154A8"/>
    <w:rsid w:val="00E15524"/>
    <w:rsid w:val="00E23B24"/>
    <w:rsid w:val="00E25030"/>
    <w:rsid w:val="00E26D07"/>
    <w:rsid w:val="00E321E8"/>
    <w:rsid w:val="00E3331D"/>
    <w:rsid w:val="00E3356D"/>
    <w:rsid w:val="00E33E61"/>
    <w:rsid w:val="00E35432"/>
    <w:rsid w:val="00E419F4"/>
    <w:rsid w:val="00E43DE7"/>
    <w:rsid w:val="00E454E0"/>
    <w:rsid w:val="00E4732B"/>
    <w:rsid w:val="00E47C34"/>
    <w:rsid w:val="00E5167D"/>
    <w:rsid w:val="00E51767"/>
    <w:rsid w:val="00E51951"/>
    <w:rsid w:val="00E53002"/>
    <w:rsid w:val="00E54639"/>
    <w:rsid w:val="00E552D8"/>
    <w:rsid w:val="00E5671C"/>
    <w:rsid w:val="00E573E1"/>
    <w:rsid w:val="00E60A3D"/>
    <w:rsid w:val="00E60C6D"/>
    <w:rsid w:val="00E61D33"/>
    <w:rsid w:val="00E63F71"/>
    <w:rsid w:val="00E64040"/>
    <w:rsid w:val="00E64AFA"/>
    <w:rsid w:val="00E65819"/>
    <w:rsid w:val="00E66339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7496"/>
    <w:rsid w:val="00E92442"/>
    <w:rsid w:val="00E93BD6"/>
    <w:rsid w:val="00E94698"/>
    <w:rsid w:val="00E949B6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475C"/>
    <w:rsid w:val="00EA4F4A"/>
    <w:rsid w:val="00EA61E2"/>
    <w:rsid w:val="00EB0D96"/>
    <w:rsid w:val="00EB1F28"/>
    <w:rsid w:val="00EB2530"/>
    <w:rsid w:val="00EB398D"/>
    <w:rsid w:val="00EB3D10"/>
    <w:rsid w:val="00EB6E90"/>
    <w:rsid w:val="00EC2872"/>
    <w:rsid w:val="00EC357B"/>
    <w:rsid w:val="00EC5D00"/>
    <w:rsid w:val="00EC66CF"/>
    <w:rsid w:val="00EC6D5F"/>
    <w:rsid w:val="00ED4789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11F3"/>
    <w:rsid w:val="00EF69CD"/>
    <w:rsid w:val="00F01775"/>
    <w:rsid w:val="00F01E25"/>
    <w:rsid w:val="00F040BE"/>
    <w:rsid w:val="00F05293"/>
    <w:rsid w:val="00F05C49"/>
    <w:rsid w:val="00F06C09"/>
    <w:rsid w:val="00F1167A"/>
    <w:rsid w:val="00F126A1"/>
    <w:rsid w:val="00F12818"/>
    <w:rsid w:val="00F12E88"/>
    <w:rsid w:val="00F14777"/>
    <w:rsid w:val="00F17ED6"/>
    <w:rsid w:val="00F20E26"/>
    <w:rsid w:val="00F21DE1"/>
    <w:rsid w:val="00F254B0"/>
    <w:rsid w:val="00F25725"/>
    <w:rsid w:val="00F26D6C"/>
    <w:rsid w:val="00F271BF"/>
    <w:rsid w:val="00F2755E"/>
    <w:rsid w:val="00F3254B"/>
    <w:rsid w:val="00F32DA5"/>
    <w:rsid w:val="00F33D53"/>
    <w:rsid w:val="00F33FED"/>
    <w:rsid w:val="00F356F5"/>
    <w:rsid w:val="00F35B5D"/>
    <w:rsid w:val="00F41678"/>
    <w:rsid w:val="00F43E6A"/>
    <w:rsid w:val="00F45502"/>
    <w:rsid w:val="00F45AC3"/>
    <w:rsid w:val="00F45E6C"/>
    <w:rsid w:val="00F46167"/>
    <w:rsid w:val="00F47077"/>
    <w:rsid w:val="00F47839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61D1"/>
    <w:rsid w:val="00F562FE"/>
    <w:rsid w:val="00F56D36"/>
    <w:rsid w:val="00F5767A"/>
    <w:rsid w:val="00F6020E"/>
    <w:rsid w:val="00F609D8"/>
    <w:rsid w:val="00F61A6D"/>
    <w:rsid w:val="00F61E2C"/>
    <w:rsid w:val="00F63C3C"/>
    <w:rsid w:val="00F64B42"/>
    <w:rsid w:val="00F64E9C"/>
    <w:rsid w:val="00F652B7"/>
    <w:rsid w:val="00F6531E"/>
    <w:rsid w:val="00F667CA"/>
    <w:rsid w:val="00F707D3"/>
    <w:rsid w:val="00F72499"/>
    <w:rsid w:val="00F7308C"/>
    <w:rsid w:val="00F7390D"/>
    <w:rsid w:val="00F744BD"/>
    <w:rsid w:val="00F7546A"/>
    <w:rsid w:val="00F76C11"/>
    <w:rsid w:val="00F8030F"/>
    <w:rsid w:val="00F8165E"/>
    <w:rsid w:val="00F81F25"/>
    <w:rsid w:val="00F84234"/>
    <w:rsid w:val="00F85253"/>
    <w:rsid w:val="00F85D6D"/>
    <w:rsid w:val="00F86B89"/>
    <w:rsid w:val="00F87AE2"/>
    <w:rsid w:val="00F91C68"/>
    <w:rsid w:val="00F9245E"/>
    <w:rsid w:val="00F933C7"/>
    <w:rsid w:val="00F95A94"/>
    <w:rsid w:val="00F96BD5"/>
    <w:rsid w:val="00FA3A1B"/>
    <w:rsid w:val="00FA4E39"/>
    <w:rsid w:val="00FA4E49"/>
    <w:rsid w:val="00FA55BD"/>
    <w:rsid w:val="00FA6BCB"/>
    <w:rsid w:val="00FA6C96"/>
    <w:rsid w:val="00FB1D56"/>
    <w:rsid w:val="00FB5B59"/>
    <w:rsid w:val="00FB65F1"/>
    <w:rsid w:val="00FB7E1A"/>
    <w:rsid w:val="00FC206B"/>
    <w:rsid w:val="00FC4539"/>
    <w:rsid w:val="00FC5A5E"/>
    <w:rsid w:val="00FC6BCD"/>
    <w:rsid w:val="00FC7025"/>
    <w:rsid w:val="00FD01D6"/>
    <w:rsid w:val="00FD0FFD"/>
    <w:rsid w:val="00FD17C6"/>
    <w:rsid w:val="00FD1EF2"/>
    <w:rsid w:val="00FD31E4"/>
    <w:rsid w:val="00FD6C39"/>
    <w:rsid w:val="00FD7900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95CA3"/>
  <w15:docId w15:val="{EDAD23C8-4CF9-46C5-ADCD-703CC80A8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1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37B48"/>
  </w:style>
  <w:style w:type="paragraph" w:styleId="Footer">
    <w:name w:val="footer"/>
    <w:basedOn w:val="Normal"/>
    <w:link w:val="FooterChar"/>
    <w:uiPriority w:val="99"/>
    <w:semiHidden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1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190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010429"/>
    <w:pPr>
      <w:spacing w:after="0" w:line="240" w:lineRule="auto"/>
    </w:pPr>
    <w:rPr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0FFA3C-9052-49C9-B807-CB3F7DFEC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2</Pages>
  <Words>2271</Words>
  <Characters>1294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ElectEngg16</cp:lastModifiedBy>
  <cp:revision>20</cp:revision>
  <cp:lastPrinted>2015-07-17T07:10:00Z</cp:lastPrinted>
  <dcterms:created xsi:type="dcterms:W3CDTF">2020-09-17T18:38:00Z</dcterms:created>
  <dcterms:modified xsi:type="dcterms:W3CDTF">2020-12-21T07:39:00Z</dcterms:modified>
</cp:coreProperties>
</file>